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0BEE75" w14:textId="44C0A214" w:rsidR="00F7433E" w:rsidRDefault="00B07A94" w:rsidP="008F58B7">
      <w:pPr>
        <w:jc w:val="center"/>
        <w:rPr>
          <w:b/>
        </w:rPr>
      </w:pPr>
      <w:r>
        <w:rPr>
          <w:b/>
        </w:rPr>
        <w:t>March</w:t>
      </w:r>
      <w:r w:rsidR="005C2D79">
        <w:rPr>
          <w:b/>
        </w:rPr>
        <w:t xml:space="preserve"> </w:t>
      </w:r>
      <w:r w:rsidR="0052406C">
        <w:rPr>
          <w:b/>
        </w:rPr>
        <w:t>1</w:t>
      </w:r>
      <w:r>
        <w:rPr>
          <w:b/>
        </w:rPr>
        <w:t>5</w:t>
      </w:r>
      <w:r w:rsidR="00F7433E">
        <w:rPr>
          <w:b/>
        </w:rPr>
        <w:t>, 202</w:t>
      </w:r>
      <w:r w:rsidR="0052406C">
        <w:rPr>
          <w:b/>
        </w:rPr>
        <w:t>4</w:t>
      </w:r>
    </w:p>
    <w:p w14:paraId="0653B72E" w14:textId="648C21DE" w:rsidR="00AD77EA" w:rsidRPr="006B0AE0" w:rsidRDefault="00C34793" w:rsidP="008F58B7">
      <w:pPr>
        <w:jc w:val="center"/>
        <w:rPr>
          <w:b/>
        </w:rPr>
      </w:pPr>
      <w:r>
        <w:rPr>
          <w:b/>
        </w:rPr>
        <w:t xml:space="preserve">CoC </w:t>
      </w:r>
      <w:r w:rsidR="00AD77EA" w:rsidRPr="006B0AE0">
        <w:rPr>
          <w:b/>
        </w:rPr>
        <w:t xml:space="preserve">Business Meeting </w:t>
      </w:r>
      <w:r w:rsidR="005B7034">
        <w:rPr>
          <w:b/>
        </w:rPr>
        <w:t>Minutes</w:t>
      </w:r>
    </w:p>
    <w:p w14:paraId="54A721DF" w14:textId="5E97FCE1" w:rsidR="00AD77EA" w:rsidRDefault="00EF5501" w:rsidP="008F58B7">
      <w:pPr>
        <w:jc w:val="center"/>
        <w:rPr>
          <w:b/>
        </w:rPr>
      </w:pPr>
      <w:r>
        <w:rPr>
          <w:b/>
        </w:rPr>
        <w:t>9</w:t>
      </w:r>
      <w:r w:rsidR="008758EA">
        <w:rPr>
          <w:b/>
        </w:rPr>
        <w:t>:</w:t>
      </w:r>
      <w:r>
        <w:rPr>
          <w:b/>
        </w:rPr>
        <w:t>00</w:t>
      </w:r>
      <w:r w:rsidR="00D12515">
        <w:rPr>
          <w:b/>
        </w:rPr>
        <w:t>am</w:t>
      </w:r>
      <w:r w:rsidR="008758EA">
        <w:rPr>
          <w:b/>
        </w:rPr>
        <w:t>-1</w:t>
      </w:r>
      <w:r>
        <w:rPr>
          <w:b/>
        </w:rPr>
        <w:t>0</w:t>
      </w:r>
      <w:r w:rsidR="008758EA">
        <w:rPr>
          <w:b/>
        </w:rPr>
        <w:t>:</w:t>
      </w:r>
      <w:r w:rsidR="00540F53">
        <w:rPr>
          <w:b/>
        </w:rPr>
        <w:t>15</w:t>
      </w:r>
      <w:r w:rsidR="00D12515">
        <w:rPr>
          <w:b/>
        </w:rPr>
        <w:t>am</w:t>
      </w:r>
    </w:p>
    <w:p w14:paraId="5E1FB15B" w14:textId="77777777" w:rsidR="00164172" w:rsidRDefault="00164172" w:rsidP="008F58B7">
      <w:pPr>
        <w:jc w:val="center"/>
        <w:rPr>
          <w:b/>
        </w:rPr>
      </w:pPr>
    </w:p>
    <w:p w14:paraId="2585EC2B" w14:textId="7782BC88" w:rsidR="00636B3F" w:rsidRDefault="00DF0CEB" w:rsidP="00DF0CEB">
      <w:pPr>
        <w:rPr>
          <w:b/>
        </w:rPr>
      </w:pPr>
      <w:r>
        <w:rPr>
          <w:b/>
        </w:rPr>
        <w:t>Recording:</w:t>
      </w:r>
      <w:r w:rsidR="00164172">
        <w:rPr>
          <w:b/>
        </w:rPr>
        <w:t xml:space="preserve"> </w:t>
      </w:r>
      <w:hyperlink r:id="rId11" w:history="1">
        <w:r w:rsidR="00164172" w:rsidRPr="00CD3985">
          <w:rPr>
            <w:rStyle w:val="Hyperlink"/>
            <w:b/>
          </w:rPr>
          <w:t>https://youtu.be/WXCYdcVPasg</w:t>
        </w:r>
      </w:hyperlink>
    </w:p>
    <w:p w14:paraId="1488F797" w14:textId="6C3AA1D1" w:rsidR="00DF0CEB" w:rsidRDefault="00DF0CEB" w:rsidP="00DF0CEB">
      <w:pPr>
        <w:rPr>
          <w:b/>
        </w:rPr>
      </w:pPr>
      <w:r>
        <w:rPr>
          <w:b/>
        </w:rPr>
        <w:t>Attendees listed at end of document</w:t>
      </w:r>
    </w:p>
    <w:p w14:paraId="270BED5B" w14:textId="77777777" w:rsidR="00A75E2F" w:rsidRDefault="00A75E2F" w:rsidP="00BC057B">
      <w:pPr>
        <w:jc w:val="center"/>
        <w:rPr>
          <w:b/>
        </w:rPr>
      </w:pPr>
    </w:p>
    <w:p w14:paraId="29226609" w14:textId="77777777" w:rsidR="00A75E2F" w:rsidRDefault="00A75E2F" w:rsidP="00BC057B">
      <w:pPr>
        <w:jc w:val="center"/>
        <w:rPr>
          <w:b/>
        </w:rPr>
      </w:pPr>
    </w:p>
    <w:p w14:paraId="1B3E7B5F" w14:textId="77777777" w:rsidR="000550F0" w:rsidRDefault="00380ADD" w:rsidP="005B7034">
      <w:pPr>
        <w:pStyle w:val="ListParagraph"/>
        <w:numPr>
          <w:ilvl w:val="0"/>
          <w:numId w:val="1"/>
        </w:numPr>
        <w:spacing w:line="360" w:lineRule="auto"/>
        <w:rPr>
          <w:bCs/>
        </w:rPr>
      </w:pPr>
      <w:r w:rsidRPr="00380ADD">
        <w:rPr>
          <w:b/>
        </w:rPr>
        <w:t xml:space="preserve">CoC Funding </w:t>
      </w:r>
      <w:r w:rsidR="00FA4095">
        <w:rPr>
          <w:b/>
        </w:rPr>
        <w:t>Round</w:t>
      </w:r>
      <w:r w:rsidR="005B7034">
        <w:rPr>
          <w:b/>
        </w:rPr>
        <w:t xml:space="preserve">: </w:t>
      </w:r>
      <w:r w:rsidR="005B7034" w:rsidRPr="004C2B1A">
        <w:rPr>
          <w:bCs/>
        </w:rPr>
        <w:t xml:space="preserve">2023 </w:t>
      </w:r>
      <w:r w:rsidR="005B7034">
        <w:rPr>
          <w:bCs/>
        </w:rPr>
        <w:t>HUD Funding Round Debrief</w:t>
      </w:r>
      <w:r w:rsidR="005B7034" w:rsidRPr="005B7034">
        <w:rPr>
          <w:b/>
        </w:rPr>
        <w:t>,</w:t>
      </w:r>
      <w:r w:rsidR="006F67A2" w:rsidRPr="005B7034">
        <w:rPr>
          <w:b/>
        </w:rPr>
        <w:t xml:space="preserve"> </w:t>
      </w:r>
      <w:r w:rsidR="009263FD" w:rsidRPr="005B7034">
        <w:rPr>
          <w:bCs/>
        </w:rPr>
        <w:t>CoC Planning Team</w:t>
      </w:r>
    </w:p>
    <w:p w14:paraId="4D6D0706" w14:textId="3DED5443" w:rsidR="00380ADD" w:rsidRDefault="00745A18" w:rsidP="000550F0">
      <w:pPr>
        <w:pStyle w:val="ListParagraph"/>
        <w:numPr>
          <w:ilvl w:val="0"/>
          <w:numId w:val="45"/>
        </w:numPr>
        <w:spacing w:line="360" w:lineRule="auto"/>
        <w:rPr>
          <w:bCs/>
        </w:rPr>
      </w:pPr>
      <w:r>
        <w:rPr>
          <w:bCs/>
        </w:rPr>
        <w:t>HUD has released a debrief</w:t>
      </w:r>
      <w:r w:rsidR="007635AF">
        <w:rPr>
          <w:bCs/>
        </w:rPr>
        <w:t xml:space="preserve"> on our CoC’s performance on regional plan/CoC application</w:t>
      </w:r>
    </w:p>
    <w:p w14:paraId="4B47E553" w14:textId="7FDB887A" w:rsidR="007635AF" w:rsidRDefault="007635AF" w:rsidP="000550F0">
      <w:pPr>
        <w:pStyle w:val="ListParagraph"/>
        <w:numPr>
          <w:ilvl w:val="0"/>
          <w:numId w:val="45"/>
        </w:numPr>
        <w:spacing w:line="360" w:lineRule="auto"/>
        <w:rPr>
          <w:bCs/>
        </w:rPr>
      </w:pPr>
      <w:r>
        <w:rPr>
          <w:bCs/>
        </w:rPr>
        <w:t xml:space="preserve">One of the critical roles of a CoC is to facilitate a local funding process annually, which includes individual </w:t>
      </w:r>
      <w:r w:rsidR="00B2328C">
        <w:rPr>
          <w:bCs/>
        </w:rPr>
        <w:t>applications from agencies seeking funds and a regional plan</w:t>
      </w:r>
    </w:p>
    <w:p w14:paraId="077B474C" w14:textId="7F3E957E" w:rsidR="00B2328C" w:rsidRDefault="00B2328C" w:rsidP="000550F0">
      <w:pPr>
        <w:pStyle w:val="ListParagraph"/>
        <w:numPr>
          <w:ilvl w:val="0"/>
          <w:numId w:val="45"/>
        </w:numPr>
        <w:spacing w:line="360" w:lineRule="auto"/>
        <w:rPr>
          <w:bCs/>
        </w:rPr>
      </w:pPr>
      <w:r>
        <w:rPr>
          <w:bCs/>
        </w:rPr>
        <w:t>HUD determines funding based on performance of each agency receiving CoC funds, our regional plan, and our progress to end homelessness</w:t>
      </w:r>
    </w:p>
    <w:p w14:paraId="7A6A8A74" w14:textId="33A7AA23" w:rsidR="00B2328C" w:rsidRDefault="00B2328C" w:rsidP="000550F0">
      <w:pPr>
        <w:pStyle w:val="ListParagraph"/>
        <w:numPr>
          <w:ilvl w:val="0"/>
          <w:numId w:val="45"/>
        </w:numPr>
        <w:spacing w:line="360" w:lineRule="auto"/>
        <w:rPr>
          <w:bCs/>
        </w:rPr>
      </w:pPr>
      <w:r>
        <w:rPr>
          <w:bCs/>
        </w:rPr>
        <w:t>Debrief is available to review in the newsletter</w:t>
      </w:r>
    </w:p>
    <w:p w14:paraId="4E8ABE53" w14:textId="4C125469" w:rsidR="00B2328C" w:rsidRDefault="00B2328C" w:rsidP="000550F0">
      <w:pPr>
        <w:pStyle w:val="ListParagraph"/>
        <w:numPr>
          <w:ilvl w:val="0"/>
          <w:numId w:val="45"/>
        </w:numPr>
        <w:spacing w:line="360" w:lineRule="auto"/>
        <w:rPr>
          <w:bCs/>
        </w:rPr>
      </w:pPr>
      <w:r>
        <w:rPr>
          <w:bCs/>
        </w:rPr>
        <w:t xml:space="preserve">Areas where our CoC is less competitive </w:t>
      </w:r>
      <w:r w:rsidR="00F04378">
        <w:rPr>
          <w:bCs/>
        </w:rPr>
        <w:t>than other regions</w:t>
      </w:r>
    </w:p>
    <w:p w14:paraId="5E438EED" w14:textId="22D28056" w:rsidR="00B2328C" w:rsidRDefault="00F04378" w:rsidP="000550F0">
      <w:pPr>
        <w:pStyle w:val="ListParagraph"/>
        <w:numPr>
          <w:ilvl w:val="0"/>
          <w:numId w:val="45"/>
        </w:numPr>
        <w:spacing w:line="360" w:lineRule="auto"/>
        <w:rPr>
          <w:bCs/>
        </w:rPr>
      </w:pPr>
      <w:r>
        <w:rPr>
          <w:bCs/>
        </w:rPr>
        <w:t>Areas with room for improvement: data quality in HMIS</w:t>
      </w:r>
    </w:p>
    <w:p w14:paraId="0DDC8022" w14:textId="5A7B0A1B" w:rsidR="000338D3" w:rsidRDefault="000338D3" w:rsidP="000338D3">
      <w:pPr>
        <w:pStyle w:val="ListParagraph"/>
        <w:numPr>
          <w:ilvl w:val="1"/>
          <w:numId w:val="45"/>
        </w:numPr>
        <w:spacing w:line="360" w:lineRule="auto"/>
        <w:rPr>
          <w:bCs/>
        </w:rPr>
      </w:pPr>
      <w:r>
        <w:rPr>
          <w:bCs/>
        </w:rPr>
        <w:t>There is a lot of HMIS data missing</w:t>
      </w:r>
    </w:p>
    <w:p w14:paraId="4CC7747F" w14:textId="49934B78" w:rsidR="000338D3" w:rsidRDefault="000338D3" w:rsidP="000338D3">
      <w:pPr>
        <w:pStyle w:val="ListParagraph"/>
        <w:numPr>
          <w:ilvl w:val="1"/>
          <w:numId w:val="45"/>
        </w:numPr>
        <w:spacing w:line="360" w:lineRule="auto"/>
        <w:rPr>
          <w:bCs/>
        </w:rPr>
      </w:pPr>
      <w:r>
        <w:rPr>
          <w:bCs/>
        </w:rPr>
        <w:t>Now there is a pop up in HMIS about entering destinations</w:t>
      </w:r>
    </w:p>
    <w:p w14:paraId="41645DDC" w14:textId="4ED0AB4D" w:rsidR="004360AA" w:rsidRDefault="004360AA" w:rsidP="000338D3">
      <w:pPr>
        <w:pStyle w:val="ListParagraph"/>
        <w:numPr>
          <w:ilvl w:val="0"/>
          <w:numId w:val="45"/>
        </w:numPr>
        <w:spacing w:line="360" w:lineRule="auto"/>
        <w:rPr>
          <w:bCs/>
        </w:rPr>
      </w:pPr>
      <w:r>
        <w:rPr>
          <w:bCs/>
        </w:rPr>
        <w:t xml:space="preserve">Deirdre Trumpy from Ranking Committee: </w:t>
      </w:r>
      <w:r w:rsidR="002B13DA">
        <w:rPr>
          <w:bCs/>
        </w:rPr>
        <w:t>feedback from HUD helps us improve our competitiveness, and will help us decide our ranking criteria for the following funding round</w:t>
      </w:r>
    </w:p>
    <w:p w14:paraId="37D2B3A4" w14:textId="5D06C77C" w:rsidR="00A17D18" w:rsidRDefault="00A17D18" w:rsidP="000338D3">
      <w:pPr>
        <w:pStyle w:val="ListParagraph"/>
        <w:numPr>
          <w:ilvl w:val="0"/>
          <w:numId w:val="45"/>
        </w:numPr>
        <w:spacing w:line="360" w:lineRule="auto"/>
        <w:rPr>
          <w:bCs/>
        </w:rPr>
      </w:pPr>
      <w:r>
        <w:rPr>
          <w:bCs/>
        </w:rPr>
        <w:t>Measurements that a community is scored on by HUD is a combination of all individual agencies that are contributing to homeless response</w:t>
      </w:r>
      <w:r w:rsidR="00277758">
        <w:rPr>
          <w:bCs/>
        </w:rPr>
        <w:t xml:space="preserve">. A lot of our outcomes stem from individual outcomes of programs, reflected in HUD system performance measures (SPMs). </w:t>
      </w:r>
      <w:r w:rsidR="00DA6A34">
        <w:rPr>
          <w:bCs/>
        </w:rPr>
        <w:t>Examples: exits out of homelessness, returns to homelessness, length of time homeless</w:t>
      </w:r>
    </w:p>
    <w:p w14:paraId="10130B6A" w14:textId="4329B689" w:rsidR="00FB2244" w:rsidRDefault="00FB2244" w:rsidP="000338D3">
      <w:pPr>
        <w:pStyle w:val="ListParagraph"/>
        <w:numPr>
          <w:ilvl w:val="0"/>
          <w:numId w:val="45"/>
        </w:numPr>
        <w:spacing w:line="360" w:lineRule="auto"/>
        <w:rPr>
          <w:bCs/>
        </w:rPr>
      </w:pPr>
      <w:r>
        <w:rPr>
          <w:bCs/>
        </w:rPr>
        <w:t xml:space="preserve">If you would like support about what is going on with in your programs or if you would like support, this is why the CoC is a network. We should be partnering with one another, leveraging as much as we can. </w:t>
      </w:r>
      <w:r w:rsidR="00C06B6C">
        <w:rPr>
          <w:bCs/>
        </w:rPr>
        <w:t>Example support: review of HMIS data, shelter case conferencing, training</w:t>
      </w:r>
    </w:p>
    <w:p w14:paraId="51AD701D" w14:textId="248CB55B" w:rsidR="00C7249F" w:rsidRDefault="00C7249F" w:rsidP="000338D3">
      <w:pPr>
        <w:pStyle w:val="ListParagraph"/>
        <w:numPr>
          <w:ilvl w:val="0"/>
          <w:numId w:val="45"/>
        </w:numPr>
        <w:spacing w:line="360" w:lineRule="auto"/>
        <w:rPr>
          <w:bCs/>
        </w:rPr>
      </w:pPr>
      <w:r>
        <w:rPr>
          <w:bCs/>
        </w:rPr>
        <w:t xml:space="preserve">Reach out to </w:t>
      </w:r>
      <w:hyperlink r:id="rId12" w:history="1">
        <w:r w:rsidRPr="00CD3985">
          <w:rPr>
            <w:rStyle w:val="Hyperlink"/>
            <w:bCs/>
          </w:rPr>
          <w:t>coc@addressthehomeless.org</w:t>
        </w:r>
      </w:hyperlink>
      <w:r>
        <w:rPr>
          <w:bCs/>
        </w:rPr>
        <w:t xml:space="preserve"> with any questions or guidance </w:t>
      </w:r>
    </w:p>
    <w:p w14:paraId="68AECC8E" w14:textId="76DA734F" w:rsidR="006C7D07" w:rsidRPr="000550F0" w:rsidRDefault="006C7D07" w:rsidP="000338D3">
      <w:pPr>
        <w:pStyle w:val="ListParagraph"/>
        <w:numPr>
          <w:ilvl w:val="0"/>
          <w:numId w:val="45"/>
        </w:numPr>
        <w:spacing w:line="360" w:lineRule="auto"/>
        <w:rPr>
          <w:bCs/>
        </w:rPr>
      </w:pPr>
      <w:r>
        <w:rPr>
          <w:bCs/>
        </w:rPr>
        <w:t xml:space="preserve">The senate recently voted on the appropriations bill for Transportation and HUD, which included funding for CoC programs which was improved with a large increase to the CoC budgets, which means potentially more funding for all regions. CoC funding round </w:t>
      </w:r>
      <w:r w:rsidR="002E36A3">
        <w:rPr>
          <w:bCs/>
        </w:rPr>
        <w:t>will be moving to every 2 years. We are waiting for confirmation in writing.</w:t>
      </w:r>
    </w:p>
    <w:p w14:paraId="68B2650A" w14:textId="39AB90C8" w:rsidR="00D205AB" w:rsidRPr="00D205AB" w:rsidRDefault="00295458" w:rsidP="00FC5A3D">
      <w:pPr>
        <w:pStyle w:val="ListParagraph"/>
        <w:numPr>
          <w:ilvl w:val="0"/>
          <w:numId w:val="1"/>
        </w:numPr>
        <w:spacing w:line="360" w:lineRule="auto"/>
        <w:rPr>
          <w:b/>
        </w:rPr>
      </w:pPr>
      <w:r w:rsidRPr="0071177F">
        <w:rPr>
          <w:b/>
        </w:rPr>
        <w:t xml:space="preserve">Faith-Based </w:t>
      </w:r>
      <w:r w:rsidR="0071177F" w:rsidRPr="0071177F">
        <w:rPr>
          <w:b/>
        </w:rPr>
        <w:t>Affordable Housing Act</w:t>
      </w:r>
      <w:r w:rsidR="0071177F" w:rsidRPr="00452303">
        <w:rPr>
          <w:bCs/>
        </w:rPr>
        <w:t xml:space="preserve">- </w:t>
      </w:r>
      <w:r w:rsidR="007E7037">
        <w:rPr>
          <w:bCs/>
        </w:rPr>
        <w:t>Asia Thomas</w:t>
      </w:r>
      <w:r w:rsidR="007E7037">
        <w:rPr>
          <w:bCs/>
        </w:rPr>
        <w:t>,</w:t>
      </w:r>
      <w:r w:rsidR="00812D9C">
        <w:rPr>
          <w:bCs/>
        </w:rPr>
        <w:t xml:space="preserve"> Director of Organizing at</w:t>
      </w:r>
      <w:r w:rsidR="007E7037" w:rsidRPr="00452303">
        <w:rPr>
          <w:bCs/>
        </w:rPr>
        <w:t xml:space="preserve"> </w:t>
      </w:r>
      <w:r w:rsidR="00683233" w:rsidRPr="00452303">
        <w:rPr>
          <w:bCs/>
        </w:rPr>
        <w:t>Open N</w:t>
      </w:r>
      <w:r w:rsidR="00452303" w:rsidRPr="00452303">
        <w:rPr>
          <w:bCs/>
        </w:rPr>
        <w:t>ew York</w:t>
      </w:r>
      <w:r w:rsidR="00452303" w:rsidRPr="00452303">
        <w:rPr>
          <w:bCs/>
        </w:rPr>
        <w:tab/>
      </w:r>
    </w:p>
    <w:p w14:paraId="63E8AADC" w14:textId="07EF08DF" w:rsidR="00FC5A3D" w:rsidRPr="00812D9C" w:rsidRDefault="00812D9C" w:rsidP="00D205AB">
      <w:pPr>
        <w:pStyle w:val="ListParagraph"/>
        <w:numPr>
          <w:ilvl w:val="0"/>
          <w:numId w:val="46"/>
        </w:numPr>
        <w:spacing w:line="360" w:lineRule="auto"/>
        <w:rPr>
          <w:b/>
        </w:rPr>
      </w:pPr>
      <w:r>
        <w:rPr>
          <w:bCs/>
        </w:rPr>
        <w:lastRenderedPageBreak/>
        <w:t xml:space="preserve">This bill will allow </w:t>
      </w:r>
      <w:r w:rsidR="00071CE5">
        <w:rPr>
          <w:bCs/>
        </w:rPr>
        <w:t>faith-based</w:t>
      </w:r>
      <w:r>
        <w:rPr>
          <w:bCs/>
        </w:rPr>
        <w:t xml:space="preserve"> organizations to live out their mission to create out structure in communities that are sustainable and accessible for everyone, including by building affordable housing.</w:t>
      </w:r>
    </w:p>
    <w:p w14:paraId="6CDD6EFF" w14:textId="5357AA7D" w:rsidR="00812D9C" w:rsidRPr="006A4478" w:rsidRDefault="006A4478" w:rsidP="00D205AB">
      <w:pPr>
        <w:pStyle w:val="ListParagraph"/>
        <w:numPr>
          <w:ilvl w:val="0"/>
          <w:numId w:val="46"/>
        </w:numPr>
        <w:spacing w:line="360" w:lineRule="auto"/>
        <w:rPr>
          <w:b/>
        </w:rPr>
      </w:pPr>
      <w:r>
        <w:rPr>
          <w:bCs/>
        </w:rPr>
        <w:t>FBOs have tried to build housing on land they own, but have not been successful due to restrictive zoning law</w:t>
      </w:r>
    </w:p>
    <w:p w14:paraId="5586393F" w14:textId="498AC286" w:rsidR="00F0658F" w:rsidRPr="00F0658F" w:rsidRDefault="006A4478" w:rsidP="00F0658F">
      <w:pPr>
        <w:pStyle w:val="ListParagraph"/>
        <w:numPr>
          <w:ilvl w:val="0"/>
          <w:numId w:val="46"/>
        </w:numPr>
        <w:spacing w:line="360" w:lineRule="auto"/>
        <w:rPr>
          <w:b/>
        </w:rPr>
      </w:pPr>
      <w:r>
        <w:rPr>
          <w:bCs/>
        </w:rPr>
        <w:t xml:space="preserve">Bill would allow FBOs to build mixed </w:t>
      </w:r>
      <w:r w:rsidR="00F0658F">
        <w:rPr>
          <w:bCs/>
        </w:rPr>
        <w:t>used and completely affordable housing on their land, with training on how to do it</w:t>
      </w:r>
    </w:p>
    <w:p w14:paraId="46DF64C1" w14:textId="214EF7AD" w:rsidR="00F0658F" w:rsidRPr="00086C8F" w:rsidRDefault="00F0658F" w:rsidP="00F0658F">
      <w:pPr>
        <w:pStyle w:val="ListParagraph"/>
        <w:numPr>
          <w:ilvl w:val="0"/>
          <w:numId w:val="46"/>
        </w:numPr>
        <w:spacing w:line="360" w:lineRule="auto"/>
        <w:rPr>
          <w:b/>
        </w:rPr>
      </w:pPr>
      <w:r>
        <w:rPr>
          <w:bCs/>
        </w:rPr>
        <w:t xml:space="preserve">Would allow </w:t>
      </w:r>
      <w:r w:rsidR="00086C8F">
        <w:rPr>
          <w:bCs/>
        </w:rPr>
        <w:t>FBOs to have more stable financial footing</w:t>
      </w:r>
    </w:p>
    <w:p w14:paraId="71C61F1B" w14:textId="50CD6A3F" w:rsidR="00086C8F" w:rsidRPr="00086C8F" w:rsidRDefault="00086C8F" w:rsidP="00F0658F">
      <w:pPr>
        <w:pStyle w:val="ListParagraph"/>
        <w:numPr>
          <w:ilvl w:val="0"/>
          <w:numId w:val="46"/>
        </w:numPr>
        <w:spacing w:line="360" w:lineRule="auto"/>
        <w:rPr>
          <w:b/>
        </w:rPr>
      </w:pPr>
      <w:r>
        <w:rPr>
          <w:bCs/>
        </w:rPr>
        <w:t>Bill is now in the senate one house</w:t>
      </w:r>
      <w:r w:rsidR="008F6C39">
        <w:rPr>
          <w:bCs/>
        </w:rPr>
        <w:t>. Organizers are making effort to make sure electeds and governors are on board.</w:t>
      </w:r>
      <w:r>
        <w:rPr>
          <w:bCs/>
        </w:rPr>
        <w:t xml:space="preserve"> </w:t>
      </w:r>
    </w:p>
    <w:p w14:paraId="168886CC" w14:textId="77777777" w:rsidR="008F6C39" w:rsidRDefault="008F6C39" w:rsidP="00F0658F">
      <w:pPr>
        <w:pStyle w:val="ListParagraph"/>
        <w:numPr>
          <w:ilvl w:val="0"/>
          <w:numId w:val="46"/>
        </w:numPr>
        <w:spacing w:line="360" w:lineRule="auto"/>
        <w:rPr>
          <w:bCs/>
        </w:rPr>
      </w:pPr>
      <w:r w:rsidRPr="008F6C39">
        <w:rPr>
          <w:bCs/>
        </w:rPr>
        <w:t>We are expec</w:t>
      </w:r>
      <w:r>
        <w:rPr>
          <w:bCs/>
        </w:rPr>
        <w:t>t this bill to help increase options in community for affordable housing</w:t>
      </w:r>
    </w:p>
    <w:p w14:paraId="54E7F617" w14:textId="77777777" w:rsidR="006A2745" w:rsidRDefault="008F6C39" w:rsidP="00F0658F">
      <w:pPr>
        <w:pStyle w:val="ListParagraph"/>
        <w:numPr>
          <w:ilvl w:val="0"/>
          <w:numId w:val="46"/>
        </w:numPr>
        <w:spacing w:line="360" w:lineRule="auto"/>
        <w:rPr>
          <w:bCs/>
        </w:rPr>
      </w:pPr>
      <w:r>
        <w:rPr>
          <w:bCs/>
        </w:rPr>
        <w:t>Trying to get more faith-based leader to sign</w:t>
      </w:r>
      <w:r w:rsidR="006A2745">
        <w:rPr>
          <w:bCs/>
        </w:rPr>
        <w:t>-</w:t>
      </w:r>
      <w:r>
        <w:rPr>
          <w:bCs/>
        </w:rPr>
        <w:t>on</w:t>
      </w:r>
      <w:r w:rsidR="006A2745">
        <w:rPr>
          <w:bCs/>
        </w:rPr>
        <w:t xml:space="preserve"> letter</w:t>
      </w:r>
      <w:r>
        <w:rPr>
          <w:bCs/>
        </w:rPr>
        <w:t xml:space="preserve"> to support this bill </w:t>
      </w:r>
      <w:r w:rsidR="006A2745">
        <w:rPr>
          <w:bCs/>
        </w:rPr>
        <w:t>by next week</w:t>
      </w:r>
    </w:p>
    <w:p w14:paraId="34AD174D" w14:textId="50F95E85" w:rsidR="00406F3F" w:rsidRPr="00406F3F" w:rsidRDefault="00406F3F" w:rsidP="00406F3F">
      <w:pPr>
        <w:pStyle w:val="ListParagraph"/>
        <w:numPr>
          <w:ilvl w:val="1"/>
          <w:numId w:val="46"/>
        </w:numPr>
        <w:spacing w:line="360" w:lineRule="auto"/>
        <w:rPr>
          <w:bCs/>
        </w:rPr>
      </w:pPr>
      <w:hyperlink r:id="rId13" w:history="1">
        <w:r w:rsidRPr="00CD3985">
          <w:rPr>
            <w:rStyle w:val="Hyperlink"/>
            <w:bCs/>
          </w:rPr>
          <w:t>https://docs.google.com/forms/d/e/1FAIpQLSd0zFMK7nhYV3No8EYzS9Q3BbREcO8X9yZUWW2U8CY6NyizsQ/viewform?urp=gmail_link</w:t>
        </w:r>
      </w:hyperlink>
    </w:p>
    <w:p w14:paraId="3C798C55" w14:textId="77078313" w:rsidR="00086C8F" w:rsidRDefault="006A2745" w:rsidP="006A2745">
      <w:pPr>
        <w:pStyle w:val="ListParagraph"/>
        <w:numPr>
          <w:ilvl w:val="1"/>
          <w:numId w:val="46"/>
        </w:numPr>
        <w:spacing w:line="360" w:lineRule="auto"/>
        <w:rPr>
          <w:bCs/>
        </w:rPr>
      </w:pPr>
      <w:r>
        <w:rPr>
          <w:bCs/>
        </w:rPr>
        <w:t xml:space="preserve">Will </w:t>
      </w:r>
      <w:r w:rsidR="004D21DB">
        <w:rPr>
          <w:bCs/>
        </w:rPr>
        <w:t xml:space="preserve">likely </w:t>
      </w:r>
      <w:r>
        <w:rPr>
          <w:bCs/>
        </w:rPr>
        <w:t>find out results following week</w:t>
      </w:r>
      <w:r w:rsidR="008F6C39" w:rsidRPr="008F6C39">
        <w:rPr>
          <w:bCs/>
        </w:rPr>
        <w:t xml:space="preserve"> </w:t>
      </w:r>
    </w:p>
    <w:p w14:paraId="3C390C05" w14:textId="167423C4" w:rsidR="00C91D15" w:rsidRDefault="00C91D15" w:rsidP="006A2745">
      <w:pPr>
        <w:pStyle w:val="ListParagraph"/>
        <w:numPr>
          <w:ilvl w:val="1"/>
          <w:numId w:val="46"/>
        </w:numPr>
        <w:spacing w:line="360" w:lineRule="auto"/>
        <w:rPr>
          <w:bCs/>
        </w:rPr>
      </w:pPr>
      <w:r>
        <w:rPr>
          <w:bCs/>
        </w:rPr>
        <w:t xml:space="preserve">Non-profits may have restrictive internal lobbying policies. Individuals can sign on as well. </w:t>
      </w:r>
    </w:p>
    <w:p w14:paraId="7FF0B576" w14:textId="17E2193C" w:rsidR="00FD631D" w:rsidRDefault="00A5781E" w:rsidP="00FD631D">
      <w:pPr>
        <w:pStyle w:val="ListParagraph"/>
        <w:numPr>
          <w:ilvl w:val="0"/>
          <w:numId w:val="46"/>
        </w:numPr>
        <w:spacing w:line="360" w:lineRule="auto"/>
        <w:rPr>
          <w:bCs/>
        </w:rPr>
      </w:pPr>
      <w:r>
        <w:rPr>
          <w:bCs/>
        </w:rPr>
        <w:t>Has there been any feedback from two county executives on LI?</w:t>
      </w:r>
    </w:p>
    <w:p w14:paraId="7D16EA29" w14:textId="7CB4058F" w:rsidR="00A5781E" w:rsidRDefault="00406F3F" w:rsidP="00A5781E">
      <w:pPr>
        <w:pStyle w:val="ListParagraph"/>
        <w:numPr>
          <w:ilvl w:val="1"/>
          <w:numId w:val="46"/>
        </w:numPr>
        <w:spacing w:line="360" w:lineRule="auto"/>
        <w:rPr>
          <w:bCs/>
        </w:rPr>
      </w:pPr>
      <w:r>
        <w:rPr>
          <w:bCs/>
        </w:rPr>
        <w:t>Working on strengthening those relationships</w:t>
      </w:r>
    </w:p>
    <w:p w14:paraId="67BF7F50" w14:textId="2613004D" w:rsidR="00C91D15" w:rsidRPr="0057522D" w:rsidRDefault="00361560" w:rsidP="0057522D">
      <w:pPr>
        <w:pStyle w:val="ListParagraph"/>
        <w:numPr>
          <w:ilvl w:val="1"/>
          <w:numId w:val="46"/>
        </w:numPr>
        <w:spacing w:line="360" w:lineRule="auto"/>
        <w:rPr>
          <w:bCs/>
        </w:rPr>
      </w:pPr>
      <w:r>
        <w:rPr>
          <w:bCs/>
        </w:rPr>
        <w:t xml:space="preserve">Both counties have faith-based networks that they rely on for </w:t>
      </w:r>
      <w:r w:rsidR="006C6FEB">
        <w:rPr>
          <w:bCs/>
        </w:rPr>
        <w:t>organization and messaging. Tapping into those networks could help make them into ambassadors</w:t>
      </w:r>
    </w:p>
    <w:p w14:paraId="71482A06" w14:textId="71A49CF2" w:rsidR="006C6FEB" w:rsidRDefault="006C6FEB" w:rsidP="006C6FEB">
      <w:pPr>
        <w:pStyle w:val="ListParagraph"/>
        <w:numPr>
          <w:ilvl w:val="0"/>
          <w:numId w:val="46"/>
        </w:numPr>
        <w:spacing w:line="360" w:lineRule="auto"/>
        <w:rPr>
          <w:bCs/>
        </w:rPr>
      </w:pPr>
      <w:r>
        <w:rPr>
          <w:bCs/>
        </w:rPr>
        <w:t>Can contact Asia Thomas:</w:t>
      </w:r>
      <w:r w:rsidRPr="006C6FEB">
        <w:t xml:space="preserve"> </w:t>
      </w:r>
      <w:hyperlink r:id="rId14" w:history="1">
        <w:r w:rsidRPr="00CD3985">
          <w:rPr>
            <w:rStyle w:val="Hyperlink"/>
            <w:bCs/>
          </w:rPr>
          <w:t>Asia@Opennewyork.org</w:t>
        </w:r>
      </w:hyperlink>
    </w:p>
    <w:p w14:paraId="5BE8B072" w14:textId="77777777" w:rsidR="006C6FEB" w:rsidRPr="008F6C39" w:rsidRDefault="006C6FEB" w:rsidP="006C6FEB">
      <w:pPr>
        <w:pStyle w:val="ListParagraph"/>
        <w:spacing w:line="360" w:lineRule="auto"/>
        <w:ind w:left="1080"/>
        <w:rPr>
          <w:bCs/>
        </w:rPr>
      </w:pPr>
    </w:p>
    <w:p w14:paraId="593F4049" w14:textId="77777777" w:rsidR="00F84227" w:rsidRPr="00F84227" w:rsidRDefault="008142C9" w:rsidP="008142C9">
      <w:pPr>
        <w:pStyle w:val="ListParagraph"/>
        <w:numPr>
          <w:ilvl w:val="0"/>
          <w:numId w:val="1"/>
        </w:numPr>
        <w:spacing w:line="360" w:lineRule="auto"/>
        <w:rPr>
          <w:b/>
        </w:rPr>
      </w:pPr>
      <w:r>
        <w:rPr>
          <w:b/>
        </w:rPr>
        <w:t>2024 Unsheltered PIT Review</w:t>
      </w:r>
      <w:r w:rsidR="005B7034">
        <w:rPr>
          <w:b/>
        </w:rPr>
        <w:t>,</w:t>
      </w:r>
      <w:r>
        <w:rPr>
          <w:b/>
        </w:rPr>
        <w:t xml:space="preserve"> </w:t>
      </w:r>
      <w:r>
        <w:rPr>
          <w:bCs/>
        </w:rPr>
        <w:t>Al</w:t>
      </w:r>
      <w:r w:rsidR="005B7034">
        <w:rPr>
          <w:bCs/>
        </w:rPr>
        <w:t xml:space="preserve"> Licata, LICH</w:t>
      </w:r>
      <w:r w:rsidR="00CA4AFC">
        <w:rPr>
          <w:bCs/>
        </w:rPr>
        <w:tab/>
      </w:r>
    </w:p>
    <w:p w14:paraId="6A4D6D23" w14:textId="4A884537" w:rsidR="008142C9" w:rsidRPr="00F84227" w:rsidRDefault="00F84227" w:rsidP="00F84227">
      <w:pPr>
        <w:pStyle w:val="ListParagraph"/>
        <w:numPr>
          <w:ilvl w:val="0"/>
          <w:numId w:val="43"/>
        </w:numPr>
        <w:spacing w:line="360" w:lineRule="auto"/>
        <w:rPr>
          <w:b/>
        </w:rPr>
      </w:pPr>
      <w:r>
        <w:rPr>
          <w:bCs/>
        </w:rPr>
        <w:t xml:space="preserve">Link to slides: </w:t>
      </w:r>
      <w:hyperlink r:id="rId15" w:history="1">
        <w:r w:rsidRPr="00CD3985">
          <w:rPr>
            <w:rStyle w:val="Hyperlink"/>
            <w:bCs/>
          </w:rPr>
          <w:t>https://www.canva.com/design/DAF_gGW16e8/n_L3RIOpsLLwFiT4tBzejg/edit?utm_content=DAF_gGW16e8&amp;utm_campaign=designshare&amp;utm_medium=link2&amp;utm_source=sharebutton</w:t>
        </w:r>
      </w:hyperlink>
    </w:p>
    <w:p w14:paraId="484EB96B" w14:textId="6E610975" w:rsidR="00F84227" w:rsidRPr="00831EEF" w:rsidRDefault="008678D6" w:rsidP="00F84227">
      <w:pPr>
        <w:pStyle w:val="ListParagraph"/>
        <w:numPr>
          <w:ilvl w:val="0"/>
          <w:numId w:val="43"/>
        </w:numPr>
        <w:spacing w:line="360" w:lineRule="auto"/>
        <w:rPr>
          <w:b/>
        </w:rPr>
      </w:pPr>
      <w:r>
        <w:rPr>
          <w:bCs/>
        </w:rPr>
        <w:t xml:space="preserve">PIT is a reflection of year support we can provide to populations, shelter access, and a reflection of the larger community on LI. </w:t>
      </w:r>
    </w:p>
    <w:p w14:paraId="071E6827" w14:textId="49853133" w:rsidR="00831EEF" w:rsidRDefault="00831EEF" w:rsidP="00F84227">
      <w:pPr>
        <w:pStyle w:val="ListParagraph"/>
        <w:numPr>
          <w:ilvl w:val="0"/>
          <w:numId w:val="43"/>
        </w:numPr>
        <w:spacing w:line="360" w:lineRule="auto"/>
        <w:rPr>
          <w:b/>
        </w:rPr>
      </w:pPr>
      <w:r>
        <w:rPr>
          <w:bCs/>
        </w:rPr>
        <w:t>Mobility is key for supporting people on the street. If any groups want to stand up street outreach year-round, feel free to reach out to LICH.</w:t>
      </w:r>
    </w:p>
    <w:p w14:paraId="0DDF2B6B" w14:textId="77777777" w:rsidR="002A23EF" w:rsidRPr="002A23EF" w:rsidRDefault="008142C9" w:rsidP="008142C9">
      <w:pPr>
        <w:pStyle w:val="ListParagraph"/>
        <w:numPr>
          <w:ilvl w:val="0"/>
          <w:numId w:val="1"/>
        </w:numPr>
        <w:spacing w:line="360" w:lineRule="auto"/>
        <w:rPr>
          <w:b/>
        </w:rPr>
      </w:pPr>
      <w:r>
        <w:rPr>
          <w:b/>
        </w:rPr>
        <w:t>Elections Committee</w:t>
      </w:r>
      <w:r w:rsidR="005B7034">
        <w:rPr>
          <w:b/>
        </w:rPr>
        <w:t xml:space="preserve">, </w:t>
      </w:r>
      <w:r>
        <w:rPr>
          <w:bCs/>
        </w:rPr>
        <w:t>Al</w:t>
      </w:r>
      <w:r w:rsidR="005B7034">
        <w:rPr>
          <w:bCs/>
        </w:rPr>
        <w:t xml:space="preserve"> Licata and</w:t>
      </w:r>
      <w:r>
        <w:rPr>
          <w:bCs/>
        </w:rPr>
        <w:t xml:space="preserve"> Carrie</w:t>
      </w:r>
      <w:r w:rsidR="005B7034">
        <w:rPr>
          <w:bCs/>
        </w:rPr>
        <w:t xml:space="preserve"> Garcia, LICH</w:t>
      </w:r>
    </w:p>
    <w:p w14:paraId="45917319" w14:textId="0C3A55C6" w:rsidR="002A23EF" w:rsidRDefault="002A23EF" w:rsidP="002A23EF">
      <w:pPr>
        <w:pStyle w:val="ListParagraph"/>
        <w:numPr>
          <w:ilvl w:val="0"/>
          <w:numId w:val="44"/>
        </w:numPr>
      </w:pPr>
      <w:r>
        <w:t xml:space="preserve">You can find more information about the CoC Governance Board election here: </w:t>
      </w:r>
      <w:hyperlink r:id="rId16" w:history="1">
        <w:r w:rsidRPr="00541B16">
          <w:rPr>
            <w:rStyle w:val="Hyperlink"/>
          </w:rPr>
          <w:t>lihomeless.org/election</w:t>
        </w:r>
      </w:hyperlink>
    </w:p>
    <w:p w14:paraId="77F96E01" w14:textId="77777777" w:rsidR="002A23EF" w:rsidRDefault="002A23EF" w:rsidP="002A23EF">
      <w:pPr>
        <w:pStyle w:val="ListParagraph"/>
        <w:numPr>
          <w:ilvl w:val="0"/>
          <w:numId w:val="44"/>
        </w:numPr>
      </w:pPr>
      <w:r>
        <w:t>Nominations are open until end of day 3/20. You can nomination yourself or someone else here:</w:t>
      </w:r>
    </w:p>
    <w:p w14:paraId="36FE1A18" w14:textId="02381331" w:rsidR="002A23EF" w:rsidRDefault="00541B16" w:rsidP="00541B16">
      <w:pPr>
        <w:pStyle w:val="ListParagraph"/>
        <w:numPr>
          <w:ilvl w:val="1"/>
          <w:numId w:val="44"/>
        </w:numPr>
      </w:pPr>
      <w:hyperlink r:id="rId17" w:history="1">
        <w:r w:rsidRPr="00CD3985">
          <w:rPr>
            <w:rStyle w:val="Hyperlink"/>
          </w:rPr>
          <w:t>https://forms.office.com/Pages/ResponsePage.aspx?id=Xiwf9afoLkqDtg3Nf8MIH8J_vIG4D9FHguK2kf6I7bxUQ0VRQk1XRVJIREo3UFBPUTEwVEFIUkFLQS4u</w:t>
        </w:r>
      </w:hyperlink>
    </w:p>
    <w:p w14:paraId="4D3BDCC4" w14:textId="7B143507" w:rsidR="002A23EF" w:rsidRDefault="002A23EF" w:rsidP="002A23EF">
      <w:pPr>
        <w:pStyle w:val="ListParagraph"/>
        <w:numPr>
          <w:ilvl w:val="0"/>
          <w:numId w:val="44"/>
        </w:numPr>
      </w:pPr>
      <w:r>
        <w:t>The candidate info</w:t>
      </w:r>
      <w:r w:rsidR="00541B16">
        <w:t>rmation</w:t>
      </w:r>
      <w:r>
        <w:t xml:space="preserve"> and link to vote will be sent out on 3/25 and due on 3/29. </w:t>
      </w:r>
    </w:p>
    <w:p w14:paraId="06B60455" w14:textId="576E5E8C" w:rsidR="00B56B65" w:rsidRDefault="00B56B65" w:rsidP="002A23EF">
      <w:pPr>
        <w:pStyle w:val="ListParagraph"/>
        <w:numPr>
          <w:ilvl w:val="0"/>
          <w:numId w:val="44"/>
        </w:numPr>
      </w:pPr>
      <w:r>
        <w:t>Especially in need of nomination for lived experience as youth, single adult, and domestic</w:t>
      </w:r>
      <w:r w:rsidR="00250B3C">
        <w:t xml:space="preserve"> violence, and funder of homeless service programs</w:t>
      </w:r>
    </w:p>
    <w:p w14:paraId="0A767095" w14:textId="52B1E65C" w:rsidR="008142C9" w:rsidRDefault="00B238A3" w:rsidP="002A23EF">
      <w:pPr>
        <w:pStyle w:val="ListParagraph"/>
        <w:spacing w:line="360" w:lineRule="auto"/>
        <w:ind w:left="1260"/>
        <w:rPr>
          <w:b/>
        </w:rPr>
      </w:pP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</w:p>
    <w:p w14:paraId="6FD1D3F2" w14:textId="2314ACDD" w:rsidR="008154FD" w:rsidRPr="008142C9" w:rsidRDefault="008154FD" w:rsidP="008142C9">
      <w:pPr>
        <w:pStyle w:val="ListParagraph"/>
        <w:numPr>
          <w:ilvl w:val="0"/>
          <w:numId w:val="1"/>
        </w:numPr>
        <w:spacing w:line="360" w:lineRule="auto"/>
        <w:rPr>
          <w:b/>
        </w:rPr>
      </w:pPr>
      <w:r w:rsidRPr="008142C9">
        <w:rPr>
          <w:b/>
        </w:rPr>
        <w:t>Coordinated Entry</w:t>
      </w:r>
      <w:r w:rsidR="00567BD2" w:rsidRPr="008142C9">
        <w:rPr>
          <w:b/>
        </w:rPr>
        <w:t xml:space="preserve"> Updates</w:t>
      </w:r>
      <w:r w:rsidR="00567BD2" w:rsidRPr="008142C9">
        <w:rPr>
          <w:b/>
        </w:rPr>
        <w:tab/>
      </w:r>
      <w:r w:rsidRPr="008142C9">
        <w:rPr>
          <w:b/>
        </w:rPr>
        <w:tab/>
      </w:r>
      <w:r w:rsidR="00C474D1" w:rsidRPr="008142C9">
        <w:rPr>
          <w:b/>
        </w:rPr>
        <w:tab/>
      </w:r>
    </w:p>
    <w:p w14:paraId="104149C0" w14:textId="28C388F7" w:rsidR="00567BD2" w:rsidRDefault="009F2AF6" w:rsidP="00037D47">
      <w:pPr>
        <w:pStyle w:val="ListParagraph"/>
        <w:numPr>
          <w:ilvl w:val="0"/>
          <w:numId w:val="48"/>
        </w:numPr>
        <w:spacing w:line="360" w:lineRule="auto"/>
        <w:rPr>
          <w:bCs/>
        </w:rPr>
      </w:pPr>
      <w:r>
        <w:rPr>
          <w:bCs/>
        </w:rPr>
        <w:t>LICH CE (Single adults, families, youth)</w:t>
      </w:r>
      <w:r w:rsidR="0032242D">
        <w:rPr>
          <w:bCs/>
        </w:rPr>
        <w:t>, Jessica Labia, LICH</w:t>
      </w:r>
    </w:p>
    <w:p w14:paraId="75B9A058" w14:textId="42CDA418" w:rsidR="00B56B65" w:rsidRDefault="00B56B65" w:rsidP="00037D47">
      <w:pPr>
        <w:pStyle w:val="ListParagraph"/>
        <w:numPr>
          <w:ilvl w:val="1"/>
          <w:numId w:val="48"/>
        </w:numPr>
        <w:spacing w:line="360" w:lineRule="auto"/>
        <w:rPr>
          <w:bCs/>
        </w:rPr>
      </w:pPr>
      <w:r>
        <w:rPr>
          <w:bCs/>
        </w:rPr>
        <w:t>2 referrals to HFY TH-RRH, one moved in and one being scheduled</w:t>
      </w:r>
    </w:p>
    <w:p w14:paraId="0482B740" w14:textId="48345638" w:rsidR="00B56B65" w:rsidRDefault="00B56B65" w:rsidP="00037D47">
      <w:pPr>
        <w:pStyle w:val="ListParagraph"/>
        <w:numPr>
          <w:ilvl w:val="1"/>
          <w:numId w:val="48"/>
        </w:numPr>
        <w:spacing w:line="360" w:lineRule="auto"/>
        <w:rPr>
          <w:bCs/>
        </w:rPr>
      </w:pPr>
      <w:r>
        <w:rPr>
          <w:bCs/>
        </w:rPr>
        <w:t>8 referrals to CoC RRH</w:t>
      </w:r>
    </w:p>
    <w:p w14:paraId="16C8D1EE" w14:textId="649A08BD" w:rsidR="00B56B65" w:rsidRDefault="00B56B65" w:rsidP="00037D47">
      <w:pPr>
        <w:pStyle w:val="ListParagraph"/>
        <w:numPr>
          <w:ilvl w:val="1"/>
          <w:numId w:val="48"/>
        </w:numPr>
        <w:spacing w:line="360" w:lineRule="auto"/>
        <w:rPr>
          <w:bCs/>
        </w:rPr>
      </w:pPr>
      <w:r>
        <w:rPr>
          <w:bCs/>
        </w:rPr>
        <w:t>4 referrals to PSH, 2 families with minors, 1 family</w:t>
      </w:r>
      <w:r w:rsidR="00287EAE">
        <w:rPr>
          <w:bCs/>
        </w:rPr>
        <w:t xml:space="preserve"> with adults, 1 single adult</w:t>
      </w:r>
    </w:p>
    <w:p w14:paraId="46A853CE" w14:textId="3ACE6B20" w:rsidR="00287EAE" w:rsidRDefault="00287EAE" w:rsidP="00037D47">
      <w:pPr>
        <w:pStyle w:val="ListParagraph"/>
        <w:numPr>
          <w:ilvl w:val="2"/>
          <w:numId w:val="48"/>
        </w:numPr>
        <w:spacing w:line="360" w:lineRule="auto"/>
        <w:rPr>
          <w:bCs/>
        </w:rPr>
      </w:pPr>
      <w:r>
        <w:rPr>
          <w:bCs/>
        </w:rPr>
        <w:t xml:space="preserve">Family with minor head of household is not a citizen, </w:t>
      </w:r>
      <w:r w:rsidR="00250B3C">
        <w:rPr>
          <w:bCs/>
        </w:rPr>
        <w:t>difficulty getting documentation</w:t>
      </w:r>
    </w:p>
    <w:p w14:paraId="74E89CF8" w14:textId="0EDD9E12" w:rsidR="00250B3C" w:rsidRDefault="00250B3C" w:rsidP="00037D47">
      <w:pPr>
        <w:pStyle w:val="ListParagraph"/>
        <w:numPr>
          <w:ilvl w:val="1"/>
          <w:numId w:val="48"/>
        </w:numPr>
        <w:spacing w:line="360" w:lineRule="auto"/>
        <w:rPr>
          <w:bCs/>
        </w:rPr>
      </w:pPr>
      <w:r>
        <w:rPr>
          <w:bCs/>
        </w:rPr>
        <w:t>2 referrals to CoC SPA, 2 to non-CoC SPA</w:t>
      </w:r>
    </w:p>
    <w:p w14:paraId="79828110" w14:textId="77777777" w:rsidR="001C40FA" w:rsidRDefault="001C40FA" w:rsidP="00037D47">
      <w:pPr>
        <w:pStyle w:val="ListParagraph"/>
        <w:numPr>
          <w:ilvl w:val="0"/>
          <w:numId w:val="48"/>
        </w:numPr>
        <w:spacing w:line="360" w:lineRule="auto"/>
        <w:rPr>
          <w:bCs/>
        </w:rPr>
      </w:pPr>
      <w:r w:rsidRPr="001C40FA">
        <w:rPr>
          <w:bCs/>
        </w:rPr>
        <w:t>Case conferencing schedule:</w:t>
      </w:r>
    </w:p>
    <w:p w14:paraId="75344BB8" w14:textId="77777777" w:rsidR="001C40FA" w:rsidRDefault="001C40FA" w:rsidP="00037D47">
      <w:pPr>
        <w:pStyle w:val="ListParagraph"/>
        <w:numPr>
          <w:ilvl w:val="1"/>
          <w:numId w:val="48"/>
        </w:numPr>
        <w:spacing w:line="360" w:lineRule="auto"/>
        <w:rPr>
          <w:bCs/>
        </w:rPr>
      </w:pPr>
      <w:r w:rsidRPr="001C40FA">
        <w:rPr>
          <w:bCs/>
        </w:rPr>
        <w:t>Rapid Rehousing Case Conferencing- 1st Thursday of the month from 12pm-1pm</w:t>
      </w:r>
    </w:p>
    <w:p w14:paraId="78EE676D" w14:textId="77777777" w:rsidR="001C40FA" w:rsidRDefault="001C40FA" w:rsidP="00037D47">
      <w:pPr>
        <w:pStyle w:val="ListParagraph"/>
        <w:numPr>
          <w:ilvl w:val="1"/>
          <w:numId w:val="48"/>
        </w:numPr>
        <w:spacing w:line="360" w:lineRule="auto"/>
        <w:rPr>
          <w:bCs/>
        </w:rPr>
      </w:pPr>
      <w:r w:rsidRPr="001C40FA">
        <w:rPr>
          <w:bCs/>
        </w:rPr>
        <w:t>Suffolk County Case Conference- 2nd Thursday of the month from 12pm-1pm</w:t>
      </w:r>
    </w:p>
    <w:p w14:paraId="1234DF56" w14:textId="158A626B" w:rsidR="001C40FA" w:rsidRPr="00567BD2" w:rsidRDefault="001C40FA" w:rsidP="00037D47">
      <w:pPr>
        <w:pStyle w:val="ListParagraph"/>
        <w:numPr>
          <w:ilvl w:val="1"/>
          <w:numId w:val="48"/>
        </w:numPr>
        <w:spacing w:line="360" w:lineRule="auto"/>
        <w:rPr>
          <w:bCs/>
        </w:rPr>
      </w:pPr>
      <w:r w:rsidRPr="001C40FA">
        <w:rPr>
          <w:bCs/>
        </w:rPr>
        <w:t>Nassau County Case Conferencing- 3rd Thursday of the month from 12pm-1pm</w:t>
      </w:r>
    </w:p>
    <w:p w14:paraId="79B4E581" w14:textId="1C8828B8" w:rsidR="00567BD2" w:rsidRDefault="009F2AF6" w:rsidP="00037D47">
      <w:pPr>
        <w:pStyle w:val="ListParagraph"/>
        <w:numPr>
          <w:ilvl w:val="0"/>
          <w:numId w:val="48"/>
        </w:numPr>
        <w:spacing w:line="360" w:lineRule="auto"/>
        <w:rPr>
          <w:bCs/>
        </w:rPr>
      </w:pPr>
      <w:r>
        <w:rPr>
          <w:bCs/>
        </w:rPr>
        <w:t xml:space="preserve">TSCLI </w:t>
      </w:r>
      <w:r w:rsidR="00567BD2" w:rsidRPr="00567BD2">
        <w:rPr>
          <w:bCs/>
        </w:rPr>
        <w:t xml:space="preserve">DV CE </w:t>
      </w:r>
      <w:r>
        <w:rPr>
          <w:bCs/>
        </w:rPr>
        <w:t>(Actively fleeing DV)</w:t>
      </w:r>
      <w:r w:rsidR="0032242D">
        <w:rPr>
          <w:bCs/>
        </w:rPr>
        <w:t xml:space="preserve">, </w:t>
      </w:r>
      <w:r w:rsidR="002976D2">
        <w:rPr>
          <w:bCs/>
        </w:rPr>
        <w:t xml:space="preserve">Elizabeth Bazini, </w:t>
      </w:r>
      <w:r w:rsidR="0032242D" w:rsidRPr="008142C9">
        <w:rPr>
          <w:bCs/>
        </w:rPr>
        <w:t xml:space="preserve">TSCLI </w:t>
      </w:r>
    </w:p>
    <w:p w14:paraId="3984FAD4" w14:textId="521F674A" w:rsidR="002976D2" w:rsidRDefault="002976D2" w:rsidP="00037D47">
      <w:pPr>
        <w:pStyle w:val="ListParagraph"/>
        <w:numPr>
          <w:ilvl w:val="1"/>
          <w:numId w:val="48"/>
        </w:numPr>
        <w:spacing w:line="360" w:lineRule="auto"/>
        <w:rPr>
          <w:bCs/>
        </w:rPr>
      </w:pPr>
      <w:r>
        <w:rPr>
          <w:bCs/>
        </w:rPr>
        <w:t>8 people on CE waiting list</w:t>
      </w:r>
    </w:p>
    <w:p w14:paraId="049EA182" w14:textId="6A97F698" w:rsidR="001C40FA" w:rsidRDefault="001C40FA" w:rsidP="00037D47">
      <w:pPr>
        <w:pStyle w:val="ListParagraph"/>
        <w:numPr>
          <w:ilvl w:val="1"/>
          <w:numId w:val="48"/>
        </w:numPr>
        <w:spacing w:line="360" w:lineRule="auto"/>
        <w:rPr>
          <w:bCs/>
        </w:rPr>
      </w:pPr>
      <w:r>
        <w:rPr>
          <w:bCs/>
        </w:rPr>
        <w:t>Received 15 referrals in past month</w:t>
      </w:r>
    </w:p>
    <w:p w14:paraId="1ED35CFA" w14:textId="43EB9041" w:rsidR="001C40FA" w:rsidRDefault="001C40FA" w:rsidP="00037D47">
      <w:pPr>
        <w:pStyle w:val="ListParagraph"/>
        <w:numPr>
          <w:ilvl w:val="1"/>
          <w:numId w:val="48"/>
        </w:numPr>
        <w:spacing w:line="360" w:lineRule="auto"/>
        <w:rPr>
          <w:bCs/>
        </w:rPr>
      </w:pPr>
      <w:r>
        <w:rPr>
          <w:bCs/>
        </w:rPr>
        <w:t>Working to improve waiting list: make more transparency, cap the total number of people on the list</w:t>
      </w:r>
    </w:p>
    <w:p w14:paraId="1222058C" w14:textId="77777777" w:rsidR="00037D47" w:rsidRPr="00037D47" w:rsidRDefault="00DE46F6" w:rsidP="00DE46F6">
      <w:pPr>
        <w:pStyle w:val="ListParagraph"/>
        <w:numPr>
          <w:ilvl w:val="0"/>
          <w:numId w:val="1"/>
        </w:numPr>
        <w:spacing w:line="360" w:lineRule="auto"/>
        <w:rPr>
          <w:b/>
        </w:rPr>
      </w:pPr>
      <w:r w:rsidRPr="00DE46F6">
        <w:rPr>
          <w:b/>
        </w:rPr>
        <w:t>HMIS Updates</w:t>
      </w:r>
      <w:r w:rsidR="0032242D">
        <w:rPr>
          <w:bCs/>
        </w:rPr>
        <w:t xml:space="preserve">, </w:t>
      </w:r>
      <w:r w:rsidR="0099127C" w:rsidRPr="0099127C">
        <w:rPr>
          <w:bCs/>
        </w:rPr>
        <w:t>Wayne</w:t>
      </w:r>
      <w:r w:rsidR="0032242D">
        <w:rPr>
          <w:bCs/>
        </w:rPr>
        <w:t xml:space="preserve"> Scallon, LICH</w:t>
      </w:r>
    </w:p>
    <w:p w14:paraId="17E89046" w14:textId="601E608B" w:rsidR="006C4882" w:rsidRDefault="006C4882" w:rsidP="00037D47">
      <w:pPr>
        <w:pStyle w:val="ListParagraph"/>
        <w:numPr>
          <w:ilvl w:val="0"/>
          <w:numId w:val="47"/>
        </w:numPr>
        <w:spacing w:line="360" w:lineRule="auto"/>
        <w:rPr>
          <w:bCs/>
        </w:rPr>
      </w:pPr>
      <w:r w:rsidRPr="006C4882">
        <w:rPr>
          <w:bCs/>
        </w:rPr>
        <w:t>HMIS team submitted annual System Performance Measures report for our CoC</w:t>
      </w:r>
    </w:p>
    <w:p w14:paraId="6DA6EBEE" w14:textId="0C0CC87A" w:rsidR="00546A5C" w:rsidRDefault="00546A5C" w:rsidP="00037D47">
      <w:pPr>
        <w:pStyle w:val="ListParagraph"/>
        <w:numPr>
          <w:ilvl w:val="0"/>
          <w:numId w:val="47"/>
        </w:numPr>
        <w:spacing w:line="360" w:lineRule="auto"/>
        <w:rPr>
          <w:bCs/>
        </w:rPr>
      </w:pPr>
      <w:r>
        <w:rPr>
          <w:bCs/>
        </w:rPr>
        <w:t>One measure is successful housing placements – exits from homeless program to permanent housing destination. Could be move to PSH, move to rental, or moving in with family or friends.</w:t>
      </w:r>
    </w:p>
    <w:p w14:paraId="68EB2E6E" w14:textId="77777777" w:rsidR="00E071D1" w:rsidRDefault="00EB05F8" w:rsidP="00037D47">
      <w:pPr>
        <w:pStyle w:val="ListParagraph"/>
        <w:numPr>
          <w:ilvl w:val="0"/>
          <w:numId w:val="47"/>
        </w:numPr>
        <w:spacing w:line="360" w:lineRule="auto"/>
        <w:rPr>
          <w:bCs/>
        </w:rPr>
      </w:pPr>
      <w:r>
        <w:rPr>
          <w:bCs/>
        </w:rPr>
        <w:t xml:space="preserve">Data is showing a decline in rate of successful exits. There are likely a lot of factors that impact this, but out data also shows that we can achieve improvements </w:t>
      </w:r>
      <w:r w:rsidR="00E071D1">
        <w:rPr>
          <w:bCs/>
        </w:rPr>
        <w:t>by increasing the quality of our data.</w:t>
      </w:r>
    </w:p>
    <w:p w14:paraId="34AF1E5B" w14:textId="41DB17F3" w:rsidR="00EB05F8" w:rsidRPr="006C4882" w:rsidRDefault="00E071D1" w:rsidP="00037D47">
      <w:pPr>
        <w:pStyle w:val="ListParagraph"/>
        <w:numPr>
          <w:ilvl w:val="0"/>
          <w:numId w:val="47"/>
        </w:numPr>
        <w:spacing w:line="360" w:lineRule="auto"/>
        <w:rPr>
          <w:bCs/>
        </w:rPr>
      </w:pPr>
      <w:r>
        <w:rPr>
          <w:bCs/>
        </w:rPr>
        <w:t>HMIS team intends to dig into discharge data at program level to determine where improvements can be made. More information, instruct</w:t>
      </w:r>
      <w:r w:rsidR="00B63CA2">
        <w:rPr>
          <w:bCs/>
        </w:rPr>
        <w:t>ional resources, and trainings will be made available. May ask to work agency individually.</w:t>
      </w:r>
    </w:p>
    <w:p w14:paraId="3BF52D3B" w14:textId="083FE213" w:rsidR="00DE46F6" w:rsidRPr="00C15FE7" w:rsidRDefault="00B63CA2" w:rsidP="00037D47">
      <w:pPr>
        <w:pStyle w:val="ListParagraph"/>
        <w:numPr>
          <w:ilvl w:val="0"/>
          <w:numId w:val="47"/>
        </w:numPr>
        <w:spacing w:line="360" w:lineRule="auto"/>
        <w:rPr>
          <w:b/>
        </w:rPr>
      </w:pPr>
      <w:r>
        <w:rPr>
          <w:bCs/>
        </w:rPr>
        <w:t xml:space="preserve">4 documents posted to HMIS as pop-up and in the Useful Links sections to look at discharges in various ways. One is a list of discharge destinations and the categories they fall into. </w:t>
      </w:r>
      <w:r w:rsidR="00AC6C96">
        <w:rPr>
          <w:bCs/>
        </w:rPr>
        <w:t xml:space="preserve">Other </w:t>
      </w:r>
      <w:r w:rsidR="00AC6C96">
        <w:rPr>
          <w:bCs/>
        </w:rPr>
        <w:lastRenderedPageBreak/>
        <w:t xml:space="preserve">documents are tips on discharge destinations, a short instructional document on discharges and outcomes relate, and </w:t>
      </w:r>
      <w:r w:rsidR="00C15FE7">
        <w:rPr>
          <w:bCs/>
        </w:rPr>
        <w:t xml:space="preserve">information about discharging people in street outreach programs. </w:t>
      </w:r>
    </w:p>
    <w:p w14:paraId="0349095C" w14:textId="6BD51BC0" w:rsidR="00C15FE7" w:rsidRPr="00C15FE7" w:rsidRDefault="00C15FE7" w:rsidP="00037D47">
      <w:pPr>
        <w:pStyle w:val="ListParagraph"/>
        <w:numPr>
          <w:ilvl w:val="0"/>
          <w:numId w:val="47"/>
        </w:numPr>
        <w:spacing w:line="360" w:lineRule="auto"/>
        <w:rPr>
          <w:b/>
        </w:rPr>
      </w:pPr>
      <w:r>
        <w:rPr>
          <w:bCs/>
        </w:rPr>
        <w:t xml:space="preserve">Your support is key to moving this effort forward. </w:t>
      </w:r>
    </w:p>
    <w:p w14:paraId="4DC0EA49" w14:textId="76471119" w:rsidR="00C15FE7" w:rsidRPr="004022A4" w:rsidRDefault="00C15FE7" w:rsidP="00037D47">
      <w:pPr>
        <w:pStyle w:val="ListParagraph"/>
        <w:numPr>
          <w:ilvl w:val="0"/>
          <w:numId w:val="47"/>
        </w:numPr>
        <w:spacing w:line="360" w:lineRule="auto"/>
        <w:rPr>
          <w:b/>
        </w:rPr>
      </w:pPr>
      <w:r>
        <w:rPr>
          <w:bCs/>
        </w:rPr>
        <w:t>Next HMIS training on 3/28 is a data quality training</w:t>
      </w:r>
      <w:r w:rsidR="00C9275D">
        <w:rPr>
          <w:bCs/>
        </w:rPr>
        <w:t>, which speaks to data quality for discharges. All trainings are remote</w:t>
      </w:r>
      <w:r w:rsidR="00BE52D8">
        <w:rPr>
          <w:bCs/>
        </w:rPr>
        <w:t xml:space="preserve">. Contact Roxzelle Bannerman-Martin to sign-up for training. </w:t>
      </w:r>
    </w:p>
    <w:p w14:paraId="31AB80CE" w14:textId="57AF4259" w:rsidR="004022A4" w:rsidRPr="004022A4" w:rsidRDefault="004022A4" w:rsidP="00037D47">
      <w:pPr>
        <w:pStyle w:val="ListParagraph"/>
        <w:numPr>
          <w:ilvl w:val="0"/>
          <w:numId w:val="47"/>
        </w:numPr>
        <w:spacing w:line="360" w:lineRule="auto"/>
        <w:rPr>
          <w:bCs/>
        </w:rPr>
      </w:pPr>
      <w:r w:rsidRPr="004022A4">
        <w:rPr>
          <w:bCs/>
        </w:rPr>
        <w:t>HMIS Team - Contact information</w:t>
      </w:r>
      <w:r w:rsidRPr="004022A4">
        <w:rPr>
          <w:bCs/>
        </w:rPr>
        <w:cr/>
        <w:t>o</w:t>
      </w:r>
      <w:r w:rsidRPr="004022A4">
        <w:rPr>
          <w:bCs/>
        </w:rPr>
        <w:tab/>
        <w:t>Wayne Scallon wscallon@addressthehomeless.org</w:t>
      </w:r>
      <w:r w:rsidRPr="004022A4">
        <w:rPr>
          <w:bCs/>
        </w:rPr>
        <w:cr/>
        <w:t>o</w:t>
      </w:r>
      <w:r w:rsidRPr="004022A4">
        <w:rPr>
          <w:bCs/>
        </w:rPr>
        <w:tab/>
        <w:t>Roxzelle Bannerman-Martin rbannerman@addressthehomeless.org</w:t>
      </w:r>
      <w:r w:rsidRPr="004022A4">
        <w:rPr>
          <w:bCs/>
        </w:rPr>
        <w:cr/>
        <w:t>o</w:t>
      </w:r>
      <w:r w:rsidRPr="004022A4">
        <w:rPr>
          <w:bCs/>
        </w:rPr>
        <w:tab/>
        <w:t>Stephanie Reed sreed@addressthehomeless.org</w:t>
      </w:r>
    </w:p>
    <w:p w14:paraId="4EA45A18" w14:textId="77777777" w:rsidR="00572C1F" w:rsidRPr="00572C1F" w:rsidRDefault="00F1556B" w:rsidP="008154FD">
      <w:pPr>
        <w:pStyle w:val="ListParagraph"/>
        <w:numPr>
          <w:ilvl w:val="0"/>
          <w:numId w:val="1"/>
        </w:numPr>
        <w:spacing w:line="360" w:lineRule="auto"/>
        <w:rPr>
          <w:b/>
        </w:rPr>
      </w:pPr>
      <w:r>
        <w:rPr>
          <w:b/>
        </w:rPr>
        <w:t>Upcoming Trainings</w:t>
      </w:r>
      <w:r w:rsidR="0032242D">
        <w:rPr>
          <w:b/>
        </w:rPr>
        <w:t xml:space="preserve">, </w:t>
      </w:r>
      <w:r w:rsidR="00462D62" w:rsidRPr="00462D62">
        <w:rPr>
          <w:bCs/>
        </w:rPr>
        <w:t>Jessica</w:t>
      </w:r>
      <w:r w:rsidR="0032242D">
        <w:rPr>
          <w:bCs/>
        </w:rPr>
        <w:t xml:space="preserve"> Labia, LICH</w:t>
      </w:r>
      <w:r w:rsidRPr="00462D62">
        <w:rPr>
          <w:bCs/>
        </w:rPr>
        <w:tab/>
      </w:r>
    </w:p>
    <w:p w14:paraId="6EFABBE1" w14:textId="77777777" w:rsidR="00572C1F" w:rsidRDefault="00572C1F" w:rsidP="00572C1F">
      <w:pPr>
        <w:pStyle w:val="ListParagraph"/>
        <w:numPr>
          <w:ilvl w:val="0"/>
          <w:numId w:val="49"/>
        </w:numPr>
        <w:spacing w:line="360" w:lineRule="auto"/>
        <w:rPr>
          <w:bCs/>
        </w:rPr>
      </w:pPr>
      <w:r w:rsidRPr="00572C1F">
        <w:rPr>
          <w:bCs/>
        </w:rPr>
        <w:t>Today! from 1:30-2 Nassau Suffolk Law Services – quick overview of Civil Rights unit and the Mental Health Law Project</w:t>
      </w:r>
    </w:p>
    <w:p w14:paraId="04117C09" w14:textId="174C3C3E" w:rsidR="00572C1F" w:rsidRPr="00572C1F" w:rsidRDefault="00572C1F" w:rsidP="00572C1F">
      <w:pPr>
        <w:pStyle w:val="ListParagraph"/>
        <w:numPr>
          <w:ilvl w:val="1"/>
          <w:numId w:val="49"/>
        </w:numPr>
        <w:spacing w:line="360" w:lineRule="auto"/>
        <w:rPr>
          <w:bCs/>
        </w:rPr>
      </w:pPr>
      <w:hyperlink r:id="rId18" w:history="1">
        <w:r w:rsidRPr="00CD3985">
          <w:rPr>
            <w:rStyle w:val="Hyperlink"/>
            <w:bCs/>
          </w:rPr>
          <w:t>https://us06web.zoom.us/meeting/register/tZYlfuCuqD4qHdXh2JNzwAHL205PbviWHJeU#/registration</w:t>
        </w:r>
      </w:hyperlink>
    </w:p>
    <w:p w14:paraId="2A52137D" w14:textId="77777777" w:rsidR="00572C1F" w:rsidRDefault="00572C1F" w:rsidP="00572C1F">
      <w:pPr>
        <w:pStyle w:val="ListParagraph"/>
        <w:numPr>
          <w:ilvl w:val="0"/>
          <w:numId w:val="49"/>
        </w:numPr>
        <w:spacing w:line="360" w:lineRule="auto"/>
        <w:rPr>
          <w:bCs/>
        </w:rPr>
      </w:pPr>
      <w:r w:rsidRPr="00572C1F">
        <w:rPr>
          <w:bCs/>
        </w:rPr>
        <w:t>3/18- from 10-12pm- CE Overview training- this is at max capacity but will be recorded and sent out after the training!</w:t>
      </w:r>
    </w:p>
    <w:p w14:paraId="739D16EF" w14:textId="77777777" w:rsidR="003D383D" w:rsidRDefault="00572C1F" w:rsidP="00572C1F">
      <w:pPr>
        <w:pStyle w:val="ListParagraph"/>
        <w:numPr>
          <w:ilvl w:val="0"/>
          <w:numId w:val="49"/>
        </w:numPr>
        <w:spacing w:line="360" w:lineRule="auto"/>
        <w:rPr>
          <w:bCs/>
        </w:rPr>
      </w:pPr>
      <w:r w:rsidRPr="00572C1F">
        <w:rPr>
          <w:bCs/>
        </w:rPr>
        <w:t xml:space="preserve">3/27- from 5-6 pm at Central Islip Library- housing resource training presented by </w:t>
      </w:r>
      <w:r>
        <w:rPr>
          <w:bCs/>
        </w:rPr>
        <w:t>Jessica Labia</w:t>
      </w:r>
    </w:p>
    <w:p w14:paraId="53CF0A43" w14:textId="77777777" w:rsidR="0012341A" w:rsidRDefault="0012341A" w:rsidP="00572C1F">
      <w:pPr>
        <w:pStyle w:val="ListParagraph"/>
        <w:numPr>
          <w:ilvl w:val="0"/>
          <w:numId w:val="49"/>
        </w:numPr>
        <w:spacing w:line="360" w:lineRule="auto"/>
        <w:rPr>
          <w:bCs/>
        </w:rPr>
      </w:pPr>
      <w:r w:rsidRPr="0012341A">
        <w:rPr>
          <w:bCs/>
        </w:rPr>
        <w:t>Upcoming HUD Webinars</w:t>
      </w:r>
    </w:p>
    <w:p w14:paraId="7B552AE1" w14:textId="0C5D9500" w:rsidR="0012341A" w:rsidRDefault="0012341A" w:rsidP="0012341A">
      <w:pPr>
        <w:pStyle w:val="ListParagraph"/>
        <w:numPr>
          <w:ilvl w:val="1"/>
          <w:numId w:val="49"/>
        </w:numPr>
        <w:spacing w:line="360" w:lineRule="auto"/>
        <w:rPr>
          <w:bCs/>
        </w:rPr>
      </w:pPr>
      <w:r w:rsidRPr="0012341A">
        <w:rPr>
          <w:bCs/>
        </w:rPr>
        <w:t>Building System-Wide Partnership Between Housing and Victim Service Providers</w:t>
      </w:r>
      <w:r w:rsidR="00446D91">
        <w:rPr>
          <w:bCs/>
        </w:rPr>
        <w:t xml:space="preserve">, </w:t>
      </w:r>
      <w:r w:rsidRPr="0012341A">
        <w:rPr>
          <w:bCs/>
        </w:rPr>
        <w:t>March 21, 2024</w:t>
      </w:r>
      <w:r>
        <w:rPr>
          <w:bCs/>
        </w:rPr>
        <w:t xml:space="preserve">, </w:t>
      </w:r>
      <w:r w:rsidRPr="0012341A">
        <w:rPr>
          <w:bCs/>
        </w:rPr>
        <w:t xml:space="preserve">1:00 - 2:30 PM </w:t>
      </w:r>
    </w:p>
    <w:p w14:paraId="6BE66026" w14:textId="0627D8CE" w:rsidR="0012341A" w:rsidRDefault="0012341A" w:rsidP="0012341A">
      <w:pPr>
        <w:pStyle w:val="ListParagraph"/>
        <w:numPr>
          <w:ilvl w:val="1"/>
          <w:numId w:val="49"/>
        </w:numPr>
        <w:spacing w:line="360" w:lineRule="auto"/>
        <w:rPr>
          <w:bCs/>
        </w:rPr>
      </w:pPr>
      <w:r w:rsidRPr="0012341A">
        <w:rPr>
          <w:bCs/>
        </w:rPr>
        <w:t>Housing First: Still the Right Way</w:t>
      </w:r>
      <w:r w:rsidR="00446D91">
        <w:rPr>
          <w:bCs/>
        </w:rPr>
        <w:t xml:space="preserve"> </w:t>
      </w:r>
      <w:r w:rsidRPr="0012341A">
        <w:rPr>
          <w:bCs/>
        </w:rPr>
        <w:t>to End Homelessness</w:t>
      </w:r>
      <w:r w:rsidR="00446D91">
        <w:rPr>
          <w:bCs/>
        </w:rPr>
        <w:t xml:space="preserve">, </w:t>
      </w:r>
      <w:r w:rsidRPr="0012341A">
        <w:rPr>
          <w:bCs/>
        </w:rPr>
        <w:t>April 4, 2024</w:t>
      </w:r>
      <w:r w:rsidR="00446D91">
        <w:rPr>
          <w:bCs/>
        </w:rPr>
        <w:t xml:space="preserve">, </w:t>
      </w:r>
      <w:r w:rsidRPr="0012341A">
        <w:rPr>
          <w:bCs/>
        </w:rPr>
        <w:t xml:space="preserve">1:00 PM – 2:30 PM </w:t>
      </w:r>
    </w:p>
    <w:p w14:paraId="426C5E06" w14:textId="7A02633D" w:rsidR="00CB24D1" w:rsidRDefault="0012341A" w:rsidP="0012341A">
      <w:pPr>
        <w:pStyle w:val="ListParagraph"/>
        <w:numPr>
          <w:ilvl w:val="1"/>
          <w:numId w:val="49"/>
        </w:numPr>
        <w:spacing w:line="360" w:lineRule="auto"/>
        <w:rPr>
          <w:bCs/>
        </w:rPr>
      </w:pPr>
      <w:r w:rsidRPr="0012341A">
        <w:rPr>
          <w:bCs/>
        </w:rPr>
        <w:t>Building a Better Emergency Transfer Plan</w:t>
      </w:r>
      <w:r w:rsidR="00446D91">
        <w:rPr>
          <w:bCs/>
        </w:rPr>
        <w:t xml:space="preserve">, </w:t>
      </w:r>
      <w:r w:rsidRPr="0012341A">
        <w:rPr>
          <w:bCs/>
        </w:rPr>
        <w:t>April 18, 2024</w:t>
      </w:r>
      <w:r w:rsidR="00446D91">
        <w:rPr>
          <w:bCs/>
        </w:rPr>
        <w:t xml:space="preserve">, </w:t>
      </w:r>
      <w:r w:rsidRPr="0012341A">
        <w:rPr>
          <w:bCs/>
        </w:rPr>
        <w:t xml:space="preserve">1:00 - 2:30 PM </w:t>
      </w:r>
    </w:p>
    <w:p w14:paraId="739E268D" w14:textId="1AFD5B41" w:rsidR="00CB24D1" w:rsidRDefault="0012341A" w:rsidP="0012341A">
      <w:pPr>
        <w:pStyle w:val="ListParagraph"/>
        <w:numPr>
          <w:ilvl w:val="1"/>
          <w:numId w:val="49"/>
        </w:numPr>
        <w:spacing w:line="360" w:lineRule="auto"/>
        <w:rPr>
          <w:bCs/>
        </w:rPr>
      </w:pPr>
      <w:r w:rsidRPr="0012341A">
        <w:rPr>
          <w:bCs/>
        </w:rPr>
        <w:t>Criminalization: An Emerging Threat</w:t>
      </w:r>
      <w:r w:rsidR="00CB24D1">
        <w:rPr>
          <w:bCs/>
        </w:rPr>
        <w:t xml:space="preserve"> </w:t>
      </w:r>
      <w:r w:rsidRPr="0012341A">
        <w:rPr>
          <w:bCs/>
        </w:rPr>
        <w:t>to Ending Homelessness</w:t>
      </w:r>
      <w:r w:rsidR="00446D91">
        <w:rPr>
          <w:bCs/>
        </w:rPr>
        <w:t>,</w:t>
      </w:r>
      <w:r w:rsidRPr="0012341A">
        <w:rPr>
          <w:bCs/>
        </w:rPr>
        <w:tab/>
        <w:t>May 2, 2024</w:t>
      </w:r>
      <w:r w:rsidR="00CB24D1">
        <w:rPr>
          <w:bCs/>
        </w:rPr>
        <w:t xml:space="preserve">, </w:t>
      </w:r>
      <w:r w:rsidRPr="0012341A">
        <w:rPr>
          <w:bCs/>
        </w:rPr>
        <w:t>1:00 PM – 2:30 PM</w:t>
      </w:r>
      <w:r w:rsidRPr="0012341A">
        <w:rPr>
          <w:bCs/>
        </w:rPr>
        <w:tab/>
      </w:r>
    </w:p>
    <w:p w14:paraId="6DF37D8D" w14:textId="743BAB26" w:rsidR="00CB24D1" w:rsidRDefault="0012341A" w:rsidP="0012341A">
      <w:pPr>
        <w:pStyle w:val="ListParagraph"/>
        <w:numPr>
          <w:ilvl w:val="1"/>
          <w:numId w:val="49"/>
        </w:numPr>
        <w:spacing w:line="360" w:lineRule="auto"/>
        <w:rPr>
          <w:bCs/>
        </w:rPr>
      </w:pPr>
      <w:r w:rsidRPr="0012341A">
        <w:rPr>
          <w:bCs/>
        </w:rPr>
        <w:t>HMIS and Data-Sharing for Victim Services Providers and Survivors</w:t>
      </w:r>
      <w:r w:rsidR="00446D91">
        <w:rPr>
          <w:bCs/>
        </w:rPr>
        <w:t xml:space="preserve">, </w:t>
      </w:r>
      <w:r w:rsidRPr="0012341A">
        <w:rPr>
          <w:bCs/>
        </w:rPr>
        <w:t>May 16, 2024</w:t>
      </w:r>
      <w:r w:rsidR="00446D91">
        <w:rPr>
          <w:bCs/>
        </w:rPr>
        <w:t xml:space="preserve">, </w:t>
      </w:r>
      <w:r w:rsidRPr="0012341A">
        <w:rPr>
          <w:bCs/>
        </w:rPr>
        <w:t xml:space="preserve">1:00 - 2:30 PM </w:t>
      </w:r>
    </w:p>
    <w:p w14:paraId="731E9899" w14:textId="71C02BA8" w:rsidR="00F1556B" w:rsidRPr="00572C1F" w:rsidRDefault="0012341A" w:rsidP="0012341A">
      <w:pPr>
        <w:pStyle w:val="ListParagraph"/>
        <w:numPr>
          <w:ilvl w:val="1"/>
          <w:numId w:val="49"/>
        </w:numPr>
        <w:spacing w:line="360" w:lineRule="auto"/>
        <w:rPr>
          <w:bCs/>
        </w:rPr>
      </w:pPr>
      <w:r w:rsidRPr="0012341A">
        <w:rPr>
          <w:bCs/>
        </w:rPr>
        <w:t>Housing-Focused Interventions</w:t>
      </w:r>
      <w:r w:rsidR="00CB24D1">
        <w:rPr>
          <w:bCs/>
        </w:rPr>
        <w:t xml:space="preserve"> </w:t>
      </w:r>
      <w:r w:rsidRPr="0012341A">
        <w:rPr>
          <w:bCs/>
        </w:rPr>
        <w:t>Across the Continuum</w:t>
      </w:r>
      <w:r w:rsidR="00446D91">
        <w:rPr>
          <w:bCs/>
        </w:rPr>
        <w:t xml:space="preserve">, </w:t>
      </w:r>
      <w:r w:rsidRPr="0012341A">
        <w:rPr>
          <w:bCs/>
        </w:rPr>
        <w:t>June 6, 2024</w:t>
      </w:r>
      <w:r w:rsidR="00446D91">
        <w:rPr>
          <w:bCs/>
        </w:rPr>
        <w:t xml:space="preserve">, </w:t>
      </w:r>
      <w:r w:rsidRPr="0012341A">
        <w:rPr>
          <w:bCs/>
        </w:rPr>
        <w:t>1:00 PM – 2:30 P</w:t>
      </w:r>
      <w:r w:rsidR="00446D91">
        <w:rPr>
          <w:bCs/>
        </w:rPr>
        <w:t>M</w:t>
      </w:r>
      <w:r w:rsidR="00F1556B" w:rsidRPr="00572C1F">
        <w:rPr>
          <w:bCs/>
        </w:rPr>
        <w:tab/>
      </w:r>
      <w:r w:rsidR="00F1556B" w:rsidRPr="00572C1F">
        <w:rPr>
          <w:bCs/>
        </w:rPr>
        <w:tab/>
      </w:r>
      <w:r w:rsidR="00F1556B" w:rsidRPr="00572C1F">
        <w:rPr>
          <w:bCs/>
        </w:rPr>
        <w:tab/>
      </w:r>
      <w:r w:rsidR="00F1556B" w:rsidRPr="00572C1F">
        <w:rPr>
          <w:bCs/>
        </w:rPr>
        <w:tab/>
      </w:r>
      <w:r w:rsidR="00C21CC8" w:rsidRPr="00572C1F">
        <w:rPr>
          <w:bCs/>
        </w:rPr>
        <w:tab/>
      </w:r>
    </w:p>
    <w:p w14:paraId="63198016" w14:textId="77777777" w:rsidR="003D383D" w:rsidRPr="003D383D" w:rsidRDefault="003D4CFF" w:rsidP="009006D9">
      <w:pPr>
        <w:pStyle w:val="ListParagraph"/>
        <w:numPr>
          <w:ilvl w:val="0"/>
          <w:numId w:val="1"/>
        </w:numPr>
        <w:spacing w:line="360" w:lineRule="auto"/>
      </w:pPr>
      <w:r>
        <w:rPr>
          <w:b/>
          <w:bCs/>
        </w:rPr>
        <w:t xml:space="preserve">General </w:t>
      </w:r>
      <w:r w:rsidR="00CE5E09" w:rsidRPr="00CE5E09">
        <w:rPr>
          <w:b/>
          <w:bCs/>
        </w:rPr>
        <w:t xml:space="preserve">Announcements </w:t>
      </w:r>
      <w:r w:rsidR="009F5AA9">
        <w:rPr>
          <w:b/>
          <w:bCs/>
        </w:rPr>
        <w:t>/ Open Share</w:t>
      </w:r>
    </w:p>
    <w:p w14:paraId="7EE504AD" w14:textId="5A11E2F8" w:rsidR="009006D9" w:rsidRPr="00446D91" w:rsidRDefault="003D383D" w:rsidP="00446D91">
      <w:pPr>
        <w:pStyle w:val="ListParagraph"/>
        <w:numPr>
          <w:ilvl w:val="0"/>
          <w:numId w:val="50"/>
        </w:numPr>
        <w:spacing w:line="360" w:lineRule="auto"/>
      </w:pPr>
      <w:r w:rsidRPr="00446D91">
        <w:t>HFY TH-RRH had move in and is full!</w:t>
      </w:r>
      <w:r w:rsidR="00CE5E09" w:rsidRPr="00446D91">
        <w:tab/>
      </w:r>
      <w:r w:rsidR="00CE5E09" w:rsidRPr="00446D91">
        <w:tab/>
      </w:r>
      <w:r w:rsidR="00CE5E09" w:rsidRPr="00446D91">
        <w:tab/>
      </w:r>
      <w:r w:rsidR="00CE5E09" w:rsidRPr="00446D91">
        <w:tab/>
      </w:r>
      <w:r w:rsidR="00CE5E09" w:rsidRPr="00446D91">
        <w:tab/>
      </w:r>
    </w:p>
    <w:p w14:paraId="5EEDE25D" w14:textId="77777777" w:rsidR="009006D9" w:rsidRDefault="009006D9" w:rsidP="009006D9">
      <w:pPr>
        <w:spacing w:line="360" w:lineRule="auto"/>
      </w:pPr>
    </w:p>
    <w:p w14:paraId="08973183" w14:textId="77777777" w:rsidR="009006D9" w:rsidRDefault="009006D9" w:rsidP="009006D9">
      <w:pPr>
        <w:spacing w:line="360" w:lineRule="auto"/>
      </w:pPr>
    </w:p>
    <w:p w14:paraId="7B0F9F90" w14:textId="77777777" w:rsidR="00BD5A83" w:rsidRDefault="00BD5A83" w:rsidP="009006D9">
      <w:pPr>
        <w:spacing w:line="360" w:lineRule="auto"/>
      </w:pPr>
    </w:p>
    <w:p w14:paraId="14804540" w14:textId="77777777" w:rsidR="00A46136" w:rsidRDefault="00A46136" w:rsidP="009006D9">
      <w:pPr>
        <w:spacing w:line="360" w:lineRule="auto"/>
      </w:pPr>
    </w:p>
    <w:p w14:paraId="79A44866" w14:textId="59F7DA58" w:rsidR="00A20289" w:rsidRDefault="00DB2161" w:rsidP="009006D9">
      <w:pPr>
        <w:spacing w:line="360" w:lineRule="auto"/>
      </w:pPr>
      <w:r>
        <w:rPr>
          <w:b/>
          <w:bCs/>
        </w:rPr>
        <w:lastRenderedPageBreak/>
        <w:t>Attendees</w:t>
      </w:r>
    </w:p>
    <w:p w14:paraId="4D3D876C" w14:textId="7367957D" w:rsidR="0085313F" w:rsidRDefault="0085313F" w:rsidP="009006D9">
      <w:pPr>
        <w:spacing w:line="360" w:lineRule="auto"/>
      </w:pPr>
      <w:r>
        <w:t>Diane Krasnoff, Bethany House of Nassau County</w:t>
      </w:r>
    </w:p>
    <w:p w14:paraId="27D56D0D" w14:textId="3E5063AF" w:rsidR="00E53939" w:rsidRDefault="00E53939" w:rsidP="009006D9">
      <w:pPr>
        <w:spacing w:line="360" w:lineRule="auto"/>
      </w:pPr>
      <w:r>
        <w:t>Freddie Purcell, Brighter Tomorrows</w:t>
      </w:r>
    </w:p>
    <w:p w14:paraId="14D6F413" w14:textId="32F74AE7" w:rsidR="00341827" w:rsidRDefault="00341827" w:rsidP="009006D9">
      <w:pPr>
        <w:spacing w:line="360" w:lineRule="auto"/>
      </w:pPr>
      <w:r>
        <w:t>Lindsay Caldiero, Brighter Tomorrows</w:t>
      </w:r>
    </w:p>
    <w:p w14:paraId="7036FA2F" w14:textId="093B9130" w:rsidR="00914B2D" w:rsidRDefault="00914B2D" w:rsidP="009006D9">
      <w:pPr>
        <w:spacing w:line="360" w:lineRule="auto"/>
      </w:pPr>
      <w:r>
        <w:t>Crystal Alexander, CHI</w:t>
      </w:r>
    </w:p>
    <w:p w14:paraId="66FAC3C1" w14:textId="4A57CBA0" w:rsidR="00E56FA2" w:rsidRDefault="00E56FA2" w:rsidP="009006D9">
      <w:pPr>
        <w:spacing w:line="360" w:lineRule="auto"/>
      </w:pPr>
      <w:r>
        <w:t>Nicole Falkman, CHI</w:t>
      </w:r>
    </w:p>
    <w:p w14:paraId="719C1DAD" w14:textId="156836ED" w:rsidR="007153A0" w:rsidRDefault="007153A0" w:rsidP="009006D9">
      <w:pPr>
        <w:spacing w:line="360" w:lineRule="auto"/>
      </w:pPr>
      <w:r>
        <w:t>Molly England, ECLI-VIBS</w:t>
      </w:r>
    </w:p>
    <w:p w14:paraId="2745107F" w14:textId="27159D2D" w:rsidR="005F2111" w:rsidRDefault="005F2111" w:rsidP="009006D9">
      <w:pPr>
        <w:spacing w:line="360" w:lineRule="auto"/>
      </w:pPr>
      <w:r>
        <w:t>Shirley Lara, EOC of Suffolk</w:t>
      </w:r>
    </w:p>
    <w:p w14:paraId="0C9EDAB5" w14:textId="0FB49911" w:rsidR="0066589D" w:rsidRDefault="0066589D" w:rsidP="009006D9">
      <w:pPr>
        <w:spacing w:line="360" w:lineRule="auto"/>
      </w:pPr>
      <w:r>
        <w:t>Catherina Albanese, FSL</w:t>
      </w:r>
    </w:p>
    <w:p w14:paraId="6C7D1C4C" w14:textId="62B3B152" w:rsidR="0085313F" w:rsidRDefault="0085313F" w:rsidP="009006D9">
      <w:pPr>
        <w:spacing w:line="360" w:lineRule="auto"/>
      </w:pPr>
      <w:r>
        <w:t>Nicole Belfiore, FSL</w:t>
      </w:r>
    </w:p>
    <w:p w14:paraId="7B808658" w14:textId="79B076E7" w:rsidR="007153A0" w:rsidRDefault="007153A0" w:rsidP="009006D9">
      <w:pPr>
        <w:spacing w:line="360" w:lineRule="auto"/>
      </w:pPr>
      <w:r>
        <w:t>Tiffany Rutter, Federation of Organizations</w:t>
      </w:r>
    </w:p>
    <w:p w14:paraId="7E053C0A" w14:textId="77777777" w:rsidR="00F17D20" w:rsidRDefault="00F17D20" w:rsidP="00F17D20">
      <w:pPr>
        <w:spacing w:line="360" w:lineRule="auto"/>
      </w:pPr>
      <w:r>
        <w:t>Brian Inserro, FREE</w:t>
      </w:r>
    </w:p>
    <w:p w14:paraId="47B89B99" w14:textId="13760267" w:rsidR="00B2144C" w:rsidRDefault="00B2144C" w:rsidP="009006D9">
      <w:pPr>
        <w:spacing w:line="360" w:lineRule="auto"/>
      </w:pPr>
      <w:r>
        <w:t>Kristin Ohrtman, HELP Suffolk</w:t>
      </w:r>
    </w:p>
    <w:p w14:paraId="07CE020C" w14:textId="79F50473" w:rsidR="00B02E73" w:rsidRDefault="00B02E73" w:rsidP="009006D9">
      <w:pPr>
        <w:spacing w:line="360" w:lineRule="auto"/>
      </w:pPr>
      <w:r>
        <w:t>Cara Cantor, Hope for Youth</w:t>
      </w:r>
    </w:p>
    <w:p w14:paraId="677D93AC" w14:textId="1CD20AF9" w:rsidR="0085313F" w:rsidRDefault="0085313F" w:rsidP="009006D9">
      <w:pPr>
        <w:spacing w:line="360" w:lineRule="auto"/>
      </w:pPr>
      <w:r>
        <w:t xml:space="preserve">Leticia Jones, Hope for Youth </w:t>
      </w:r>
    </w:p>
    <w:p w14:paraId="3C88084A" w14:textId="41982BE2" w:rsidR="00341827" w:rsidRDefault="005F2111" w:rsidP="009006D9">
      <w:pPr>
        <w:spacing w:line="360" w:lineRule="auto"/>
      </w:pPr>
      <w:r>
        <w:t>MaryEllen Adams, Hope for Youth</w:t>
      </w:r>
    </w:p>
    <w:p w14:paraId="5A8D1F80" w14:textId="21525FEE" w:rsidR="00914B2D" w:rsidRDefault="00914B2D" w:rsidP="009006D9">
      <w:pPr>
        <w:spacing w:line="360" w:lineRule="auto"/>
      </w:pPr>
      <w:r>
        <w:t>Stephen Brazeau, Hope House Ministries</w:t>
      </w:r>
    </w:p>
    <w:p w14:paraId="7A694651" w14:textId="0089945B" w:rsidR="00E97EDD" w:rsidRDefault="00E97EDD" w:rsidP="009006D9">
      <w:pPr>
        <w:spacing w:line="360" w:lineRule="auto"/>
      </w:pPr>
      <w:r>
        <w:t xml:space="preserve">Karen Haber, Huntington Sanctuary </w:t>
      </w:r>
    </w:p>
    <w:p w14:paraId="7851E911" w14:textId="3842E918" w:rsidR="00B2144C" w:rsidRDefault="00B2144C" w:rsidP="009006D9">
      <w:pPr>
        <w:spacing w:line="360" w:lineRule="auto"/>
      </w:pPr>
      <w:r>
        <w:t>Tara Corn, Frieberg JCC</w:t>
      </w:r>
    </w:p>
    <w:p w14:paraId="7EA30B40" w14:textId="6AE1ED1A" w:rsidR="00B02E73" w:rsidRDefault="00B02E73" w:rsidP="009006D9">
      <w:pPr>
        <w:spacing w:line="360" w:lineRule="auto"/>
      </w:pPr>
      <w:r>
        <w:t>Stephanie Reed, LICH</w:t>
      </w:r>
    </w:p>
    <w:p w14:paraId="2EA64160" w14:textId="2A8EBAA0" w:rsidR="007153A0" w:rsidRDefault="007153A0" w:rsidP="009006D9">
      <w:pPr>
        <w:spacing w:line="360" w:lineRule="auto"/>
      </w:pPr>
      <w:r>
        <w:t>Jonelle Redmond, LICH</w:t>
      </w:r>
    </w:p>
    <w:p w14:paraId="12142A79" w14:textId="2E11CA5B" w:rsidR="00864FC0" w:rsidRDefault="00864FC0" w:rsidP="009006D9">
      <w:pPr>
        <w:spacing w:line="360" w:lineRule="auto"/>
      </w:pPr>
      <w:r>
        <w:t>Nicole Rodi, LICH</w:t>
      </w:r>
    </w:p>
    <w:p w14:paraId="7C7359A2" w14:textId="1014764B" w:rsidR="00864FC0" w:rsidRDefault="00864FC0" w:rsidP="009006D9">
      <w:pPr>
        <w:spacing w:line="360" w:lineRule="auto"/>
      </w:pPr>
      <w:r>
        <w:t>Wayne Scallon, LICH</w:t>
      </w:r>
    </w:p>
    <w:p w14:paraId="4584028F" w14:textId="64003063" w:rsidR="00864FC0" w:rsidRDefault="00864FC0" w:rsidP="009006D9">
      <w:pPr>
        <w:spacing w:line="360" w:lineRule="auto"/>
      </w:pPr>
      <w:r>
        <w:t>Judy B</w:t>
      </w:r>
      <w:r w:rsidR="00E56FA2">
        <w:t>atista-Reyes, LICH</w:t>
      </w:r>
    </w:p>
    <w:p w14:paraId="15B18863" w14:textId="16031E1A" w:rsidR="00E56FA2" w:rsidRDefault="00E56FA2" w:rsidP="009006D9">
      <w:pPr>
        <w:spacing w:line="360" w:lineRule="auto"/>
      </w:pPr>
      <w:r>
        <w:t>Alexis Goglas, LICH</w:t>
      </w:r>
    </w:p>
    <w:p w14:paraId="20D778CB" w14:textId="748A7984" w:rsidR="004B291F" w:rsidRDefault="004B291F" w:rsidP="009006D9">
      <w:pPr>
        <w:spacing w:line="360" w:lineRule="auto"/>
      </w:pPr>
      <w:r>
        <w:t>Jessica Labia, LICH</w:t>
      </w:r>
    </w:p>
    <w:p w14:paraId="5607414C" w14:textId="2E63A607" w:rsidR="004B291F" w:rsidRDefault="004B291F" w:rsidP="009006D9">
      <w:pPr>
        <w:spacing w:line="360" w:lineRule="auto"/>
      </w:pPr>
      <w:r>
        <w:t>Carrie Garcia, LICH</w:t>
      </w:r>
    </w:p>
    <w:p w14:paraId="490CD49D" w14:textId="29B187C1" w:rsidR="007231E2" w:rsidRDefault="007231E2" w:rsidP="009006D9">
      <w:pPr>
        <w:spacing w:line="360" w:lineRule="auto"/>
      </w:pPr>
      <w:r>
        <w:t>Yolanda Smith, LICH</w:t>
      </w:r>
    </w:p>
    <w:p w14:paraId="1BA0D13C" w14:textId="088B877D" w:rsidR="005B75B0" w:rsidRDefault="005B75B0" w:rsidP="009006D9">
      <w:pPr>
        <w:spacing w:line="360" w:lineRule="auto"/>
      </w:pPr>
      <w:r>
        <w:t>Angelina Lunati, LICH</w:t>
      </w:r>
    </w:p>
    <w:p w14:paraId="132853FE" w14:textId="128FD713" w:rsidR="005B75B0" w:rsidRDefault="005B75B0" w:rsidP="009006D9">
      <w:pPr>
        <w:spacing w:line="360" w:lineRule="auto"/>
      </w:pPr>
      <w:r>
        <w:t>Stacy Stanzione, Maureen’s Haven</w:t>
      </w:r>
    </w:p>
    <w:p w14:paraId="0ACCA7B5" w14:textId="50A55175" w:rsidR="00063310" w:rsidRDefault="00063310" w:rsidP="009006D9">
      <w:pPr>
        <w:spacing w:line="360" w:lineRule="auto"/>
      </w:pPr>
      <w:r>
        <w:t>Donna O’Hearon, Mercy Haven</w:t>
      </w:r>
    </w:p>
    <w:p w14:paraId="5458F214" w14:textId="2394437D" w:rsidR="005F2111" w:rsidRDefault="005F2111" w:rsidP="009006D9">
      <w:pPr>
        <w:spacing w:line="360" w:lineRule="auto"/>
      </w:pPr>
      <w:r>
        <w:t>Kathy Henry, MHANC</w:t>
      </w:r>
    </w:p>
    <w:p w14:paraId="4E7F0B75" w14:textId="5C5F5188" w:rsidR="00341827" w:rsidRDefault="00341827" w:rsidP="009006D9">
      <w:pPr>
        <w:spacing w:line="360" w:lineRule="auto"/>
      </w:pPr>
      <w:r>
        <w:t>Marianela Casas, MHAW</w:t>
      </w:r>
    </w:p>
    <w:p w14:paraId="08FC3331" w14:textId="2A50C4BD" w:rsidR="00B2144C" w:rsidRDefault="00B2144C" w:rsidP="009006D9">
      <w:pPr>
        <w:spacing w:line="360" w:lineRule="auto"/>
      </w:pPr>
      <w:r>
        <w:t>D</w:t>
      </w:r>
      <w:r w:rsidR="00E53939">
        <w:t>eirdre Trumpy, MOMMAS House</w:t>
      </w:r>
    </w:p>
    <w:p w14:paraId="646D04F4" w14:textId="0DC99E5A" w:rsidR="00864FC0" w:rsidRDefault="00864FC0" w:rsidP="009006D9">
      <w:pPr>
        <w:spacing w:line="360" w:lineRule="auto"/>
      </w:pPr>
      <w:r>
        <w:lastRenderedPageBreak/>
        <w:t>Salina Barnao, New Ground</w:t>
      </w:r>
    </w:p>
    <w:p w14:paraId="2E6E4312" w14:textId="2F0B7C2F" w:rsidR="00AD0C57" w:rsidRDefault="00AD0C57" w:rsidP="009006D9">
      <w:pPr>
        <w:spacing w:line="360" w:lineRule="auto"/>
      </w:pPr>
      <w:r>
        <w:t>Asia Thomas, Open New York</w:t>
      </w:r>
    </w:p>
    <w:p w14:paraId="4BEC499A" w14:textId="4EB44366" w:rsidR="004B291F" w:rsidRDefault="004B291F" w:rsidP="009006D9">
      <w:pPr>
        <w:spacing w:line="360" w:lineRule="auto"/>
      </w:pPr>
      <w:r>
        <w:t>Melissa Amodeo, Options</w:t>
      </w:r>
    </w:p>
    <w:p w14:paraId="6A9058CA" w14:textId="3DC01A9C" w:rsidR="005B75B0" w:rsidRDefault="00063310" w:rsidP="009006D9">
      <w:pPr>
        <w:spacing w:line="360" w:lineRule="auto"/>
      </w:pPr>
      <w:r>
        <w:t>Romarie McCue, The Retreat</w:t>
      </w:r>
    </w:p>
    <w:p w14:paraId="293A0FE0" w14:textId="20D305AA" w:rsidR="00DB2161" w:rsidRDefault="00914B2D" w:rsidP="009006D9">
      <w:pPr>
        <w:spacing w:line="360" w:lineRule="auto"/>
      </w:pPr>
      <w:r>
        <w:t>Mayra Chacha, SEPA Mujer</w:t>
      </w:r>
    </w:p>
    <w:p w14:paraId="699E33E7" w14:textId="78FF8BF4" w:rsidR="007231E2" w:rsidRDefault="007231E2" w:rsidP="009006D9">
      <w:pPr>
        <w:spacing w:line="360" w:lineRule="auto"/>
      </w:pPr>
      <w:r>
        <w:t>Gabrielle Fasano, SUS</w:t>
      </w:r>
    </w:p>
    <w:p w14:paraId="07F80872" w14:textId="69E42A32" w:rsidR="00E56FA2" w:rsidRDefault="00E56FA2" w:rsidP="009006D9">
      <w:pPr>
        <w:spacing w:line="360" w:lineRule="auto"/>
      </w:pPr>
      <w:r>
        <w:t>Vicki McGuinn, Suburban Housing</w:t>
      </w:r>
    </w:p>
    <w:p w14:paraId="5322BA91" w14:textId="09C00CC0" w:rsidR="00AD0C57" w:rsidRDefault="00AD0C57" w:rsidP="009006D9">
      <w:pPr>
        <w:spacing w:line="360" w:lineRule="auto"/>
      </w:pPr>
      <w:r>
        <w:t>Elizabeth Bazini, The Safe Center LI</w:t>
      </w:r>
    </w:p>
    <w:p w14:paraId="44046341" w14:textId="2F75D82C" w:rsidR="00063310" w:rsidRDefault="00F17D20" w:rsidP="009006D9">
      <w:pPr>
        <w:spacing w:line="360" w:lineRule="auto"/>
      </w:pPr>
      <w:r>
        <w:t>Colleen Juran, TSLI/HHB</w:t>
      </w:r>
    </w:p>
    <w:p w14:paraId="4F7F149E" w14:textId="2DF145F4" w:rsidR="00E97EDD" w:rsidRDefault="00E97EDD" w:rsidP="009006D9">
      <w:pPr>
        <w:spacing w:line="360" w:lineRule="auto"/>
      </w:pPr>
      <w:r>
        <w:t>Stephanie Lovergine, Wellness Continuum</w:t>
      </w:r>
    </w:p>
    <w:p w14:paraId="5F45ADCE" w14:textId="1A915027" w:rsidR="00B02E73" w:rsidRDefault="00B02E73" w:rsidP="009006D9">
      <w:pPr>
        <w:spacing w:line="360" w:lineRule="auto"/>
      </w:pPr>
      <w:r>
        <w:t>Kelly Smith, WLN</w:t>
      </w:r>
    </w:p>
    <w:p w14:paraId="020F842B" w14:textId="230E20DF" w:rsidR="005F2111" w:rsidRDefault="005F2111" w:rsidP="009006D9">
      <w:pPr>
        <w:spacing w:line="360" w:lineRule="auto"/>
      </w:pPr>
      <w:r>
        <w:t>Chanee Hammonds, Wyandanch Homes &amp; Property Development Corporation</w:t>
      </w:r>
    </w:p>
    <w:p w14:paraId="6BBAC78B" w14:textId="77777777" w:rsidR="00914B2D" w:rsidRPr="002C63A9" w:rsidRDefault="00914B2D" w:rsidP="009006D9">
      <w:pPr>
        <w:spacing w:line="360" w:lineRule="auto"/>
        <w:rPr>
          <w:b/>
          <w:bCs/>
        </w:rPr>
      </w:pPr>
    </w:p>
    <w:p w14:paraId="25D7856F" w14:textId="7C41675D" w:rsidR="00C60612" w:rsidRPr="002C63A9" w:rsidRDefault="002C63A9" w:rsidP="009006D9">
      <w:pPr>
        <w:spacing w:line="360" w:lineRule="auto"/>
        <w:rPr>
          <w:b/>
          <w:bCs/>
        </w:rPr>
      </w:pPr>
      <w:r w:rsidRPr="002C63A9">
        <w:rPr>
          <w:b/>
          <w:bCs/>
        </w:rPr>
        <w:t>-----after 9:15am-----</w:t>
      </w:r>
    </w:p>
    <w:p w14:paraId="1EAD7F55" w14:textId="0ED6759E" w:rsidR="000D607E" w:rsidRDefault="000D607E" w:rsidP="009006D9">
      <w:pPr>
        <w:spacing w:line="360" w:lineRule="auto"/>
      </w:pPr>
      <w:r>
        <w:t>Rose Cicchetti, Bethany House of Nassau</w:t>
      </w:r>
    </w:p>
    <w:p w14:paraId="6A89B5FF" w14:textId="132F7523" w:rsidR="0081355B" w:rsidRDefault="0081355B" w:rsidP="009006D9">
      <w:pPr>
        <w:spacing w:line="360" w:lineRule="auto"/>
      </w:pPr>
      <w:r>
        <w:t>Raymond Weinmeier, Bridges of New York</w:t>
      </w:r>
    </w:p>
    <w:p w14:paraId="7840C4F4" w14:textId="7F082F21" w:rsidR="0081355B" w:rsidRDefault="0081355B" w:rsidP="009006D9">
      <w:pPr>
        <w:spacing w:line="360" w:lineRule="auto"/>
      </w:pPr>
      <w:r>
        <w:t>Valerie Chamberlain, FSL</w:t>
      </w:r>
    </w:p>
    <w:p w14:paraId="5C7625DC" w14:textId="263C18A2" w:rsidR="00B710B9" w:rsidRDefault="002C63A9" w:rsidP="009006D9">
      <w:pPr>
        <w:spacing w:line="360" w:lineRule="auto"/>
      </w:pPr>
      <w:r>
        <w:t>Carolann Johns, Resurrection House</w:t>
      </w:r>
    </w:p>
    <w:p w14:paraId="03A7A6F9" w14:textId="5ED82CD0" w:rsidR="002C63A9" w:rsidRDefault="002C63A9" w:rsidP="009006D9">
      <w:pPr>
        <w:spacing w:line="360" w:lineRule="auto"/>
      </w:pPr>
    </w:p>
    <w:p w14:paraId="3578BE0C" w14:textId="77777777" w:rsidR="00B710B9" w:rsidRDefault="00B710B9" w:rsidP="009006D9">
      <w:pPr>
        <w:spacing w:line="360" w:lineRule="auto"/>
      </w:pPr>
    </w:p>
    <w:p w14:paraId="7BEA8B8B" w14:textId="77777777" w:rsidR="00B710B9" w:rsidRDefault="00B710B9" w:rsidP="009006D9">
      <w:pPr>
        <w:spacing w:line="360" w:lineRule="auto"/>
      </w:pPr>
    </w:p>
    <w:p w14:paraId="24F4C8AC" w14:textId="77777777" w:rsidR="00B710B9" w:rsidRDefault="00B710B9" w:rsidP="009006D9">
      <w:pPr>
        <w:spacing w:line="360" w:lineRule="auto"/>
      </w:pPr>
    </w:p>
    <w:p w14:paraId="256484BA" w14:textId="77777777" w:rsidR="00B710B9" w:rsidRDefault="00B710B9" w:rsidP="009006D9">
      <w:pPr>
        <w:spacing w:line="360" w:lineRule="auto"/>
      </w:pPr>
    </w:p>
    <w:p w14:paraId="5E7A2483" w14:textId="6681F47F" w:rsidR="0000630A" w:rsidRPr="0000630A" w:rsidRDefault="0000630A" w:rsidP="0000630A">
      <w:pPr>
        <w:pStyle w:val="NormalWeb"/>
        <w:spacing w:line="408" w:lineRule="atLeast"/>
        <w:rPr>
          <w:rFonts w:ascii="Proxima Nova" w:hAnsi="Proxima Nova"/>
          <w:color w:val="000000"/>
          <w:sz w:val="17"/>
          <w:szCs w:val="16"/>
        </w:rPr>
      </w:pPr>
    </w:p>
    <w:sectPr w:rsidR="0000630A" w:rsidRPr="0000630A" w:rsidSect="00CC3DF9">
      <w:headerReference w:type="default" r:id="rId1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2F91FB" w14:textId="77777777" w:rsidR="00CC3DF9" w:rsidRDefault="00CC3DF9">
      <w:r>
        <w:separator/>
      </w:r>
    </w:p>
  </w:endnote>
  <w:endnote w:type="continuationSeparator" w:id="0">
    <w:p w14:paraId="3D33E5B8" w14:textId="77777777" w:rsidR="00CC3DF9" w:rsidRDefault="00CC3DF9">
      <w:r>
        <w:continuationSeparator/>
      </w:r>
    </w:p>
  </w:endnote>
  <w:endnote w:type="continuationNotice" w:id="1">
    <w:p w14:paraId="2EA5F72A" w14:textId="77777777" w:rsidR="00CC3DF9" w:rsidRDefault="00CC3DF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">
    <w:altName w:val="Tahoma"/>
    <w:charset w:val="00"/>
    <w:family w:val="auto"/>
    <w:pitch w:val="default"/>
  </w:font>
  <w:font w:name="Serifa Lt BT">
    <w:altName w:val="Times New Roman"/>
    <w:charset w:val="00"/>
    <w:family w:val="roman"/>
    <w:pitch w:val="variable"/>
    <w:sig w:usb0="00000007" w:usb1="00000000" w:usb2="00000000" w:usb3="00000000" w:csb0="0000001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5D6741" w14:textId="77777777" w:rsidR="00CC3DF9" w:rsidRDefault="00CC3DF9">
      <w:r>
        <w:separator/>
      </w:r>
    </w:p>
  </w:footnote>
  <w:footnote w:type="continuationSeparator" w:id="0">
    <w:p w14:paraId="7F049181" w14:textId="77777777" w:rsidR="00CC3DF9" w:rsidRDefault="00CC3DF9">
      <w:r>
        <w:continuationSeparator/>
      </w:r>
    </w:p>
  </w:footnote>
  <w:footnote w:type="continuationNotice" w:id="1">
    <w:p w14:paraId="08F86FFB" w14:textId="77777777" w:rsidR="00CC3DF9" w:rsidRDefault="00CC3DF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2B3B9" w14:textId="77777777" w:rsidR="00826AA6" w:rsidRPr="00C34E58" w:rsidRDefault="00826AA6" w:rsidP="0011569C">
    <w:pPr>
      <w:pStyle w:val="Header"/>
      <w:ind w:left="-270" w:right="-450"/>
      <w:jc w:val="center"/>
      <w:rPr>
        <w:rFonts w:ascii="Serifa Lt BT" w:hAnsi="Serifa Lt BT"/>
        <w:b/>
        <w:kern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57245"/>
    <w:multiLevelType w:val="hybridMultilevel"/>
    <w:tmpl w:val="FD6EFB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80EFA"/>
    <w:multiLevelType w:val="hybridMultilevel"/>
    <w:tmpl w:val="4EA47370"/>
    <w:lvl w:ilvl="0" w:tplc="6F14CCD2">
      <w:start w:val="3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" w15:restartNumberingAfterBreak="0">
    <w:nsid w:val="03155BC2"/>
    <w:multiLevelType w:val="hybridMultilevel"/>
    <w:tmpl w:val="F168AA26"/>
    <w:lvl w:ilvl="0" w:tplc="1DE05EA2">
      <w:start w:val="50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" w15:restartNumberingAfterBreak="0">
    <w:nsid w:val="04B71637"/>
    <w:multiLevelType w:val="hybridMultilevel"/>
    <w:tmpl w:val="05B413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6CE432E"/>
    <w:multiLevelType w:val="hybridMultilevel"/>
    <w:tmpl w:val="060C5C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EA2634"/>
    <w:multiLevelType w:val="hybridMultilevel"/>
    <w:tmpl w:val="EACC4092"/>
    <w:lvl w:ilvl="0" w:tplc="400A52EA">
      <w:start w:val="1"/>
      <w:numFmt w:val="lowerLetter"/>
      <w:lvlText w:val="%1."/>
      <w:lvlJc w:val="left"/>
      <w:pPr>
        <w:ind w:left="768" w:hanging="360"/>
      </w:pPr>
      <w:rPr>
        <w:rFonts w:ascii="Times New Roman" w:eastAsia="Times New Roman" w:hAnsi="Times New Roman" w:cs="Times New Roman"/>
      </w:rPr>
    </w:lvl>
    <w:lvl w:ilvl="1" w:tplc="72629660">
      <w:start w:val="1"/>
      <w:numFmt w:val="lowerLetter"/>
      <w:lvlText w:val="%2."/>
      <w:lvlJc w:val="left"/>
      <w:pPr>
        <w:ind w:left="1488" w:hanging="360"/>
      </w:pPr>
      <w:rPr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208" w:hanging="180"/>
      </w:pPr>
    </w:lvl>
    <w:lvl w:ilvl="3" w:tplc="0409000F" w:tentative="1">
      <w:start w:val="1"/>
      <w:numFmt w:val="decimal"/>
      <w:lvlText w:val="%4."/>
      <w:lvlJc w:val="left"/>
      <w:pPr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6" w15:restartNumberingAfterBreak="0">
    <w:nsid w:val="0DD1385D"/>
    <w:multiLevelType w:val="hybridMultilevel"/>
    <w:tmpl w:val="E084C56E"/>
    <w:lvl w:ilvl="0" w:tplc="C5E8EF14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0664F5E"/>
    <w:multiLevelType w:val="hybridMultilevel"/>
    <w:tmpl w:val="84C84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D4240A"/>
    <w:multiLevelType w:val="hybridMultilevel"/>
    <w:tmpl w:val="8A02DA2E"/>
    <w:lvl w:ilvl="0" w:tplc="6FF0B948">
      <w:start w:val="4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9" w15:restartNumberingAfterBreak="0">
    <w:nsid w:val="1BD743B5"/>
    <w:multiLevelType w:val="hybridMultilevel"/>
    <w:tmpl w:val="58065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6E2A00"/>
    <w:multiLevelType w:val="hybridMultilevel"/>
    <w:tmpl w:val="1436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757374"/>
    <w:multiLevelType w:val="hybridMultilevel"/>
    <w:tmpl w:val="DE2A9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A64915"/>
    <w:multiLevelType w:val="hybridMultilevel"/>
    <w:tmpl w:val="A70630B4"/>
    <w:lvl w:ilvl="0" w:tplc="E8362610">
      <w:start w:val="4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3" w15:restartNumberingAfterBreak="0">
    <w:nsid w:val="23FA78DB"/>
    <w:multiLevelType w:val="hybridMultilevel"/>
    <w:tmpl w:val="251CFB98"/>
    <w:lvl w:ilvl="0" w:tplc="4CD05076">
      <w:start w:val="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4" w15:restartNumberingAfterBreak="0">
    <w:nsid w:val="251A080C"/>
    <w:multiLevelType w:val="hybridMultilevel"/>
    <w:tmpl w:val="BD68DEFA"/>
    <w:lvl w:ilvl="0" w:tplc="5250220E">
      <w:start w:val="1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5" w15:restartNumberingAfterBreak="0">
    <w:nsid w:val="2A082871"/>
    <w:multiLevelType w:val="hybridMultilevel"/>
    <w:tmpl w:val="636221F8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16" w15:restartNumberingAfterBreak="0">
    <w:nsid w:val="2A26392F"/>
    <w:multiLevelType w:val="hybridMultilevel"/>
    <w:tmpl w:val="E4B6AAEC"/>
    <w:lvl w:ilvl="0" w:tplc="04090001">
      <w:start w:val="1"/>
      <w:numFmt w:val="bullet"/>
      <w:lvlText w:val=""/>
      <w:lvlJc w:val="left"/>
      <w:pPr>
        <w:ind w:left="2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7" w15:restartNumberingAfterBreak="0">
    <w:nsid w:val="2B3B1FDB"/>
    <w:multiLevelType w:val="hybridMultilevel"/>
    <w:tmpl w:val="A906EB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2CC6B03"/>
    <w:multiLevelType w:val="hybridMultilevel"/>
    <w:tmpl w:val="24C87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333EE8"/>
    <w:multiLevelType w:val="hybridMultilevel"/>
    <w:tmpl w:val="E0DA96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082DB8"/>
    <w:multiLevelType w:val="hybridMultilevel"/>
    <w:tmpl w:val="36A6EE2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4B5B85"/>
    <w:multiLevelType w:val="hybridMultilevel"/>
    <w:tmpl w:val="F29868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480F2C"/>
    <w:multiLevelType w:val="hybridMultilevel"/>
    <w:tmpl w:val="C150AB00"/>
    <w:lvl w:ilvl="0" w:tplc="D6D66A9E">
      <w:start w:val="50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3" w15:restartNumberingAfterBreak="0">
    <w:nsid w:val="40082127"/>
    <w:multiLevelType w:val="hybridMultilevel"/>
    <w:tmpl w:val="FD0C6C34"/>
    <w:lvl w:ilvl="0" w:tplc="897607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FA632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E48E1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40838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65E8B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6C628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4D224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C014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F5E96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4" w15:restartNumberingAfterBreak="0">
    <w:nsid w:val="40326DAA"/>
    <w:multiLevelType w:val="hybridMultilevel"/>
    <w:tmpl w:val="19E6E2C8"/>
    <w:lvl w:ilvl="0" w:tplc="0F1AC4B0">
      <w:start w:val="2020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5" w15:restartNumberingAfterBreak="0">
    <w:nsid w:val="403B5018"/>
    <w:multiLevelType w:val="hybridMultilevel"/>
    <w:tmpl w:val="EA789DEC"/>
    <w:lvl w:ilvl="0" w:tplc="3ECED120">
      <w:start w:val="145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404555EC"/>
    <w:multiLevelType w:val="hybridMultilevel"/>
    <w:tmpl w:val="BF5CA6D0"/>
    <w:lvl w:ilvl="0" w:tplc="F41A408E">
      <w:start w:val="1"/>
      <w:numFmt w:val="decimal"/>
      <w:lvlText w:val="%1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27" w15:restartNumberingAfterBreak="0">
    <w:nsid w:val="4295050D"/>
    <w:multiLevelType w:val="hybridMultilevel"/>
    <w:tmpl w:val="CDB070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5B15FB8"/>
    <w:multiLevelType w:val="hybridMultilevel"/>
    <w:tmpl w:val="54E65572"/>
    <w:lvl w:ilvl="0" w:tplc="A19EBFD8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64C0F77"/>
    <w:multiLevelType w:val="hybridMultilevel"/>
    <w:tmpl w:val="DD628700"/>
    <w:lvl w:ilvl="0" w:tplc="709A4E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EBC64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0AD5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C7819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AAD1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CAD1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3082C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E84D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2F8C5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49D064DD"/>
    <w:multiLevelType w:val="hybridMultilevel"/>
    <w:tmpl w:val="3EE671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A457F6F"/>
    <w:multiLevelType w:val="hybridMultilevel"/>
    <w:tmpl w:val="4FF609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4B6D6AAF"/>
    <w:multiLevelType w:val="hybridMultilevel"/>
    <w:tmpl w:val="EB70A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6472F4C"/>
    <w:multiLevelType w:val="hybridMultilevel"/>
    <w:tmpl w:val="C524A22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720"/>
      </w:pPr>
      <w:rPr>
        <w:rFonts w:ascii="Symbol" w:hAnsi="Symbol" w:hint="default"/>
        <w:b/>
        <w:bCs/>
      </w:rPr>
    </w:lvl>
    <w:lvl w:ilvl="1" w:tplc="FFFFFFFF">
      <w:start w:val="4"/>
      <w:numFmt w:val="bullet"/>
      <w:lvlText w:val="-"/>
      <w:lvlJc w:val="left"/>
      <w:pPr>
        <w:tabs>
          <w:tab w:val="num" w:pos="2250"/>
        </w:tabs>
        <w:ind w:left="2250" w:hanging="360"/>
      </w:pPr>
      <w:rPr>
        <w:rFonts w:ascii="Times New Roman" w:eastAsia="Times New Roman" w:hAnsi="Times New Roman" w:cs="Times New Roman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970"/>
        </w:tabs>
        <w:ind w:left="2970" w:hanging="180"/>
      </w:pPr>
    </w:lvl>
    <w:lvl w:ilvl="3" w:tplc="FFFFFFFF">
      <w:start w:val="1"/>
      <w:numFmt w:val="decimal"/>
      <w:lvlText w:val="%4."/>
      <w:lvlJc w:val="left"/>
      <w:pPr>
        <w:tabs>
          <w:tab w:val="num" w:pos="3690"/>
        </w:tabs>
        <w:ind w:left="3690" w:hanging="360"/>
      </w:pPr>
      <w:rPr>
        <w:b w:val="0"/>
        <w:bCs w:val="0"/>
      </w:rPr>
    </w:lvl>
    <w:lvl w:ilvl="4" w:tplc="FFFFFFFF">
      <w:start w:val="1"/>
      <w:numFmt w:val="lowerLetter"/>
      <w:lvlText w:val="%5."/>
      <w:lvlJc w:val="left"/>
      <w:pPr>
        <w:tabs>
          <w:tab w:val="num" w:pos="4410"/>
        </w:tabs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130"/>
        </w:tabs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850"/>
        </w:tabs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570"/>
        </w:tabs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290"/>
        </w:tabs>
        <w:ind w:left="7290" w:hanging="180"/>
      </w:pPr>
    </w:lvl>
  </w:abstractNum>
  <w:abstractNum w:abstractNumId="34" w15:restartNumberingAfterBreak="0">
    <w:nsid w:val="56AB1DBC"/>
    <w:multiLevelType w:val="hybridMultilevel"/>
    <w:tmpl w:val="9D0AFC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EC2504"/>
    <w:multiLevelType w:val="hybridMultilevel"/>
    <w:tmpl w:val="8F0AD88C"/>
    <w:lvl w:ilvl="0" w:tplc="2B54B58E">
      <w:start w:val="1"/>
      <w:numFmt w:val="decimal"/>
      <w:lvlText w:val="%1."/>
      <w:lvlJc w:val="left"/>
      <w:pPr>
        <w:tabs>
          <w:tab w:val="num" w:pos="1260"/>
        </w:tabs>
        <w:ind w:left="1260" w:hanging="720"/>
      </w:pPr>
      <w:rPr>
        <w:rFonts w:hint="default"/>
        <w:b/>
        <w:bCs/>
      </w:rPr>
    </w:lvl>
    <w:lvl w:ilvl="1" w:tplc="3A4C0638">
      <w:start w:val="4"/>
      <w:numFmt w:val="bullet"/>
      <w:lvlText w:val="-"/>
      <w:lvlJc w:val="left"/>
      <w:pPr>
        <w:tabs>
          <w:tab w:val="num" w:pos="2070"/>
        </w:tabs>
        <w:ind w:left="2070" w:hanging="360"/>
      </w:pPr>
      <w:rPr>
        <w:rFonts w:ascii="Times New Roman" w:eastAsia="Times New Roman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6B007A8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  <w:rPr>
        <w:b w:val="0"/>
        <w:bCs w:val="0"/>
      </w:rPr>
    </w:lvl>
    <w:lvl w:ilvl="4" w:tplc="04090019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36" w15:restartNumberingAfterBreak="0">
    <w:nsid w:val="5E2C7F87"/>
    <w:multiLevelType w:val="hybridMultilevel"/>
    <w:tmpl w:val="7F0C844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7" w15:restartNumberingAfterBreak="0">
    <w:nsid w:val="643E5DF7"/>
    <w:multiLevelType w:val="hybridMultilevel"/>
    <w:tmpl w:val="4E428E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62D0DC4"/>
    <w:multiLevelType w:val="hybridMultilevel"/>
    <w:tmpl w:val="C4F46A44"/>
    <w:lvl w:ilvl="0" w:tplc="37368D1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7D769DE"/>
    <w:multiLevelType w:val="hybridMultilevel"/>
    <w:tmpl w:val="8598A8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81407EC"/>
    <w:multiLevelType w:val="hybridMultilevel"/>
    <w:tmpl w:val="299C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735A2F"/>
    <w:multiLevelType w:val="hybridMultilevel"/>
    <w:tmpl w:val="FC0E4FEE"/>
    <w:lvl w:ilvl="0" w:tplc="15A84F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A5751A7"/>
    <w:multiLevelType w:val="hybridMultilevel"/>
    <w:tmpl w:val="E1FE85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B1564A3"/>
    <w:multiLevelType w:val="hybridMultilevel"/>
    <w:tmpl w:val="EC1A545A"/>
    <w:lvl w:ilvl="0" w:tplc="8B48D9E0">
      <w:start w:val="1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44" w15:restartNumberingAfterBreak="0">
    <w:nsid w:val="6B8A60CF"/>
    <w:multiLevelType w:val="hybridMultilevel"/>
    <w:tmpl w:val="45C05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3BB2F91"/>
    <w:multiLevelType w:val="hybridMultilevel"/>
    <w:tmpl w:val="7EC6165A"/>
    <w:lvl w:ilvl="0" w:tplc="C64C0BDE"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6" w15:restartNumberingAfterBreak="0">
    <w:nsid w:val="75B91DAF"/>
    <w:multiLevelType w:val="hybridMultilevel"/>
    <w:tmpl w:val="29E833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FC4F52"/>
    <w:multiLevelType w:val="hybridMultilevel"/>
    <w:tmpl w:val="1096CF8C"/>
    <w:lvl w:ilvl="0" w:tplc="1BD41DDE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7BE373A5"/>
    <w:multiLevelType w:val="hybridMultilevel"/>
    <w:tmpl w:val="9D94CC28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49" w15:restartNumberingAfterBreak="0">
    <w:nsid w:val="7E4E58B0"/>
    <w:multiLevelType w:val="hybridMultilevel"/>
    <w:tmpl w:val="02F0E888"/>
    <w:lvl w:ilvl="0" w:tplc="3A4C0638">
      <w:start w:val="4"/>
      <w:numFmt w:val="bullet"/>
      <w:lvlText w:val="-"/>
      <w:lvlJc w:val="left"/>
      <w:pPr>
        <w:ind w:left="243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num w:numId="1" w16cid:durableId="1766073637">
    <w:abstractNumId w:val="35"/>
  </w:num>
  <w:num w:numId="2" w16cid:durableId="781145656">
    <w:abstractNumId w:val="49"/>
  </w:num>
  <w:num w:numId="3" w16cid:durableId="1783038116">
    <w:abstractNumId w:val="12"/>
  </w:num>
  <w:num w:numId="4" w16cid:durableId="303045482">
    <w:abstractNumId w:val="8"/>
  </w:num>
  <w:num w:numId="5" w16cid:durableId="337729692">
    <w:abstractNumId w:val="46"/>
  </w:num>
  <w:num w:numId="6" w16cid:durableId="486436437">
    <w:abstractNumId w:val="42"/>
  </w:num>
  <w:num w:numId="7" w16cid:durableId="1960070222">
    <w:abstractNumId w:val="38"/>
  </w:num>
  <w:num w:numId="8" w16cid:durableId="949315204">
    <w:abstractNumId w:val="19"/>
  </w:num>
  <w:num w:numId="9" w16cid:durableId="1483766836">
    <w:abstractNumId w:val="41"/>
  </w:num>
  <w:num w:numId="10" w16cid:durableId="1766225797">
    <w:abstractNumId w:val="16"/>
  </w:num>
  <w:num w:numId="11" w16cid:durableId="1976983187">
    <w:abstractNumId w:val="0"/>
  </w:num>
  <w:num w:numId="12" w16cid:durableId="2047292279">
    <w:abstractNumId w:val="11"/>
  </w:num>
  <w:num w:numId="13" w16cid:durableId="52046612">
    <w:abstractNumId w:val="17"/>
  </w:num>
  <w:num w:numId="14" w16cid:durableId="17237981">
    <w:abstractNumId w:val="6"/>
  </w:num>
  <w:num w:numId="15" w16cid:durableId="268123021">
    <w:abstractNumId w:val="34"/>
  </w:num>
  <w:num w:numId="16" w16cid:durableId="1076587855">
    <w:abstractNumId w:val="21"/>
  </w:num>
  <w:num w:numId="17" w16cid:durableId="209428116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7024986">
    <w:abstractNumId w:val="26"/>
  </w:num>
  <w:num w:numId="19" w16cid:durableId="736437865">
    <w:abstractNumId w:val="14"/>
  </w:num>
  <w:num w:numId="20" w16cid:durableId="817380172">
    <w:abstractNumId w:val="47"/>
  </w:num>
  <w:num w:numId="21" w16cid:durableId="985284417">
    <w:abstractNumId w:val="1"/>
  </w:num>
  <w:num w:numId="22" w16cid:durableId="115903519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015500606">
    <w:abstractNumId w:val="28"/>
  </w:num>
  <w:num w:numId="24" w16cid:durableId="887110053">
    <w:abstractNumId w:val="23"/>
  </w:num>
  <w:num w:numId="25" w16cid:durableId="2044741414">
    <w:abstractNumId w:val="2"/>
  </w:num>
  <w:num w:numId="26" w16cid:durableId="110175788">
    <w:abstractNumId w:val="22"/>
  </w:num>
  <w:num w:numId="27" w16cid:durableId="1022243381">
    <w:abstractNumId w:val="43"/>
  </w:num>
  <w:num w:numId="28" w16cid:durableId="1954167562">
    <w:abstractNumId w:val="40"/>
  </w:num>
  <w:num w:numId="29" w16cid:durableId="968588251">
    <w:abstractNumId w:val="45"/>
  </w:num>
  <w:num w:numId="30" w16cid:durableId="1228413612">
    <w:abstractNumId w:val="24"/>
  </w:num>
  <w:num w:numId="31" w16cid:durableId="1600140055">
    <w:abstractNumId w:val="44"/>
  </w:num>
  <w:num w:numId="32" w16cid:durableId="1815684382">
    <w:abstractNumId w:val="10"/>
  </w:num>
  <w:num w:numId="33" w16cid:durableId="1468669781">
    <w:abstractNumId w:val="9"/>
  </w:num>
  <w:num w:numId="34" w16cid:durableId="1231773734">
    <w:abstractNumId w:val="13"/>
  </w:num>
  <w:num w:numId="35" w16cid:durableId="718868279">
    <w:abstractNumId w:val="7"/>
  </w:num>
  <w:num w:numId="36" w16cid:durableId="1386762546">
    <w:abstractNumId w:val="32"/>
  </w:num>
  <w:num w:numId="37" w16cid:durableId="625621944">
    <w:abstractNumId w:val="5"/>
  </w:num>
  <w:num w:numId="38" w16cid:durableId="222763757">
    <w:abstractNumId w:val="25"/>
  </w:num>
  <w:num w:numId="39" w16cid:durableId="425158541">
    <w:abstractNumId w:val="18"/>
  </w:num>
  <w:num w:numId="40" w16cid:durableId="701126626">
    <w:abstractNumId w:val="29"/>
  </w:num>
  <w:num w:numId="41" w16cid:durableId="1287807809">
    <w:abstractNumId w:val="48"/>
  </w:num>
  <w:num w:numId="42" w16cid:durableId="1290429167">
    <w:abstractNumId w:val="15"/>
  </w:num>
  <w:num w:numId="43" w16cid:durableId="1421214074">
    <w:abstractNumId w:val="31"/>
  </w:num>
  <w:num w:numId="44" w16cid:durableId="991836803">
    <w:abstractNumId w:val="33"/>
  </w:num>
  <w:num w:numId="45" w16cid:durableId="611788385">
    <w:abstractNumId w:val="3"/>
  </w:num>
  <w:num w:numId="46" w16cid:durableId="510681456">
    <w:abstractNumId w:val="27"/>
  </w:num>
  <w:num w:numId="47" w16cid:durableId="766583699">
    <w:abstractNumId w:val="37"/>
  </w:num>
  <w:num w:numId="48" w16cid:durableId="1576162892">
    <w:abstractNumId w:val="39"/>
  </w:num>
  <w:num w:numId="49" w16cid:durableId="143663147">
    <w:abstractNumId w:val="30"/>
  </w:num>
  <w:num w:numId="50" w16cid:durableId="1408649603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wszQzMzAwMTc0NjNQ0lEKTi0uzszPAykwNKgFAMg2/jYtAAAA"/>
  </w:docVars>
  <w:rsids>
    <w:rsidRoot w:val="00077DFB"/>
    <w:rsid w:val="00004309"/>
    <w:rsid w:val="0000463D"/>
    <w:rsid w:val="00005D42"/>
    <w:rsid w:val="0000630A"/>
    <w:rsid w:val="0000756E"/>
    <w:rsid w:val="00007A30"/>
    <w:rsid w:val="00010218"/>
    <w:rsid w:val="000120E9"/>
    <w:rsid w:val="000127BE"/>
    <w:rsid w:val="00013640"/>
    <w:rsid w:val="00015203"/>
    <w:rsid w:val="00016C76"/>
    <w:rsid w:val="00022B5E"/>
    <w:rsid w:val="00024A41"/>
    <w:rsid w:val="000250BA"/>
    <w:rsid w:val="00025293"/>
    <w:rsid w:val="00027716"/>
    <w:rsid w:val="00031B3A"/>
    <w:rsid w:val="000338D3"/>
    <w:rsid w:val="00034081"/>
    <w:rsid w:val="00035143"/>
    <w:rsid w:val="00035C76"/>
    <w:rsid w:val="00035EAB"/>
    <w:rsid w:val="000377ED"/>
    <w:rsid w:val="00037B43"/>
    <w:rsid w:val="00037D47"/>
    <w:rsid w:val="0004054D"/>
    <w:rsid w:val="00040C23"/>
    <w:rsid w:val="00041C52"/>
    <w:rsid w:val="000457CC"/>
    <w:rsid w:val="000466B5"/>
    <w:rsid w:val="000470DC"/>
    <w:rsid w:val="0004766D"/>
    <w:rsid w:val="000501D3"/>
    <w:rsid w:val="000508AE"/>
    <w:rsid w:val="0005110E"/>
    <w:rsid w:val="00051485"/>
    <w:rsid w:val="00051B50"/>
    <w:rsid w:val="00053FC9"/>
    <w:rsid w:val="00054311"/>
    <w:rsid w:val="000550F0"/>
    <w:rsid w:val="0005538F"/>
    <w:rsid w:val="000561B5"/>
    <w:rsid w:val="00056A3C"/>
    <w:rsid w:val="000574FC"/>
    <w:rsid w:val="00061777"/>
    <w:rsid w:val="000626CA"/>
    <w:rsid w:val="00063310"/>
    <w:rsid w:val="0006524F"/>
    <w:rsid w:val="0006566B"/>
    <w:rsid w:val="00066786"/>
    <w:rsid w:val="00066C9F"/>
    <w:rsid w:val="00067C24"/>
    <w:rsid w:val="00067D90"/>
    <w:rsid w:val="00071CE5"/>
    <w:rsid w:val="0007237C"/>
    <w:rsid w:val="00077396"/>
    <w:rsid w:val="00077DFB"/>
    <w:rsid w:val="00080A26"/>
    <w:rsid w:val="00081119"/>
    <w:rsid w:val="00081312"/>
    <w:rsid w:val="00081BC7"/>
    <w:rsid w:val="00081BFA"/>
    <w:rsid w:val="00084C00"/>
    <w:rsid w:val="0008500F"/>
    <w:rsid w:val="000855DE"/>
    <w:rsid w:val="00086B2C"/>
    <w:rsid w:val="00086C8F"/>
    <w:rsid w:val="000873EC"/>
    <w:rsid w:val="00090623"/>
    <w:rsid w:val="00091411"/>
    <w:rsid w:val="000917CC"/>
    <w:rsid w:val="00094CD6"/>
    <w:rsid w:val="0009546A"/>
    <w:rsid w:val="000959E9"/>
    <w:rsid w:val="000A274E"/>
    <w:rsid w:val="000A3105"/>
    <w:rsid w:val="000A3AFF"/>
    <w:rsid w:val="000A48D8"/>
    <w:rsid w:val="000A5A75"/>
    <w:rsid w:val="000A5E35"/>
    <w:rsid w:val="000A64E2"/>
    <w:rsid w:val="000B0E3B"/>
    <w:rsid w:val="000B0FFC"/>
    <w:rsid w:val="000B10A0"/>
    <w:rsid w:val="000B16E3"/>
    <w:rsid w:val="000B303B"/>
    <w:rsid w:val="000B3389"/>
    <w:rsid w:val="000B3DFA"/>
    <w:rsid w:val="000B43E5"/>
    <w:rsid w:val="000B5C1D"/>
    <w:rsid w:val="000B6322"/>
    <w:rsid w:val="000B6431"/>
    <w:rsid w:val="000B75FB"/>
    <w:rsid w:val="000B7DA8"/>
    <w:rsid w:val="000C145C"/>
    <w:rsid w:val="000C19E1"/>
    <w:rsid w:val="000C2A5C"/>
    <w:rsid w:val="000C2E3E"/>
    <w:rsid w:val="000C38F9"/>
    <w:rsid w:val="000C4617"/>
    <w:rsid w:val="000C4AD6"/>
    <w:rsid w:val="000C69B3"/>
    <w:rsid w:val="000C6E7C"/>
    <w:rsid w:val="000D0806"/>
    <w:rsid w:val="000D1BAB"/>
    <w:rsid w:val="000D2DC7"/>
    <w:rsid w:val="000D3A87"/>
    <w:rsid w:val="000D3FE5"/>
    <w:rsid w:val="000D5091"/>
    <w:rsid w:val="000D5B53"/>
    <w:rsid w:val="000D607E"/>
    <w:rsid w:val="000D6762"/>
    <w:rsid w:val="000D6DCE"/>
    <w:rsid w:val="000E03ED"/>
    <w:rsid w:val="000E18EA"/>
    <w:rsid w:val="000E2A6F"/>
    <w:rsid w:val="000E4D77"/>
    <w:rsid w:val="000E56A2"/>
    <w:rsid w:val="000E76A8"/>
    <w:rsid w:val="000E7AEE"/>
    <w:rsid w:val="000E7E9F"/>
    <w:rsid w:val="000E7FD8"/>
    <w:rsid w:val="000F17C7"/>
    <w:rsid w:val="000F3211"/>
    <w:rsid w:val="000F5752"/>
    <w:rsid w:val="000F6097"/>
    <w:rsid w:val="000F69CD"/>
    <w:rsid w:val="000F7F97"/>
    <w:rsid w:val="00102507"/>
    <w:rsid w:val="00102944"/>
    <w:rsid w:val="00103577"/>
    <w:rsid w:val="0010382A"/>
    <w:rsid w:val="00103B89"/>
    <w:rsid w:val="00103E4A"/>
    <w:rsid w:val="001055C9"/>
    <w:rsid w:val="001077CC"/>
    <w:rsid w:val="00107852"/>
    <w:rsid w:val="00107D92"/>
    <w:rsid w:val="001101AA"/>
    <w:rsid w:val="00111F60"/>
    <w:rsid w:val="001129D8"/>
    <w:rsid w:val="00113BC1"/>
    <w:rsid w:val="0011569C"/>
    <w:rsid w:val="00116A25"/>
    <w:rsid w:val="001170A9"/>
    <w:rsid w:val="001172F9"/>
    <w:rsid w:val="00121DE9"/>
    <w:rsid w:val="0012341A"/>
    <w:rsid w:val="00124323"/>
    <w:rsid w:val="001253BC"/>
    <w:rsid w:val="00125F5E"/>
    <w:rsid w:val="0012609A"/>
    <w:rsid w:val="00126BBF"/>
    <w:rsid w:val="00126EC6"/>
    <w:rsid w:val="001271F0"/>
    <w:rsid w:val="00127372"/>
    <w:rsid w:val="00130C0E"/>
    <w:rsid w:val="00131410"/>
    <w:rsid w:val="00133A4B"/>
    <w:rsid w:val="00134453"/>
    <w:rsid w:val="0013590D"/>
    <w:rsid w:val="00135D03"/>
    <w:rsid w:val="00140383"/>
    <w:rsid w:val="00142CA1"/>
    <w:rsid w:val="001442B5"/>
    <w:rsid w:val="00144657"/>
    <w:rsid w:val="0015067D"/>
    <w:rsid w:val="00151892"/>
    <w:rsid w:val="00151FE8"/>
    <w:rsid w:val="00155DC9"/>
    <w:rsid w:val="00155E3A"/>
    <w:rsid w:val="00156D69"/>
    <w:rsid w:val="00157E98"/>
    <w:rsid w:val="00161010"/>
    <w:rsid w:val="001612B4"/>
    <w:rsid w:val="00164172"/>
    <w:rsid w:val="00164EE9"/>
    <w:rsid w:val="001677E8"/>
    <w:rsid w:val="00170AA1"/>
    <w:rsid w:val="00170CB2"/>
    <w:rsid w:val="001715CB"/>
    <w:rsid w:val="00171BC5"/>
    <w:rsid w:val="00180238"/>
    <w:rsid w:val="001803E5"/>
    <w:rsid w:val="00180C82"/>
    <w:rsid w:val="00181D19"/>
    <w:rsid w:val="001835E5"/>
    <w:rsid w:val="001842F1"/>
    <w:rsid w:val="001853AF"/>
    <w:rsid w:val="00186491"/>
    <w:rsid w:val="001928CD"/>
    <w:rsid w:val="00193915"/>
    <w:rsid w:val="00194F4F"/>
    <w:rsid w:val="001969AF"/>
    <w:rsid w:val="00197237"/>
    <w:rsid w:val="00197A44"/>
    <w:rsid w:val="001A3389"/>
    <w:rsid w:val="001A3DA1"/>
    <w:rsid w:val="001A5405"/>
    <w:rsid w:val="001A5BF6"/>
    <w:rsid w:val="001A66C1"/>
    <w:rsid w:val="001B08FB"/>
    <w:rsid w:val="001B0DA5"/>
    <w:rsid w:val="001B23D2"/>
    <w:rsid w:val="001B3C78"/>
    <w:rsid w:val="001B415E"/>
    <w:rsid w:val="001B5BF1"/>
    <w:rsid w:val="001B612F"/>
    <w:rsid w:val="001B6569"/>
    <w:rsid w:val="001B70CC"/>
    <w:rsid w:val="001C064D"/>
    <w:rsid w:val="001C0750"/>
    <w:rsid w:val="001C2230"/>
    <w:rsid w:val="001C25FC"/>
    <w:rsid w:val="001C2BB5"/>
    <w:rsid w:val="001C40FA"/>
    <w:rsid w:val="001C57BF"/>
    <w:rsid w:val="001C5CD2"/>
    <w:rsid w:val="001C7033"/>
    <w:rsid w:val="001C74E8"/>
    <w:rsid w:val="001C7D3F"/>
    <w:rsid w:val="001D1F55"/>
    <w:rsid w:val="001D2961"/>
    <w:rsid w:val="001D303F"/>
    <w:rsid w:val="001D39EB"/>
    <w:rsid w:val="001D4345"/>
    <w:rsid w:val="001E6567"/>
    <w:rsid w:val="001E71AC"/>
    <w:rsid w:val="001E7AAD"/>
    <w:rsid w:val="001F0043"/>
    <w:rsid w:val="001F1D0C"/>
    <w:rsid w:val="001F404D"/>
    <w:rsid w:val="001F4A2B"/>
    <w:rsid w:val="001F5D5E"/>
    <w:rsid w:val="001F66BE"/>
    <w:rsid w:val="001F6F8C"/>
    <w:rsid w:val="00200A8A"/>
    <w:rsid w:val="00202B48"/>
    <w:rsid w:val="00202DAA"/>
    <w:rsid w:val="00203938"/>
    <w:rsid w:val="00204A99"/>
    <w:rsid w:val="002050F1"/>
    <w:rsid w:val="00210688"/>
    <w:rsid w:val="0021089F"/>
    <w:rsid w:val="00211DAA"/>
    <w:rsid w:val="0021343C"/>
    <w:rsid w:val="00215607"/>
    <w:rsid w:val="00220364"/>
    <w:rsid w:val="00224CCF"/>
    <w:rsid w:val="00225FE0"/>
    <w:rsid w:val="00227D87"/>
    <w:rsid w:val="002325F0"/>
    <w:rsid w:val="0023322D"/>
    <w:rsid w:val="0023489F"/>
    <w:rsid w:val="0023723C"/>
    <w:rsid w:val="00242022"/>
    <w:rsid w:val="00243203"/>
    <w:rsid w:val="00243395"/>
    <w:rsid w:val="00245F1C"/>
    <w:rsid w:val="0024625A"/>
    <w:rsid w:val="0024762E"/>
    <w:rsid w:val="00247804"/>
    <w:rsid w:val="00250641"/>
    <w:rsid w:val="00250B3C"/>
    <w:rsid w:val="00250CC3"/>
    <w:rsid w:val="00253BA3"/>
    <w:rsid w:val="0025548C"/>
    <w:rsid w:val="00255C53"/>
    <w:rsid w:val="00256AB9"/>
    <w:rsid w:val="00257407"/>
    <w:rsid w:val="00257436"/>
    <w:rsid w:val="00257EF4"/>
    <w:rsid w:val="002617E8"/>
    <w:rsid w:val="00261F87"/>
    <w:rsid w:val="002643B8"/>
    <w:rsid w:val="00265450"/>
    <w:rsid w:val="002654EA"/>
    <w:rsid w:val="002668D6"/>
    <w:rsid w:val="00266C22"/>
    <w:rsid w:val="00267266"/>
    <w:rsid w:val="002674C5"/>
    <w:rsid w:val="00272E0F"/>
    <w:rsid w:val="0027448E"/>
    <w:rsid w:val="00275D84"/>
    <w:rsid w:val="002762D3"/>
    <w:rsid w:val="00276BA5"/>
    <w:rsid w:val="002775F1"/>
    <w:rsid w:val="00277758"/>
    <w:rsid w:val="00277DB7"/>
    <w:rsid w:val="002803BD"/>
    <w:rsid w:val="00280705"/>
    <w:rsid w:val="00283050"/>
    <w:rsid w:val="00283B29"/>
    <w:rsid w:val="002845B8"/>
    <w:rsid w:val="00284913"/>
    <w:rsid w:val="002863F3"/>
    <w:rsid w:val="00286A5A"/>
    <w:rsid w:val="00287EAE"/>
    <w:rsid w:val="00292D0A"/>
    <w:rsid w:val="00292FE4"/>
    <w:rsid w:val="00293B65"/>
    <w:rsid w:val="00294957"/>
    <w:rsid w:val="00295458"/>
    <w:rsid w:val="002962F4"/>
    <w:rsid w:val="0029683F"/>
    <w:rsid w:val="002975B4"/>
    <w:rsid w:val="002976D2"/>
    <w:rsid w:val="00297F7A"/>
    <w:rsid w:val="00297FF6"/>
    <w:rsid w:val="002A03BD"/>
    <w:rsid w:val="002A0A2B"/>
    <w:rsid w:val="002A2151"/>
    <w:rsid w:val="002A23EF"/>
    <w:rsid w:val="002A3013"/>
    <w:rsid w:val="002A3A26"/>
    <w:rsid w:val="002A42E6"/>
    <w:rsid w:val="002A4A90"/>
    <w:rsid w:val="002A4B60"/>
    <w:rsid w:val="002A5CEF"/>
    <w:rsid w:val="002A6891"/>
    <w:rsid w:val="002A6E42"/>
    <w:rsid w:val="002A77C4"/>
    <w:rsid w:val="002A77DE"/>
    <w:rsid w:val="002A7916"/>
    <w:rsid w:val="002B0A23"/>
    <w:rsid w:val="002B112C"/>
    <w:rsid w:val="002B13DA"/>
    <w:rsid w:val="002B19C6"/>
    <w:rsid w:val="002B1D6A"/>
    <w:rsid w:val="002B2C87"/>
    <w:rsid w:val="002B4985"/>
    <w:rsid w:val="002B626B"/>
    <w:rsid w:val="002B6291"/>
    <w:rsid w:val="002B6D40"/>
    <w:rsid w:val="002C10B2"/>
    <w:rsid w:val="002C1B03"/>
    <w:rsid w:val="002C2394"/>
    <w:rsid w:val="002C2922"/>
    <w:rsid w:val="002C3348"/>
    <w:rsid w:val="002C5B75"/>
    <w:rsid w:val="002C63A9"/>
    <w:rsid w:val="002C6683"/>
    <w:rsid w:val="002D12E8"/>
    <w:rsid w:val="002D30CE"/>
    <w:rsid w:val="002D33E0"/>
    <w:rsid w:val="002D597A"/>
    <w:rsid w:val="002D7282"/>
    <w:rsid w:val="002E0C78"/>
    <w:rsid w:val="002E1D71"/>
    <w:rsid w:val="002E36A3"/>
    <w:rsid w:val="002E7B72"/>
    <w:rsid w:val="002F1844"/>
    <w:rsid w:val="002F294A"/>
    <w:rsid w:val="002F4352"/>
    <w:rsid w:val="002F5B95"/>
    <w:rsid w:val="002F768B"/>
    <w:rsid w:val="002F7BBB"/>
    <w:rsid w:val="00300F2B"/>
    <w:rsid w:val="00301525"/>
    <w:rsid w:val="00304D98"/>
    <w:rsid w:val="00305DAC"/>
    <w:rsid w:val="00305DE7"/>
    <w:rsid w:val="00310993"/>
    <w:rsid w:val="0031183D"/>
    <w:rsid w:val="00314050"/>
    <w:rsid w:val="0031672A"/>
    <w:rsid w:val="00317765"/>
    <w:rsid w:val="00321CBC"/>
    <w:rsid w:val="0032242D"/>
    <w:rsid w:val="003237BB"/>
    <w:rsid w:val="00323A56"/>
    <w:rsid w:val="0032467E"/>
    <w:rsid w:val="00324A61"/>
    <w:rsid w:val="00324EA8"/>
    <w:rsid w:val="00325774"/>
    <w:rsid w:val="003300B8"/>
    <w:rsid w:val="00330644"/>
    <w:rsid w:val="00331036"/>
    <w:rsid w:val="0033251A"/>
    <w:rsid w:val="00332F2F"/>
    <w:rsid w:val="00333543"/>
    <w:rsid w:val="003341F3"/>
    <w:rsid w:val="00334B63"/>
    <w:rsid w:val="00334D7C"/>
    <w:rsid w:val="00335FEF"/>
    <w:rsid w:val="00337E92"/>
    <w:rsid w:val="00341827"/>
    <w:rsid w:val="00342537"/>
    <w:rsid w:val="00342DD8"/>
    <w:rsid w:val="00344D05"/>
    <w:rsid w:val="00346268"/>
    <w:rsid w:val="0034657E"/>
    <w:rsid w:val="00346F2F"/>
    <w:rsid w:val="00346F37"/>
    <w:rsid w:val="00352771"/>
    <w:rsid w:val="00360768"/>
    <w:rsid w:val="003609F6"/>
    <w:rsid w:val="00361560"/>
    <w:rsid w:val="003615B1"/>
    <w:rsid w:val="00362490"/>
    <w:rsid w:val="00363088"/>
    <w:rsid w:val="003630D3"/>
    <w:rsid w:val="003655FC"/>
    <w:rsid w:val="00365CCD"/>
    <w:rsid w:val="003664F4"/>
    <w:rsid w:val="003674B3"/>
    <w:rsid w:val="0037020F"/>
    <w:rsid w:val="00371438"/>
    <w:rsid w:val="00371E40"/>
    <w:rsid w:val="00372AC8"/>
    <w:rsid w:val="00373562"/>
    <w:rsid w:val="00373C75"/>
    <w:rsid w:val="00373E42"/>
    <w:rsid w:val="00373E84"/>
    <w:rsid w:val="0037615D"/>
    <w:rsid w:val="00376DFC"/>
    <w:rsid w:val="00380ADD"/>
    <w:rsid w:val="003812D0"/>
    <w:rsid w:val="00381AC9"/>
    <w:rsid w:val="00383CE2"/>
    <w:rsid w:val="00385C4F"/>
    <w:rsid w:val="00385F80"/>
    <w:rsid w:val="003876A1"/>
    <w:rsid w:val="00391598"/>
    <w:rsid w:val="00391F0A"/>
    <w:rsid w:val="00391FC7"/>
    <w:rsid w:val="00393004"/>
    <w:rsid w:val="00393154"/>
    <w:rsid w:val="003942ED"/>
    <w:rsid w:val="0039514F"/>
    <w:rsid w:val="00395794"/>
    <w:rsid w:val="00396EF8"/>
    <w:rsid w:val="003978B1"/>
    <w:rsid w:val="003A088F"/>
    <w:rsid w:val="003A14E5"/>
    <w:rsid w:val="003A2D45"/>
    <w:rsid w:val="003A40A0"/>
    <w:rsid w:val="003A5EBB"/>
    <w:rsid w:val="003B1203"/>
    <w:rsid w:val="003B1DD9"/>
    <w:rsid w:val="003B1EB7"/>
    <w:rsid w:val="003B2629"/>
    <w:rsid w:val="003B2F9B"/>
    <w:rsid w:val="003B3A53"/>
    <w:rsid w:val="003B3D84"/>
    <w:rsid w:val="003B632B"/>
    <w:rsid w:val="003C0933"/>
    <w:rsid w:val="003C14EB"/>
    <w:rsid w:val="003C5F8E"/>
    <w:rsid w:val="003C6206"/>
    <w:rsid w:val="003D0127"/>
    <w:rsid w:val="003D134C"/>
    <w:rsid w:val="003D2D77"/>
    <w:rsid w:val="003D383D"/>
    <w:rsid w:val="003D3EDF"/>
    <w:rsid w:val="003D44E3"/>
    <w:rsid w:val="003D4CFF"/>
    <w:rsid w:val="003D690F"/>
    <w:rsid w:val="003E0464"/>
    <w:rsid w:val="003E0DB8"/>
    <w:rsid w:val="003E1692"/>
    <w:rsid w:val="003E228C"/>
    <w:rsid w:val="003E2B2B"/>
    <w:rsid w:val="003E65B9"/>
    <w:rsid w:val="003E6F2F"/>
    <w:rsid w:val="003F07C1"/>
    <w:rsid w:val="003F1824"/>
    <w:rsid w:val="003F252D"/>
    <w:rsid w:val="003F2987"/>
    <w:rsid w:val="003F2BAB"/>
    <w:rsid w:val="003F2E7F"/>
    <w:rsid w:val="003F3B3F"/>
    <w:rsid w:val="003F44D2"/>
    <w:rsid w:val="003F6672"/>
    <w:rsid w:val="003F6C59"/>
    <w:rsid w:val="003F6D88"/>
    <w:rsid w:val="004022A4"/>
    <w:rsid w:val="004026D0"/>
    <w:rsid w:val="00402CBF"/>
    <w:rsid w:val="00404E06"/>
    <w:rsid w:val="0040575B"/>
    <w:rsid w:val="00406436"/>
    <w:rsid w:val="00406F3F"/>
    <w:rsid w:val="00410C10"/>
    <w:rsid w:val="00411C11"/>
    <w:rsid w:val="004120C7"/>
    <w:rsid w:val="0041263E"/>
    <w:rsid w:val="004129E9"/>
    <w:rsid w:val="0041311A"/>
    <w:rsid w:val="00414504"/>
    <w:rsid w:val="00416F71"/>
    <w:rsid w:val="00417DA4"/>
    <w:rsid w:val="00420BFE"/>
    <w:rsid w:val="00421171"/>
    <w:rsid w:val="00421AA2"/>
    <w:rsid w:val="00424B57"/>
    <w:rsid w:val="00424DD6"/>
    <w:rsid w:val="00424E08"/>
    <w:rsid w:val="004276FB"/>
    <w:rsid w:val="00431FDC"/>
    <w:rsid w:val="00432C9D"/>
    <w:rsid w:val="00433711"/>
    <w:rsid w:val="00433A6F"/>
    <w:rsid w:val="004346FD"/>
    <w:rsid w:val="00435303"/>
    <w:rsid w:val="00435512"/>
    <w:rsid w:val="004360AA"/>
    <w:rsid w:val="00436F7E"/>
    <w:rsid w:val="00440282"/>
    <w:rsid w:val="004402B1"/>
    <w:rsid w:val="004408C5"/>
    <w:rsid w:val="00440F62"/>
    <w:rsid w:val="004449B1"/>
    <w:rsid w:val="00445AD6"/>
    <w:rsid w:val="00446D91"/>
    <w:rsid w:val="004474C5"/>
    <w:rsid w:val="00447C47"/>
    <w:rsid w:val="00450D25"/>
    <w:rsid w:val="00452303"/>
    <w:rsid w:val="004546C6"/>
    <w:rsid w:val="00461665"/>
    <w:rsid w:val="004624D3"/>
    <w:rsid w:val="00462BA0"/>
    <w:rsid w:val="00462D62"/>
    <w:rsid w:val="00463459"/>
    <w:rsid w:val="00467546"/>
    <w:rsid w:val="00467C6F"/>
    <w:rsid w:val="0047121E"/>
    <w:rsid w:val="00472DB5"/>
    <w:rsid w:val="00474A0F"/>
    <w:rsid w:val="00475C02"/>
    <w:rsid w:val="00476A89"/>
    <w:rsid w:val="00481F89"/>
    <w:rsid w:val="00483D97"/>
    <w:rsid w:val="00484A7B"/>
    <w:rsid w:val="004861C2"/>
    <w:rsid w:val="00486471"/>
    <w:rsid w:val="00487790"/>
    <w:rsid w:val="00487EE2"/>
    <w:rsid w:val="00487FBC"/>
    <w:rsid w:val="00490884"/>
    <w:rsid w:val="0049191F"/>
    <w:rsid w:val="004926EC"/>
    <w:rsid w:val="00493FCB"/>
    <w:rsid w:val="004945DB"/>
    <w:rsid w:val="00496D20"/>
    <w:rsid w:val="004A0698"/>
    <w:rsid w:val="004A08E1"/>
    <w:rsid w:val="004A1F3A"/>
    <w:rsid w:val="004A3927"/>
    <w:rsid w:val="004A4BF1"/>
    <w:rsid w:val="004A5343"/>
    <w:rsid w:val="004A5654"/>
    <w:rsid w:val="004A5CA0"/>
    <w:rsid w:val="004A6243"/>
    <w:rsid w:val="004A75BC"/>
    <w:rsid w:val="004A7E91"/>
    <w:rsid w:val="004B006B"/>
    <w:rsid w:val="004B065F"/>
    <w:rsid w:val="004B173B"/>
    <w:rsid w:val="004B291F"/>
    <w:rsid w:val="004B2A92"/>
    <w:rsid w:val="004B3DB3"/>
    <w:rsid w:val="004B4687"/>
    <w:rsid w:val="004B6037"/>
    <w:rsid w:val="004C0AD8"/>
    <w:rsid w:val="004C2B1A"/>
    <w:rsid w:val="004C3BAC"/>
    <w:rsid w:val="004C41AB"/>
    <w:rsid w:val="004C637F"/>
    <w:rsid w:val="004C7889"/>
    <w:rsid w:val="004C78CB"/>
    <w:rsid w:val="004D1FE3"/>
    <w:rsid w:val="004D21DB"/>
    <w:rsid w:val="004D3424"/>
    <w:rsid w:val="004D4DE3"/>
    <w:rsid w:val="004D5EB2"/>
    <w:rsid w:val="004E09A0"/>
    <w:rsid w:val="004E0B20"/>
    <w:rsid w:val="004E1D21"/>
    <w:rsid w:val="004E3020"/>
    <w:rsid w:val="004E3BA9"/>
    <w:rsid w:val="004E58BA"/>
    <w:rsid w:val="004F0634"/>
    <w:rsid w:val="004F2909"/>
    <w:rsid w:val="004F480C"/>
    <w:rsid w:val="004F6070"/>
    <w:rsid w:val="004F6875"/>
    <w:rsid w:val="004F713D"/>
    <w:rsid w:val="004F7576"/>
    <w:rsid w:val="005004EE"/>
    <w:rsid w:val="005008B4"/>
    <w:rsid w:val="00501DEF"/>
    <w:rsid w:val="00503D8B"/>
    <w:rsid w:val="0050485A"/>
    <w:rsid w:val="0050652A"/>
    <w:rsid w:val="00506A93"/>
    <w:rsid w:val="005111E5"/>
    <w:rsid w:val="005160CC"/>
    <w:rsid w:val="00517727"/>
    <w:rsid w:val="00517784"/>
    <w:rsid w:val="0052007D"/>
    <w:rsid w:val="00520404"/>
    <w:rsid w:val="00520ACD"/>
    <w:rsid w:val="005216FA"/>
    <w:rsid w:val="0052406C"/>
    <w:rsid w:val="0052506C"/>
    <w:rsid w:val="00525416"/>
    <w:rsid w:val="0052598C"/>
    <w:rsid w:val="00526909"/>
    <w:rsid w:val="00527C31"/>
    <w:rsid w:val="00531388"/>
    <w:rsid w:val="00531496"/>
    <w:rsid w:val="00531A09"/>
    <w:rsid w:val="00531B21"/>
    <w:rsid w:val="0053202A"/>
    <w:rsid w:val="00532214"/>
    <w:rsid w:val="00533075"/>
    <w:rsid w:val="00533357"/>
    <w:rsid w:val="005334A1"/>
    <w:rsid w:val="005335F3"/>
    <w:rsid w:val="00534097"/>
    <w:rsid w:val="0053563B"/>
    <w:rsid w:val="00535C6C"/>
    <w:rsid w:val="00537696"/>
    <w:rsid w:val="00537DC5"/>
    <w:rsid w:val="00540A57"/>
    <w:rsid w:val="00540CAE"/>
    <w:rsid w:val="00540F53"/>
    <w:rsid w:val="005418CB"/>
    <w:rsid w:val="00541B08"/>
    <w:rsid w:val="00541B16"/>
    <w:rsid w:val="00542ACD"/>
    <w:rsid w:val="00545D69"/>
    <w:rsid w:val="00546A5C"/>
    <w:rsid w:val="00546C80"/>
    <w:rsid w:val="00547CFE"/>
    <w:rsid w:val="005504B5"/>
    <w:rsid w:val="005504C3"/>
    <w:rsid w:val="00550974"/>
    <w:rsid w:val="00550F5C"/>
    <w:rsid w:val="0055156E"/>
    <w:rsid w:val="00551952"/>
    <w:rsid w:val="005526A7"/>
    <w:rsid w:val="0055358A"/>
    <w:rsid w:val="00554891"/>
    <w:rsid w:val="00555BBC"/>
    <w:rsid w:val="005579E2"/>
    <w:rsid w:val="0056180A"/>
    <w:rsid w:val="005623C7"/>
    <w:rsid w:val="005624EF"/>
    <w:rsid w:val="00565775"/>
    <w:rsid w:val="005660B2"/>
    <w:rsid w:val="005667B0"/>
    <w:rsid w:val="00567B66"/>
    <w:rsid w:val="00567BD2"/>
    <w:rsid w:val="00567DBC"/>
    <w:rsid w:val="00570733"/>
    <w:rsid w:val="00571F26"/>
    <w:rsid w:val="00572150"/>
    <w:rsid w:val="00572C1F"/>
    <w:rsid w:val="005734AD"/>
    <w:rsid w:val="005737AE"/>
    <w:rsid w:val="005740D2"/>
    <w:rsid w:val="005742E2"/>
    <w:rsid w:val="005742F4"/>
    <w:rsid w:val="00574C9C"/>
    <w:rsid w:val="0057522D"/>
    <w:rsid w:val="005752A9"/>
    <w:rsid w:val="005767DF"/>
    <w:rsid w:val="00576F4C"/>
    <w:rsid w:val="00576FE3"/>
    <w:rsid w:val="00582061"/>
    <w:rsid w:val="005841C8"/>
    <w:rsid w:val="00585445"/>
    <w:rsid w:val="00585666"/>
    <w:rsid w:val="00585FAF"/>
    <w:rsid w:val="00586C37"/>
    <w:rsid w:val="00590E57"/>
    <w:rsid w:val="00591DBE"/>
    <w:rsid w:val="00592986"/>
    <w:rsid w:val="00594D07"/>
    <w:rsid w:val="0059511D"/>
    <w:rsid w:val="005977BB"/>
    <w:rsid w:val="00597D5F"/>
    <w:rsid w:val="005A1FD1"/>
    <w:rsid w:val="005A247F"/>
    <w:rsid w:val="005A30C7"/>
    <w:rsid w:val="005A4F5C"/>
    <w:rsid w:val="005A5E4C"/>
    <w:rsid w:val="005B08D1"/>
    <w:rsid w:val="005B12CA"/>
    <w:rsid w:val="005B16A1"/>
    <w:rsid w:val="005B1D5D"/>
    <w:rsid w:val="005B25E4"/>
    <w:rsid w:val="005B4A35"/>
    <w:rsid w:val="005B4A4D"/>
    <w:rsid w:val="005B4D67"/>
    <w:rsid w:val="005B7034"/>
    <w:rsid w:val="005B75B0"/>
    <w:rsid w:val="005B7F62"/>
    <w:rsid w:val="005C192F"/>
    <w:rsid w:val="005C292F"/>
    <w:rsid w:val="005C2D79"/>
    <w:rsid w:val="005C33EE"/>
    <w:rsid w:val="005C3C91"/>
    <w:rsid w:val="005C3DF7"/>
    <w:rsid w:val="005C50B8"/>
    <w:rsid w:val="005C5B1F"/>
    <w:rsid w:val="005C5EE2"/>
    <w:rsid w:val="005C66F7"/>
    <w:rsid w:val="005C6CA8"/>
    <w:rsid w:val="005D1EAD"/>
    <w:rsid w:val="005D4311"/>
    <w:rsid w:val="005D7E14"/>
    <w:rsid w:val="005E3E24"/>
    <w:rsid w:val="005E43EB"/>
    <w:rsid w:val="005E44C1"/>
    <w:rsid w:val="005E49DC"/>
    <w:rsid w:val="005F0230"/>
    <w:rsid w:val="005F10C9"/>
    <w:rsid w:val="005F17A7"/>
    <w:rsid w:val="005F19D8"/>
    <w:rsid w:val="005F2111"/>
    <w:rsid w:val="005F3D65"/>
    <w:rsid w:val="005F3FE0"/>
    <w:rsid w:val="005F4B40"/>
    <w:rsid w:val="005F571C"/>
    <w:rsid w:val="005F66C0"/>
    <w:rsid w:val="005F71C5"/>
    <w:rsid w:val="00601685"/>
    <w:rsid w:val="0060219F"/>
    <w:rsid w:val="006032C6"/>
    <w:rsid w:val="006041B8"/>
    <w:rsid w:val="00604AD5"/>
    <w:rsid w:val="00605CE9"/>
    <w:rsid w:val="006063C6"/>
    <w:rsid w:val="006105AD"/>
    <w:rsid w:val="006105AE"/>
    <w:rsid w:val="0061096F"/>
    <w:rsid w:val="00610B06"/>
    <w:rsid w:val="00610C56"/>
    <w:rsid w:val="00610CCC"/>
    <w:rsid w:val="006117B4"/>
    <w:rsid w:val="006118B3"/>
    <w:rsid w:val="00612770"/>
    <w:rsid w:val="00613CC3"/>
    <w:rsid w:val="006151F5"/>
    <w:rsid w:val="0061548E"/>
    <w:rsid w:val="00615AD7"/>
    <w:rsid w:val="0061605D"/>
    <w:rsid w:val="00617E96"/>
    <w:rsid w:val="00620007"/>
    <w:rsid w:val="0062196C"/>
    <w:rsid w:val="00623BE7"/>
    <w:rsid w:val="00626292"/>
    <w:rsid w:val="00630A51"/>
    <w:rsid w:val="00630A58"/>
    <w:rsid w:val="00631BDD"/>
    <w:rsid w:val="00632771"/>
    <w:rsid w:val="006328AD"/>
    <w:rsid w:val="006335F3"/>
    <w:rsid w:val="00636B3F"/>
    <w:rsid w:val="00637C43"/>
    <w:rsid w:val="006419F0"/>
    <w:rsid w:val="006478E1"/>
    <w:rsid w:val="00647EC0"/>
    <w:rsid w:val="006514E2"/>
    <w:rsid w:val="00651BFB"/>
    <w:rsid w:val="00651F28"/>
    <w:rsid w:val="00653649"/>
    <w:rsid w:val="00653A0D"/>
    <w:rsid w:val="00654685"/>
    <w:rsid w:val="00656B5A"/>
    <w:rsid w:val="0065705F"/>
    <w:rsid w:val="006613D8"/>
    <w:rsid w:val="006623FE"/>
    <w:rsid w:val="00664FFE"/>
    <w:rsid w:val="0066589D"/>
    <w:rsid w:val="006659DD"/>
    <w:rsid w:val="00665CAC"/>
    <w:rsid w:val="00666EE5"/>
    <w:rsid w:val="006724B5"/>
    <w:rsid w:val="006764AE"/>
    <w:rsid w:val="00676D4B"/>
    <w:rsid w:val="0068151A"/>
    <w:rsid w:val="00681E92"/>
    <w:rsid w:val="00683233"/>
    <w:rsid w:val="006841EE"/>
    <w:rsid w:val="00684600"/>
    <w:rsid w:val="006848E9"/>
    <w:rsid w:val="00685E11"/>
    <w:rsid w:val="00687F43"/>
    <w:rsid w:val="0069109C"/>
    <w:rsid w:val="0069113C"/>
    <w:rsid w:val="00691F53"/>
    <w:rsid w:val="006956F8"/>
    <w:rsid w:val="0069572A"/>
    <w:rsid w:val="006957E7"/>
    <w:rsid w:val="00695807"/>
    <w:rsid w:val="006A0504"/>
    <w:rsid w:val="006A06CF"/>
    <w:rsid w:val="006A2745"/>
    <w:rsid w:val="006A4478"/>
    <w:rsid w:val="006A4567"/>
    <w:rsid w:val="006A4827"/>
    <w:rsid w:val="006A4A1A"/>
    <w:rsid w:val="006A57FA"/>
    <w:rsid w:val="006A5D99"/>
    <w:rsid w:val="006A6741"/>
    <w:rsid w:val="006A6EF9"/>
    <w:rsid w:val="006A7678"/>
    <w:rsid w:val="006B24F8"/>
    <w:rsid w:val="006B2DA2"/>
    <w:rsid w:val="006B4823"/>
    <w:rsid w:val="006B4F72"/>
    <w:rsid w:val="006B716D"/>
    <w:rsid w:val="006B7A4C"/>
    <w:rsid w:val="006C0247"/>
    <w:rsid w:val="006C07E3"/>
    <w:rsid w:val="006C0818"/>
    <w:rsid w:val="006C116E"/>
    <w:rsid w:val="006C17E3"/>
    <w:rsid w:val="006C4882"/>
    <w:rsid w:val="006C6FEB"/>
    <w:rsid w:val="006C7D07"/>
    <w:rsid w:val="006D32F0"/>
    <w:rsid w:val="006D4373"/>
    <w:rsid w:val="006D628A"/>
    <w:rsid w:val="006E1E71"/>
    <w:rsid w:val="006E2907"/>
    <w:rsid w:val="006E488E"/>
    <w:rsid w:val="006E5B4D"/>
    <w:rsid w:val="006E6361"/>
    <w:rsid w:val="006E67F7"/>
    <w:rsid w:val="006E6B15"/>
    <w:rsid w:val="006E6BC6"/>
    <w:rsid w:val="006E6E5B"/>
    <w:rsid w:val="006F3AA8"/>
    <w:rsid w:val="006F3FD2"/>
    <w:rsid w:val="006F4085"/>
    <w:rsid w:val="006F51FD"/>
    <w:rsid w:val="006F67A2"/>
    <w:rsid w:val="006F7738"/>
    <w:rsid w:val="0070000F"/>
    <w:rsid w:val="00700722"/>
    <w:rsid w:val="00701770"/>
    <w:rsid w:val="00701B40"/>
    <w:rsid w:val="00703695"/>
    <w:rsid w:val="00704BC8"/>
    <w:rsid w:val="0070673D"/>
    <w:rsid w:val="0070749E"/>
    <w:rsid w:val="0071177F"/>
    <w:rsid w:val="00711AD2"/>
    <w:rsid w:val="00711C9E"/>
    <w:rsid w:val="0071289C"/>
    <w:rsid w:val="00712A2B"/>
    <w:rsid w:val="00713F3D"/>
    <w:rsid w:val="00714800"/>
    <w:rsid w:val="00714E79"/>
    <w:rsid w:val="007153A0"/>
    <w:rsid w:val="00715A03"/>
    <w:rsid w:val="00717A53"/>
    <w:rsid w:val="0072056D"/>
    <w:rsid w:val="00720650"/>
    <w:rsid w:val="00720F2D"/>
    <w:rsid w:val="00722E98"/>
    <w:rsid w:val="007231E2"/>
    <w:rsid w:val="00726F68"/>
    <w:rsid w:val="00727127"/>
    <w:rsid w:val="00730090"/>
    <w:rsid w:val="00730DCC"/>
    <w:rsid w:val="00732153"/>
    <w:rsid w:val="00732D8D"/>
    <w:rsid w:val="00733001"/>
    <w:rsid w:val="00733E3B"/>
    <w:rsid w:val="007340C6"/>
    <w:rsid w:val="00735A3E"/>
    <w:rsid w:val="00735CFD"/>
    <w:rsid w:val="00736D10"/>
    <w:rsid w:val="0073704F"/>
    <w:rsid w:val="00740BF9"/>
    <w:rsid w:val="00741747"/>
    <w:rsid w:val="0074251A"/>
    <w:rsid w:val="007426BE"/>
    <w:rsid w:val="00742A6A"/>
    <w:rsid w:val="00743509"/>
    <w:rsid w:val="00744FE7"/>
    <w:rsid w:val="00745A18"/>
    <w:rsid w:val="00746B41"/>
    <w:rsid w:val="007500F9"/>
    <w:rsid w:val="00750445"/>
    <w:rsid w:val="00751281"/>
    <w:rsid w:val="0075141A"/>
    <w:rsid w:val="00751E79"/>
    <w:rsid w:val="00755608"/>
    <w:rsid w:val="00757838"/>
    <w:rsid w:val="0076025B"/>
    <w:rsid w:val="00761DFB"/>
    <w:rsid w:val="00761F3F"/>
    <w:rsid w:val="0076274B"/>
    <w:rsid w:val="007635AF"/>
    <w:rsid w:val="007643EC"/>
    <w:rsid w:val="0076679B"/>
    <w:rsid w:val="007676CB"/>
    <w:rsid w:val="0077019D"/>
    <w:rsid w:val="007704B5"/>
    <w:rsid w:val="00770752"/>
    <w:rsid w:val="007713ED"/>
    <w:rsid w:val="00774BD4"/>
    <w:rsid w:val="00777687"/>
    <w:rsid w:val="007803A8"/>
    <w:rsid w:val="007811F5"/>
    <w:rsid w:val="0078197B"/>
    <w:rsid w:val="0078409C"/>
    <w:rsid w:val="0078428E"/>
    <w:rsid w:val="00784CD0"/>
    <w:rsid w:val="00785122"/>
    <w:rsid w:val="00785B9B"/>
    <w:rsid w:val="00790AFF"/>
    <w:rsid w:val="007914DA"/>
    <w:rsid w:val="00792CC8"/>
    <w:rsid w:val="00792FCF"/>
    <w:rsid w:val="00793265"/>
    <w:rsid w:val="00794158"/>
    <w:rsid w:val="00794ED6"/>
    <w:rsid w:val="00795DFF"/>
    <w:rsid w:val="0079730B"/>
    <w:rsid w:val="007A06FF"/>
    <w:rsid w:val="007A0F3B"/>
    <w:rsid w:val="007A1FB5"/>
    <w:rsid w:val="007A29DA"/>
    <w:rsid w:val="007A2D30"/>
    <w:rsid w:val="007A3D34"/>
    <w:rsid w:val="007A5C7C"/>
    <w:rsid w:val="007A653C"/>
    <w:rsid w:val="007A658D"/>
    <w:rsid w:val="007A66DC"/>
    <w:rsid w:val="007A6B80"/>
    <w:rsid w:val="007A7D74"/>
    <w:rsid w:val="007B1CE4"/>
    <w:rsid w:val="007B20F1"/>
    <w:rsid w:val="007B2D64"/>
    <w:rsid w:val="007B4BD9"/>
    <w:rsid w:val="007B4F27"/>
    <w:rsid w:val="007B5A1E"/>
    <w:rsid w:val="007B71C6"/>
    <w:rsid w:val="007C100B"/>
    <w:rsid w:val="007C11C2"/>
    <w:rsid w:val="007C2633"/>
    <w:rsid w:val="007C2850"/>
    <w:rsid w:val="007C2D7D"/>
    <w:rsid w:val="007C37A7"/>
    <w:rsid w:val="007C3A24"/>
    <w:rsid w:val="007C61C1"/>
    <w:rsid w:val="007C6B8D"/>
    <w:rsid w:val="007C7563"/>
    <w:rsid w:val="007D192A"/>
    <w:rsid w:val="007D44BE"/>
    <w:rsid w:val="007D6C15"/>
    <w:rsid w:val="007E2072"/>
    <w:rsid w:val="007E2B5C"/>
    <w:rsid w:val="007E6273"/>
    <w:rsid w:val="007E6348"/>
    <w:rsid w:val="007E6AA9"/>
    <w:rsid w:val="007E6E57"/>
    <w:rsid w:val="007E7037"/>
    <w:rsid w:val="007E7A0F"/>
    <w:rsid w:val="007F08CD"/>
    <w:rsid w:val="007F0C99"/>
    <w:rsid w:val="007F204E"/>
    <w:rsid w:val="007F2542"/>
    <w:rsid w:val="007F3180"/>
    <w:rsid w:val="007F5DF6"/>
    <w:rsid w:val="007F7473"/>
    <w:rsid w:val="00801FF3"/>
    <w:rsid w:val="00802B5B"/>
    <w:rsid w:val="00802FCF"/>
    <w:rsid w:val="0080452C"/>
    <w:rsid w:val="00804758"/>
    <w:rsid w:val="00804B69"/>
    <w:rsid w:val="0081079C"/>
    <w:rsid w:val="00812D9C"/>
    <w:rsid w:val="008134C9"/>
    <w:rsid w:val="0081355B"/>
    <w:rsid w:val="008142C9"/>
    <w:rsid w:val="00814595"/>
    <w:rsid w:val="008154FD"/>
    <w:rsid w:val="00817B62"/>
    <w:rsid w:val="00821FF8"/>
    <w:rsid w:val="008241E5"/>
    <w:rsid w:val="008256DF"/>
    <w:rsid w:val="00826AA6"/>
    <w:rsid w:val="0082782C"/>
    <w:rsid w:val="00827D69"/>
    <w:rsid w:val="0083050D"/>
    <w:rsid w:val="008316D3"/>
    <w:rsid w:val="00831EEF"/>
    <w:rsid w:val="0083228A"/>
    <w:rsid w:val="00834226"/>
    <w:rsid w:val="00834567"/>
    <w:rsid w:val="00836DAF"/>
    <w:rsid w:val="00844EB3"/>
    <w:rsid w:val="00845BEF"/>
    <w:rsid w:val="00846BE8"/>
    <w:rsid w:val="00850A6D"/>
    <w:rsid w:val="008529D8"/>
    <w:rsid w:val="00852A6C"/>
    <w:rsid w:val="00852CE5"/>
    <w:rsid w:val="00852D80"/>
    <w:rsid w:val="0085313F"/>
    <w:rsid w:val="00853B01"/>
    <w:rsid w:val="00857EA2"/>
    <w:rsid w:val="0086119E"/>
    <w:rsid w:val="00861979"/>
    <w:rsid w:val="008635B7"/>
    <w:rsid w:val="00864FC0"/>
    <w:rsid w:val="00865216"/>
    <w:rsid w:val="00866E16"/>
    <w:rsid w:val="008678D6"/>
    <w:rsid w:val="0087282B"/>
    <w:rsid w:val="0087413C"/>
    <w:rsid w:val="008758EA"/>
    <w:rsid w:val="00876A4E"/>
    <w:rsid w:val="008807B6"/>
    <w:rsid w:val="0088099D"/>
    <w:rsid w:val="008863D9"/>
    <w:rsid w:val="0088678D"/>
    <w:rsid w:val="00887950"/>
    <w:rsid w:val="00887E79"/>
    <w:rsid w:val="0089192D"/>
    <w:rsid w:val="00892463"/>
    <w:rsid w:val="00892C91"/>
    <w:rsid w:val="00893A92"/>
    <w:rsid w:val="00895FD2"/>
    <w:rsid w:val="0089639F"/>
    <w:rsid w:val="00897170"/>
    <w:rsid w:val="0089723D"/>
    <w:rsid w:val="008A0733"/>
    <w:rsid w:val="008A107E"/>
    <w:rsid w:val="008A3612"/>
    <w:rsid w:val="008A4E03"/>
    <w:rsid w:val="008A6BDC"/>
    <w:rsid w:val="008A78B7"/>
    <w:rsid w:val="008A7D08"/>
    <w:rsid w:val="008B1BB4"/>
    <w:rsid w:val="008B2686"/>
    <w:rsid w:val="008B4475"/>
    <w:rsid w:val="008B462D"/>
    <w:rsid w:val="008B4A59"/>
    <w:rsid w:val="008B4CAE"/>
    <w:rsid w:val="008B5AF0"/>
    <w:rsid w:val="008B6615"/>
    <w:rsid w:val="008B763E"/>
    <w:rsid w:val="008B7E02"/>
    <w:rsid w:val="008C2B9E"/>
    <w:rsid w:val="008C4613"/>
    <w:rsid w:val="008C466B"/>
    <w:rsid w:val="008C545E"/>
    <w:rsid w:val="008C580C"/>
    <w:rsid w:val="008C76B9"/>
    <w:rsid w:val="008C7EDF"/>
    <w:rsid w:val="008D1896"/>
    <w:rsid w:val="008D1C45"/>
    <w:rsid w:val="008D4B2F"/>
    <w:rsid w:val="008D4BC2"/>
    <w:rsid w:val="008D4F61"/>
    <w:rsid w:val="008D5749"/>
    <w:rsid w:val="008D6B0F"/>
    <w:rsid w:val="008E2E8A"/>
    <w:rsid w:val="008E39C6"/>
    <w:rsid w:val="008E422B"/>
    <w:rsid w:val="008E44BF"/>
    <w:rsid w:val="008E564C"/>
    <w:rsid w:val="008E598E"/>
    <w:rsid w:val="008E6DD7"/>
    <w:rsid w:val="008E74DD"/>
    <w:rsid w:val="008F055C"/>
    <w:rsid w:val="008F0E0E"/>
    <w:rsid w:val="008F1FCF"/>
    <w:rsid w:val="008F278D"/>
    <w:rsid w:val="008F2C9E"/>
    <w:rsid w:val="008F386E"/>
    <w:rsid w:val="008F39A3"/>
    <w:rsid w:val="008F3FE4"/>
    <w:rsid w:val="008F4DFD"/>
    <w:rsid w:val="008F58B7"/>
    <w:rsid w:val="008F5E07"/>
    <w:rsid w:val="008F634D"/>
    <w:rsid w:val="008F6C39"/>
    <w:rsid w:val="009006D9"/>
    <w:rsid w:val="0090235D"/>
    <w:rsid w:val="00902375"/>
    <w:rsid w:val="0090314F"/>
    <w:rsid w:val="00905E2B"/>
    <w:rsid w:val="00906341"/>
    <w:rsid w:val="00907313"/>
    <w:rsid w:val="00907693"/>
    <w:rsid w:val="00907B18"/>
    <w:rsid w:val="00913D1E"/>
    <w:rsid w:val="00913EC4"/>
    <w:rsid w:val="00914B2D"/>
    <w:rsid w:val="00915C0A"/>
    <w:rsid w:val="0091614D"/>
    <w:rsid w:val="00921E5E"/>
    <w:rsid w:val="00922A85"/>
    <w:rsid w:val="00922C69"/>
    <w:rsid w:val="009235C5"/>
    <w:rsid w:val="00924B44"/>
    <w:rsid w:val="00925196"/>
    <w:rsid w:val="009263FD"/>
    <w:rsid w:val="0092675D"/>
    <w:rsid w:val="00927092"/>
    <w:rsid w:val="00931560"/>
    <w:rsid w:val="00931CC6"/>
    <w:rsid w:val="009337E7"/>
    <w:rsid w:val="0093685C"/>
    <w:rsid w:val="00937EF5"/>
    <w:rsid w:val="00940894"/>
    <w:rsid w:val="00941BED"/>
    <w:rsid w:val="009420E4"/>
    <w:rsid w:val="0094280F"/>
    <w:rsid w:val="00942D4A"/>
    <w:rsid w:val="009446F3"/>
    <w:rsid w:val="009451F6"/>
    <w:rsid w:val="00945957"/>
    <w:rsid w:val="00945D18"/>
    <w:rsid w:val="009460C4"/>
    <w:rsid w:val="009504F0"/>
    <w:rsid w:val="009512BA"/>
    <w:rsid w:val="00951AD6"/>
    <w:rsid w:val="00953488"/>
    <w:rsid w:val="00953CB4"/>
    <w:rsid w:val="00953DA1"/>
    <w:rsid w:val="00954D56"/>
    <w:rsid w:val="009560D8"/>
    <w:rsid w:val="009561E0"/>
    <w:rsid w:val="00957DB2"/>
    <w:rsid w:val="00960243"/>
    <w:rsid w:val="00960B5C"/>
    <w:rsid w:val="00961296"/>
    <w:rsid w:val="00961F17"/>
    <w:rsid w:val="00961F4C"/>
    <w:rsid w:val="00961F76"/>
    <w:rsid w:val="009628DA"/>
    <w:rsid w:val="00963728"/>
    <w:rsid w:val="009659DB"/>
    <w:rsid w:val="009665BE"/>
    <w:rsid w:val="00970913"/>
    <w:rsid w:val="00970988"/>
    <w:rsid w:val="00970E89"/>
    <w:rsid w:val="009710AF"/>
    <w:rsid w:val="00971642"/>
    <w:rsid w:val="00971F08"/>
    <w:rsid w:val="00977F0D"/>
    <w:rsid w:val="00981F04"/>
    <w:rsid w:val="009823A9"/>
    <w:rsid w:val="009824EE"/>
    <w:rsid w:val="00982533"/>
    <w:rsid w:val="00983617"/>
    <w:rsid w:val="009855E1"/>
    <w:rsid w:val="009862DD"/>
    <w:rsid w:val="0098781F"/>
    <w:rsid w:val="00990274"/>
    <w:rsid w:val="009906AF"/>
    <w:rsid w:val="00990C79"/>
    <w:rsid w:val="0099127C"/>
    <w:rsid w:val="009921ED"/>
    <w:rsid w:val="00992638"/>
    <w:rsid w:val="00992C72"/>
    <w:rsid w:val="00992C7A"/>
    <w:rsid w:val="00994900"/>
    <w:rsid w:val="00994BD5"/>
    <w:rsid w:val="00994E6B"/>
    <w:rsid w:val="0099590C"/>
    <w:rsid w:val="00996F49"/>
    <w:rsid w:val="009A01BE"/>
    <w:rsid w:val="009A2434"/>
    <w:rsid w:val="009A2DED"/>
    <w:rsid w:val="009A349F"/>
    <w:rsid w:val="009A4AD0"/>
    <w:rsid w:val="009A5359"/>
    <w:rsid w:val="009A6296"/>
    <w:rsid w:val="009A7A32"/>
    <w:rsid w:val="009B0986"/>
    <w:rsid w:val="009B2169"/>
    <w:rsid w:val="009B2B25"/>
    <w:rsid w:val="009B4429"/>
    <w:rsid w:val="009B5717"/>
    <w:rsid w:val="009B6979"/>
    <w:rsid w:val="009C35D5"/>
    <w:rsid w:val="009C3ADB"/>
    <w:rsid w:val="009C54E7"/>
    <w:rsid w:val="009C6305"/>
    <w:rsid w:val="009C6345"/>
    <w:rsid w:val="009C76B9"/>
    <w:rsid w:val="009C7E0F"/>
    <w:rsid w:val="009D184B"/>
    <w:rsid w:val="009D314B"/>
    <w:rsid w:val="009D5137"/>
    <w:rsid w:val="009D594B"/>
    <w:rsid w:val="009D5A22"/>
    <w:rsid w:val="009E0B53"/>
    <w:rsid w:val="009E4277"/>
    <w:rsid w:val="009E4E73"/>
    <w:rsid w:val="009E59E2"/>
    <w:rsid w:val="009E5C1A"/>
    <w:rsid w:val="009E6261"/>
    <w:rsid w:val="009E6FAC"/>
    <w:rsid w:val="009E729A"/>
    <w:rsid w:val="009E79D5"/>
    <w:rsid w:val="009F0172"/>
    <w:rsid w:val="009F26A2"/>
    <w:rsid w:val="009F2AF6"/>
    <w:rsid w:val="009F3084"/>
    <w:rsid w:val="009F48B0"/>
    <w:rsid w:val="009F5AA9"/>
    <w:rsid w:val="009F7589"/>
    <w:rsid w:val="009F7810"/>
    <w:rsid w:val="00A02298"/>
    <w:rsid w:val="00A0307D"/>
    <w:rsid w:val="00A03305"/>
    <w:rsid w:val="00A04B4F"/>
    <w:rsid w:val="00A10C04"/>
    <w:rsid w:val="00A114C9"/>
    <w:rsid w:val="00A13AFC"/>
    <w:rsid w:val="00A1441D"/>
    <w:rsid w:val="00A16A47"/>
    <w:rsid w:val="00A17D18"/>
    <w:rsid w:val="00A20289"/>
    <w:rsid w:val="00A20A2A"/>
    <w:rsid w:val="00A21323"/>
    <w:rsid w:val="00A21AFB"/>
    <w:rsid w:val="00A233EC"/>
    <w:rsid w:val="00A244C2"/>
    <w:rsid w:val="00A24AD9"/>
    <w:rsid w:val="00A27B48"/>
    <w:rsid w:val="00A27F05"/>
    <w:rsid w:val="00A30111"/>
    <w:rsid w:val="00A32BF8"/>
    <w:rsid w:val="00A35F45"/>
    <w:rsid w:val="00A365DE"/>
    <w:rsid w:val="00A36DCC"/>
    <w:rsid w:val="00A371A1"/>
    <w:rsid w:val="00A404B1"/>
    <w:rsid w:val="00A40B7A"/>
    <w:rsid w:val="00A41EB3"/>
    <w:rsid w:val="00A43A51"/>
    <w:rsid w:val="00A459A8"/>
    <w:rsid w:val="00A46136"/>
    <w:rsid w:val="00A461B2"/>
    <w:rsid w:val="00A468A0"/>
    <w:rsid w:val="00A47A5E"/>
    <w:rsid w:val="00A47E49"/>
    <w:rsid w:val="00A5155A"/>
    <w:rsid w:val="00A535BA"/>
    <w:rsid w:val="00A54031"/>
    <w:rsid w:val="00A54861"/>
    <w:rsid w:val="00A54EE9"/>
    <w:rsid w:val="00A550E0"/>
    <w:rsid w:val="00A5770B"/>
    <w:rsid w:val="00A5781E"/>
    <w:rsid w:val="00A60B53"/>
    <w:rsid w:val="00A6177C"/>
    <w:rsid w:val="00A61F40"/>
    <w:rsid w:val="00A6318B"/>
    <w:rsid w:val="00A633D5"/>
    <w:rsid w:val="00A6379C"/>
    <w:rsid w:val="00A65878"/>
    <w:rsid w:val="00A665DF"/>
    <w:rsid w:val="00A6679F"/>
    <w:rsid w:val="00A67122"/>
    <w:rsid w:val="00A67FBB"/>
    <w:rsid w:val="00A7267C"/>
    <w:rsid w:val="00A72FBC"/>
    <w:rsid w:val="00A73A65"/>
    <w:rsid w:val="00A74542"/>
    <w:rsid w:val="00A74E04"/>
    <w:rsid w:val="00A754B7"/>
    <w:rsid w:val="00A75544"/>
    <w:rsid w:val="00A75E2F"/>
    <w:rsid w:val="00A846AB"/>
    <w:rsid w:val="00A84B2D"/>
    <w:rsid w:val="00A84CD1"/>
    <w:rsid w:val="00A85021"/>
    <w:rsid w:val="00A85BD2"/>
    <w:rsid w:val="00A865D5"/>
    <w:rsid w:val="00A908E9"/>
    <w:rsid w:val="00A91701"/>
    <w:rsid w:val="00A919D7"/>
    <w:rsid w:val="00A92050"/>
    <w:rsid w:val="00A93C77"/>
    <w:rsid w:val="00A957E5"/>
    <w:rsid w:val="00A9591E"/>
    <w:rsid w:val="00A96549"/>
    <w:rsid w:val="00A96ABC"/>
    <w:rsid w:val="00A9768C"/>
    <w:rsid w:val="00A9794E"/>
    <w:rsid w:val="00AA219E"/>
    <w:rsid w:val="00AA2DBE"/>
    <w:rsid w:val="00AA38B7"/>
    <w:rsid w:val="00AA3DAE"/>
    <w:rsid w:val="00AA4082"/>
    <w:rsid w:val="00AA45AA"/>
    <w:rsid w:val="00AA58D9"/>
    <w:rsid w:val="00AA5A5C"/>
    <w:rsid w:val="00AA5CD5"/>
    <w:rsid w:val="00AA6E15"/>
    <w:rsid w:val="00AA772C"/>
    <w:rsid w:val="00AA777C"/>
    <w:rsid w:val="00AA77DB"/>
    <w:rsid w:val="00AB093C"/>
    <w:rsid w:val="00AB09AF"/>
    <w:rsid w:val="00AB1008"/>
    <w:rsid w:val="00AB1626"/>
    <w:rsid w:val="00AB35FB"/>
    <w:rsid w:val="00AB4EAF"/>
    <w:rsid w:val="00AB504A"/>
    <w:rsid w:val="00AB559C"/>
    <w:rsid w:val="00AB689B"/>
    <w:rsid w:val="00AB7E58"/>
    <w:rsid w:val="00AC0556"/>
    <w:rsid w:val="00AC05C3"/>
    <w:rsid w:val="00AC07A8"/>
    <w:rsid w:val="00AC2708"/>
    <w:rsid w:val="00AC2D1B"/>
    <w:rsid w:val="00AC2DE3"/>
    <w:rsid w:val="00AC346C"/>
    <w:rsid w:val="00AC5D79"/>
    <w:rsid w:val="00AC6C96"/>
    <w:rsid w:val="00AC7D30"/>
    <w:rsid w:val="00AD0C57"/>
    <w:rsid w:val="00AD1C24"/>
    <w:rsid w:val="00AD2C33"/>
    <w:rsid w:val="00AD5255"/>
    <w:rsid w:val="00AD685C"/>
    <w:rsid w:val="00AD7136"/>
    <w:rsid w:val="00AD77EA"/>
    <w:rsid w:val="00AE01FE"/>
    <w:rsid w:val="00AE0F45"/>
    <w:rsid w:val="00AE14F5"/>
    <w:rsid w:val="00AE389F"/>
    <w:rsid w:val="00AE6DF7"/>
    <w:rsid w:val="00AF2632"/>
    <w:rsid w:val="00AF4DF7"/>
    <w:rsid w:val="00AF780E"/>
    <w:rsid w:val="00AF7908"/>
    <w:rsid w:val="00AF79C8"/>
    <w:rsid w:val="00B02E73"/>
    <w:rsid w:val="00B03A61"/>
    <w:rsid w:val="00B05610"/>
    <w:rsid w:val="00B06B9A"/>
    <w:rsid w:val="00B07562"/>
    <w:rsid w:val="00B079C8"/>
    <w:rsid w:val="00B07A94"/>
    <w:rsid w:val="00B07D4A"/>
    <w:rsid w:val="00B106E5"/>
    <w:rsid w:val="00B12B52"/>
    <w:rsid w:val="00B12DB3"/>
    <w:rsid w:val="00B1332B"/>
    <w:rsid w:val="00B13808"/>
    <w:rsid w:val="00B15EDE"/>
    <w:rsid w:val="00B2078C"/>
    <w:rsid w:val="00B2144C"/>
    <w:rsid w:val="00B227B7"/>
    <w:rsid w:val="00B2328C"/>
    <w:rsid w:val="00B234A7"/>
    <w:rsid w:val="00B238A3"/>
    <w:rsid w:val="00B2396F"/>
    <w:rsid w:val="00B26264"/>
    <w:rsid w:val="00B30A38"/>
    <w:rsid w:val="00B30F2A"/>
    <w:rsid w:val="00B31CC9"/>
    <w:rsid w:val="00B32EEB"/>
    <w:rsid w:val="00B33298"/>
    <w:rsid w:val="00B33B80"/>
    <w:rsid w:val="00B3498A"/>
    <w:rsid w:val="00B356DF"/>
    <w:rsid w:val="00B358F3"/>
    <w:rsid w:val="00B35DAA"/>
    <w:rsid w:val="00B372FD"/>
    <w:rsid w:val="00B41D93"/>
    <w:rsid w:val="00B431FC"/>
    <w:rsid w:val="00B44F0F"/>
    <w:rsid w:val="00B45DAC"/>
    <w:rsid w:val="00B53F26"/>
    <w:rsid w:val="00B5494B"/>
    <w:rsid w:val="00B54BC8"/>
    <w:rsid w:val="00B554C3"/>
    <w:rsid w:val="00B569E8"/>
    <w:rsid w:val="00B56B65"/>
    <w:rsid w:val="00B57221"/>
    <w:rsid w:val="00B603C1"/>
    <w:rsid w:val="00B62826"/>
    <w:rsid w:val="00B63697"/>
    <w:rsid w:val="00B63CA2"/>
    <w:rsid w:val="00B6441D"/>
    <w:rsid w:val="00B70C5F"/>
    <w:rsid w:val="00B710B9"/>
    <w:rsid w:val="00B718CF"/>
    <w:rsid w:val="00B73A2D"/>
    <w:rsid w:val="00B73AAF"/>
    <w:rsid w:val="00B74CC0"/>
    <w:rsid w:val="00B75E36"/>
    <w:rsid w:val="00B80E3C"/>
    <w:rsid w:val="00B81FE8"/>
    <w:rsid w:val="00B83346"/>
    <w:rsid w:val="00B83F49"/>
    <w:rsid w:val="00B8482B"/>
    <w:rsid w:val="00B84ACD"/>
    <w:rsid w:val="00B85454"/>
    <w:rsid w:val="00B859B4"/>
    <w:rsid w:val="00B86448"/>
    <w:rsid w:val="00B872DF"/>
    <w:rsid w:val="00B907FC"/>
    <w:rsid w:val="00B91AA7"/>
    <w:rsid w:val="00B92DD8"/>
    <w:rsid w:val="00B96B1E"/>
    <w:rsid w:val="00B97B32"/>
    <w:rsid w:val="00BA2F89"/>
    <w:rsid w:val="00BA32D4"/>
    <w:rsid w:val="00BA3511"/>
    <w:rsid w:val="00BA383C"/>
    <w:rsid w:val="00BA5150"/>
    <w:rsid w:val="00BA6CD9"/>
    <w:rsid w:val="00BB0C1E"/>
    <w:rsid w:val="00BB1439"/>
    <w:rsid w:val="00BB2607"/>
    <w:rsid w:val="00BB2CFC"/>
    <w:rsid w:val="00BB30BD"/>
    <w:rsid w:val="00BB3736"/>
    <w:rsid w:val="00BB4C79"/>
    <w:rsid w:val="00BB6117"/>
    <w:rsid w:val="00BB66C0"/>
    <w:rsid w:val="00BB753D"/>
    <w:rsid w:val="00BB776F"/>
    <w:rsid w:val="00BC057B"/>
    <w:rsid w:val="00BC191C"/>
    <w:rsid w:val="00BC2A7D"/>
    <w:rsid w:val="00BC37F6"/>
    <w:rsid w:val="00BC65C1"/>
    <w:rsid w:val="00BC7389"/>
    <w:rsid w:val="00BC76BF"/>
    <w:rsid w:val="00BD047B"/>
    <w:rsid w:val="00BD1045"/>
    <w:rsid w:val="00BD3633"/>
    <w:rsid w:val="00BD3C7A"/>
    <w:rsid w:val="00BD4760"/>
    <w:rsid w:val="00BD4A0F"/>
    <w:rsid w:val="00BD4E7A"/>
    <w:rsid w:val="00BD5A83"/>
    <w:rsid w:val="00BD5D87"/>
    <w:rsid w:val="00BD66C9"/>
    <w:rsid w:val="00BD6C27"/>
    <w:rsid w:val="00BD7285"/>
    <w:rsid w:val="00BD7AF5"/>
    <w:rsid w:val="00BE07AC"/>
    <w:rsid w:val="00BE0FA1"/>
    <w:rsid w:val="00BE3D98"/>
    <w:rsid w:val="00BE453E"/>
    <w:rsid w:val="00BE52D8"/>
    <w:rsid w:val="00BE60AB"/>
    <w:rsid w:val="00BF1025"/>
    <w:rsid w:val="00BF20AB"/>
    <w:rsid w:val="00BF3B9C"/>
    <w:rsid w:val="00BF53F1"/>
    <w:rsid w:val="00BF5782"/>
    <w:rsid w:val="00BF71E7"/>
    <w:rsid w:val="00C01583"/>
    <w:rsid w:val="00C01779"/>
    <w:rsid w:val="00C02B46"/>
    <w:rsid w:val="00C05637"/>
    <w:rsid w:val="00C05791"/>
    <w:rsid w:val="00C06B6C"/>
    <w:rsid w:val="00C06BC1"/>
    <w:rsid w:val="00C10B9E"/>
    <w:rsid w:val="00C127D6"/>
    <w:rsid w:val="00C1335C"/>
    <w:rsid w:val="00C15FE7"/>
    <w:rsid w:val="00C21CC8"/>
    <w:rsid w:val="00C23D62"/>
    <w:rsid w:val="00C23F26"/>
    <w:rsid w:val="00C24A75"/>
    <w:rsid w:val="00C25393"/>
    <w:rsid w:val="00C25871"/>
    <w:rsid w:val="00C25C8B"/>
    <w:rsid w:val="00C307F2"/>
    <w:rsid w:val="00C3141C"/>
    <w:rsid w:val="00C317FF"/>
    <w:rsid w:val="00C34793"/>
    <w:rsid w:val="00C35830"/>
    <w:rsid w:val="00C35DE0"/>
    <w:rsid w:val="00C40DCA"/>
    <w:rsid w:val="00C40E9E"/>
    <w:rsid w:val="00C413B6"/>
    <w:rsid w:val="00C4347B"/>
    <w:rsid w:val="00C44AB3"/>
    <w:rsid w:val="00C457B5"/>
    <w:rsid w:val="00C465FE"/>
    <w:rsid w:val="00C474D1"/>
    <w:rsid w:val="00C47578"/>
    <w:rsid w:val="00C47B50"/>
    <w:rsid w:val="00C522B8"/>
    <w:rsid w:val="00C52EEB"/>
    <w:rsid w:val="00C532CB"/>
    <w:rsid w:val="00C53D52"/>
    <w:rsid w:val="00C543CE"/>
    <w:rsid w:val="00C54AE1"/>
    <w:rsid w:val="00C55C91"/>
    <w:rsid w:val="00C574BA"/>
    <w:rsid w:val="00C57D4B"/>
    <w:rsid w:val="00C60612"/>
    <w:rsid w:val="00C61805"/>
    <w:rsid w:val="00C64E5F"/>
    <w:rsid w:val="00C65FED"/>
    <w:rsid w:val="00C669CA"/>
    <w:rsid w:val="00C70002"/>
    <w:rsid w:val="00C7249F"/>
    <w:rsid w:val="00C7363B"/>
    <w:rsid w:val="00C767B7"/>
    <w:rsid w:val="00C76D6A"/>
    <w:rsid w:val="00C7795F"/>
    <w:rsid w:val="00C80057"/>
    <w:rsid w:val="00C8149F"/>
    <w:rsid w:val="00C8197A"/>
    <w:rsid w:val="00C820C8"/>
    <w:rsid w:val="00C82429"/>
    <w:rsid w:val="00C85075"/>
    <w:rsid w:val="00C86E6F"/>
    <w:rsid w:val="00C873F5"/>
    <w:rsid w:val="00C90AF7"/>
    <w:rsid w:val="00C91084"/>
    <w:rsid w:val="00C91D0E"/>
    <w:rsid w:val="00C91D15"/>
    <w:rsid w:val="00C9275D"/>
    <w:rsid w:val="00C92F26"/>
    <w:rsid w:val="00C93D79"/>
    <w:rsid w:val="00C95B50"/>
    <w:rsid w:val="00C97E85"/>
    <w:rsid w:val="00CA0164"/>
    <w:rsid w:val="00CA1723"/>
    <w:rsid w:val="00CA2CEF"/>
    <w:rsid w:val="00CA2F83"/>
    <w:rsid w:val="00CA3526"/>
    <w:rsid w:val="00CA357B"/>
    <w:rsid w:val="00CA4441"/>
    <w:rsid w:val="00CA4AFC"/>
    <w:rsid w:val="00CA6736"/>
    <w:rsid w:val="00CA6C68"/>
    <w:rsid w:val="00CA7C55"/>
    <w:rsid w:val="00CB0BC6"/>
    <w:rsid w:val="00CB1250"/>
    <w:rsid w:val="00CB1A2F"/>
    <w:rsid w:val="00CB1A9C"/>
    <w:rsid w:val="00CB24D1"/>
    <w:rsid w:val="00CB28A1"/>
    <w:rsid w:val="00CB5E90"/>
    <w:rsid w:val="00CB6532"/>
    <w:rsid w:val="00CB706D"/>
    <w:rsid w:val="00CB77CC"/>
    <w:rsid w:val="00CC1289"/>
    <w:rsid w:val="00CC1754"/>
    <w:rsid w:val="00CC3DF9"/>
    <w:rsid w:val="00CC423B"/>
    <w:rsid w:val="00CC6129"/>
    <w:rsid w:val="00CD2081"/>
    <w:rsid w:val="00CD35CC"/>
    <w:rsid w:val="00CE1303"/>
    <w:rsid w:val="00CE3038"/>
    <w:rsid w:val="00CE333B"/>
    <w:rsid w:val="00CE3DCD"/>
    <w:rsid w:val="00CE51A4"/>
    <w:rsid w:val="00CE5E09"/>
    <w:rsid w:val="00CE6365"/>
    <w:rsid w:val="00CF091B"/>
    <w:rsid w:val="00CF1D8D"/>
    <w:rsid w:val="00D00EDE"/>
    <w:rsid w:val="00D06D45"/>
    <w:rsid w:val="00D1037A"/>
    <w:rsid w:val="00D10444"/>
    <w:rsid w:val="00D123ED"/>
    <w:rsid w:val="00D12515"/>
    <w:rsid w:val="00D12973"/>
    <w:rsid w:val="00D12EA2"/>
    <w:rsid w:val="00D17219"/>
    <w:rsid w:val="00D205AB"/>
    <w:rsid w:val="00D20CAC"/>
    <w:rsid w:val="00D21F9B"/>
    <w:rsid w:val="00D22D3F"/>
    <w:rsid w:val="00D2413B"/>
    <w:rsid w:val="00D243D1"/>
    <w:rsid w:val="00D24B33"/>
    <w:rsid w:val="00D25BEB"/>
    <w:rsid w:val="00D26A66"/>
    <w:rsid w:val="00D27508"/>
    <w:rsid w:val="00D31D1D"/>
    <w:rsid w:val="00D33670"/>
    <w:rsid w:val="00D34DE2"/>
    <w:rsid w:val="00D35CBA"/>
    <w:rsid w:val="00D35FA1"/>
    <w:rsid w:val="00D3664C"/>
    <w:rsid w:val="00D375AA"/>
    <w:rsid w:val="00D40041"/>
    <w:rsid w:val="00D402C5"/>
    <w:rsid w:val="00D41214"/>
    <w:rsid w:val="00D420B1"/>
    <w:rsid w:val="00D43AFB"/>
    <w:rsid w:val="00D440F2"/>
    <w:rsid w:val="00D5193F"/>
    <w:rsid w:val="00D51D6B"/>
    <w:rsid w:val="00D5252F"/>
    <w:rsid w:val="00D52A1E"/>
    <w:rsid w:val="00D53F0C"/>
    <w:rsid w:val="00D546CC"/>
    <w:rsid w:val="00D54B0C"/>
    <w:rsid w:val="00D54CE0"/>
    <w:rsid w:val="00D6119C"/>
    <w:rsid w:val="00D623BB"/>
    <w:rsid w:val="00D62892"/>
    <w:rsid w:val="00D63625"/>
    <w:rsid w:val="00D64FD9"/>
    <w:rsid w:val="00D65DDE"/>
    <w:rsid w:val="00D6663D"/>
    <w:rsid w:val="00D7091D"/>
    <w:rsid w:val="00D74791"/>
    <w:rsid w:val="00D75301"/>
    <w:rsid w:val="00D7684C"/>
    <w:rsid w:val="00D76BB1"/>
    <w:rsid w:val="00D76F99"/>
    <w:rsid w:val="00D81C14"/>
    <w:rsid w:val="00D81CC2"/>
    <w:rsid w:val="00D8280D"/>
    <w:rsid w:val="00D82919"/>
    <w:rsid w:val="00D82BCA"/>
    <w:rsid w:val="00D83550"/>
    <w:rsid w:val="00D841F8"/>
    <w:rsid w:val="00D845E0"/>
    <w:rsid w:val="00D86F96"/>
    <w:rsid w:val="00D870B8"/>
    <w:rsid w:val="00D8773D"/>
    <w:rsid w:val="00D8796A"/>
    <w:rsid w:val="00D90A59"/>
    <w:rsid w:val="00D91049"/>
    <w:rsid w:val="00D9270C"/>
    <w:rsid w:val="00D92903"/>
    <w:rsid w:val="00D9441A"/>
    <w:rsid w:val="00D94F8F"/>
    <w:rsid w:val="00D970D4"/>
    <w:rsid w:val="00DA03D2"/>
    <w:rsid w:val="00DA1AC6"/>
    <w:rsid w:val="00DA524F"/>
    <w:rsid w:val="00DA5677"/>
    <w:rsid w:val="00DA6A34"/>
    <w:rsid w:val="00DA7300"/>
    <w:rsid w:val="00DA7B64"/>
    <w:rsid w:val="00DA7C82"/>
    <w:rsid w:val="00DB10BE"/>
    <w:rsid w:val="00DB1149"/>
    <w:rsid w:val="00DB1484"/>
    <w:rsid w:val="00DB1BB7"/>
    <w:rsid w:val="00DB2161"/>
    <w:rsid w:val="00DB3002"/>
    <w:rsid w:val="00DB4D2F"/>
    <w:rsid w:val="00DB56DA"/>
    <w:rsid w:val="00DB5851"/>
    <w:rsid w:val="00DB6519"/>
    <w:rsid w:val="00DB682F"/>
    <w:rsid w:val="00DB6DA5"/>
    <w:rsid w:val="00DB6F2D"/>
    <w:rsid w:val="00DC0559"/>
    <w:rsid w:val="00DC0DFB"/>
    <w:rsid w:val="00DC103E"/>
    <w:rsid w:val="00DC11C3"/>
    <w:rsid w:val="00DC17D6"/>
    <w:rsid w:val="00DC306F"/>
    <w:rsid w:val="00DC316F"/>
    <w:rsid w:val="00DC3FFD"/>
    <w:rsid w:val="00DD0345"/>
    <w:rsid w:val="00DD159B"/>
    <w:rsid w:val="00DD2676"/>
    <w:rsid w:val="00DD2833"/>
    <w:rsid w:val="00DD2E11"/>
    <w:rsid w:val="00DD3524"/>
    <w:rsid w:val="00DD3564"/>
    <w:rsid w:val="00DD45EA"/>
    <w:rsid w:val="00DD6CC1"/>
    <w:rsid w:val="00DD7F88"/>
    <w:rsid w:val="00DE0DEA"/>
    <w:rsid w:val="00DE28C2"/>
    <w:rsid w:val="00DE46F6"/>
    <w:rsid w:val="00DE5A5E"/>
    <w:rsid w:val="00DE5C4D"/>
    <w:rsid w:val="00DE715D"/>
    <w:rsid w:val="00DF0CEB"/>
    <w:rsid w:val="00DF1A6C"/>
    <w:rsid w:val="00DF2543"/>
    <w:rsid w:val="00DF2CF2"/>
    <w:rsid w:val="00DF2F5E"/>
    <w:rsid w:val="00DF382C"/>
    <w:rsid w:val="00DF42DA"/>
    <w:rsid w:val="00DF64B4"/>
    <w:rsid w:val="00DF777E"/>
    <w:rsid w:val="00E006E6"/>
    <w:rsid w:val="00E00701"/>
    <w:rsid w:val="00E0270A"/>
    <w:rsid w:val="00E0438B"/>
    <w:rsid w:val="00E047C3"/>
    <w:rsid w:val="00E04BCC"/>
    <w:rsid w:val="00E05F3B"/>
    <w:rsid w:val="00E069FA"/>
    <w:rsid w:val="00E071D1"/>
    <w:rsid w:val="00E07C34"/>
    <w:rsid w:val="00E10F82"/>
    <w:rsid w:val="00E1160E"/>
    <w:rsid w:val="00E1169B"/>
    <w:rsid w:val="00E13A4B"/>
    <w:rsid w:val="00E1425C"/>
    <w:rsid w:val="00E15376"/>
    <w:rsid w:val="00E163D0"/>
    <w:rsid w:val="00E20DFB"/>
    <w:rsid w:val="00E210E1"/>
    <w:rsid w:val="00E22E9F"/>
    <w:rsid w:val="00E23852"/>
    <w:rsid w:val="00E24566"/>
    <w:rsid w:val="00E263E0"/>
    <w:rsid w:val="00E276BA"/>
    <w:rsid w:val="00E3085D"/>
    <w:rsid w:val="00E315F3"/>
    <w:rsid w:val="00E32113"/>
    <w:rsid w:val="00E33F39"/>
    <w:rsid w:val="00E355FC"/>
    <w:rsid w:val="00E366AC"/>
    <w:rsid w:val="00E40266"/>
    <w:rsid w:val="00E4052D"/>
    <w:rsid w:val="00E40BB4"/>
    <w:rsid w:val="00E41390"/>
    <w:rsid w:val="00E42186"/>
    <w:rsid w:val="00E42B23"/>
    <w:rsid w:val="00E42FD0"/>
    <w:rsid w:val="00E43576"/>
    <w:rsid w:val="00E43B6E"/>
    <w:rsid w:val="00E45C49"/>
    <w:rsid w:val="00E45F1C"/>
    <w:rsid w:val="00E46A24"/>
    <w:rsid w:val="00E50960"/>
    <w:rsid w:val="00E518DB"/>
    <w:rsid w:val="00E52EE9"/>
    <w:rsid w:val="00E53116"/>
    <w:rsid w:val="00E53939"/>
    <w:rsid w:val="00E53E2C"/>
    <w:rsid w:val="00E540FC"/>
    <w:rsid w:val="00E5465B"/>
    <w:rsid w:val="00E54892"/>
    <w:rsid w:val="00E54A25"/>
    <w:rsid w:val="00E54CBC"/>
    <w:rsid w:val="00E55374"/>
    <w:rsid w:val="00E56FA2"/>
    <w:rsid w:val="00E570F4"/>
    <w:rsid w:val="00E60320"/>
    <w:rsid w:val="00E60B6C"/>
    <w:rsid w:val="00E62019"/>
    <w:rsid w:val="00E6310C"/>
    <w:rsid w:val="00E6313E"/>
    <w:rsid w:val="00E63BC5"/>
    <w:rsid w:val="00E643B3"/>
    <w:rsid w:val="00E64E71"/>
    <w:rsid w:val="00E65C9A"/>
    <w:rsid w:val="00E705C0"/>
    <w:rsid w:val="00E70A28"/>
    <w:rsid w:val="00E72133"/>
    <w:rsid w:val="00E72192"/>
    <w:rsid w:val="00E7326E"/>
    <w:rsid w:val="00E757BF"/>
    <w:rsid w:val="00E769FB"/>
    <w:rsid w:val="00E76ADC"/>
    <w:rsid w:val="00E8083F"/>
    <w:rsid w:val="00E824D4"/>
    <w:rsid w:val="00E8285A"/>
    <w:rsid w:val="00E82EDF"/>
    <w:rsid w:val="00E83CF7"/>
    <w:rsid w:val="00E8698F"/>
    <w:rsid w:val="00E87CCC"/>
    <w:rsid w:val="00E91536"/>
    <w:rsid w:val="00E91C77"/>
    <w:rsid w:val="00E93000"/>
    <w:rsid w:val="00E935E6"/>
    <w:rsid w:val="00E94602"/>
    <w:rsid w:val="00E94FF4"/>
    <w:rsid w:val="00E9590A"/>
    <w:rsid w:val="00E95C8D"/>
    <w:rsid w:val="00E963A3"/>
    <w:rsid w:val="00E97EDD"/>
    <w:rsid w:val="00EA007C"/>
    <w:rsid w:val="00EA0FEB"/>
    <w:rsid w:val="00EA29FC"/>
    <w:rsid w:val="00EA2D29"/>
    <w:rsid w:val="00EA30E4"/>
    <w:rsid w:val="00EA7258"/>
    <w:rsid w:val="00EB05F8"/>
    <w:rsid w:val="00EB1063"/>
    <w:rsid w:val="00EB2F19"/>
    <w:rsid w:val="00EB4164"/>
    <w:rsid w:val="00EB5304"/>
    <w:rsid w:val="00EB55BD"/>
    <w:rsid w:val="00EB623A"/>
    <w:rsid w:val="00EB6AA3"/>
    <w:rsid w:val="00EC17C4"/>
    <w:rsid w:val="00EC40E5"/>
    <w:rsid w:val="00EC4292"/>
    <w:rsid w:val="00EC6805"/>
    <w:rsid w:val="00ED0754"/>
    <w:rsid w:val="00ED1757"/>
    <w:rsid w:val="00ED24D9"/>
    <w:rsid w:val="00ED3F4A"/>
    <w:rsid w:val="00ED68C6"/>
    <w:rsid w:val="00EE3FB8"/>
    <w:rsid w:val="00EE4BE7"/>
    <w:rsid w:val="00EE5BC4"/>
    <w:rsid w:val="00EE6942"/>
    <w:rsid w:val="00EE6EB1"/>
    <w:rsid w:val="00EE6F9F"/>
    <w:rsid w:val="00EF0595"/>
    <w:rsid w:val="00EF1CAF"/>
    <w:rsid w:val="00EF235D"/>
    <w:rsid w:val="00EF5501"/>
    <w:rsid w:val="00EF71E3"/>
    <w:rsid w:val="00F005E6"/>
    <w:rsid w:val="00F00A21"/>
    <w:rsid w:val="00F00F67"/>
    <w:rsid w:val="00F03008"/>
    <w:rsid w:val="00F03057"/>
    <w:rsid w:val="00F03BA9"/>
    <w:rsid w:val="00F03EFB"/>
    <w:rsid w:val="00F04378"/>
    <w:rsid w:val="00F0658F"/>
    <w:rsid w:val="00F10B1E"/>
    <w:rsid w:val="00F11E6A"/>
    <w:rsid w:val="00F11FC2"/>
    <w:rsid w:val="00F141B9"/>
    <w:rsid w:val="00F1556B"/>
    <w:rsid w:val="00F1576C"/>
    <w:rsid w:val="00F17D20"/>
    <w:rsid w:val="00F204C3"/>
    <w:rsid w:val="00F20F16"/>
    <w:rsid w:val="00F212EF"/>
    <w:rsid w:val="00F2368B"/>
    <w:rsid w:val="00F24549"/>
    <w:rsid w:val="00F258EA"/>
    <w:rsid w:val="00F25BBB"/>
    <w:rsid w:val="00F25EA5"/>
    <w:rsid w:val="00F2651E"/>
    <w:rsid w:val="00F26A5D"/>
    <w:rsid w:val="00F277A7"/>
    <w:rsid w:val="00F27B90"/>
    <w:rsid w:val="00F32A7E"/>
    <w:rsid w:val="00F34A53"/>
    <w:rsid w:val="00F35792"/>
    <w:rsid w:val="00F41E0D"/>
    <w:rsid w:val="00F4300B"/>
    <w:rsid w:val="00F43C10"/>
    <w:rsid w:val="00F4496F"/>
    <w:rsid w:val="00F459A1"/>
    <w:rsid w:val="00F47284"/>
    <w:rsid w:val="00F4797F"/>
    <w:rsid w:val="00F5097C"/>
    <w:rsid w:val="00F50DA4"/>
    <w:rsid w:val="00F51270"/>
    <w:rsid w:val="00F5209E"/>
    <w:rsid w:val="00F53F8F"/>
    <w:rsid w:val="00F54B3C"/>
    <w:rsid w:val="00F54EBA"/>
    <w:rsid w:val="00F560B5"/>
    <w:rsid w:val="00F5615F"/>
    <w:rsid w:val="00F56F92"/>
    <w:rsid w:val="00F5716C"/>
    <w:rsid w:val="00F57B44"/>
    <w:rsid w:val="00F611B9"/>
    <w:rsid w:val="00F61C9C"/>
    <w:rsid w:val="00F62347"/>
    <w:rsid w:val="00F62706"/>
    <w:rsid w:val="00F62927"/>
    <w:rsid w:val="00F62C52"/>
    <w:rsid w:val="00F641C2"/>
    <w:rsid w:val="00F67FC5"/>
    <w:rsid w:val="00F7062D"/>
    <w:rsid w:val="00F70E3F"/>
    <w:rsid w:val="00F73796"/>
    <w:rsid w:val="00F7433E"/>
    <w:rsid w:val="00F758CA"/>
    <w:rsid w:val="00F76109"/>
    <w:rsid w:val="00F761EC"/>
    <w:rsid w:val="00F7653A"/>
    <w:rsid w:val="00F82163"/>
    <w:rsid w:val="00F8358E"/>
    <w:rsid w:val="00F84227"/>
    <w:rsid w:val="00F91D92"/>
    <w:rsid w:val="00F9400C"/>
    <w:rsid w:val="00F94106"/>
    <w:rsid w:val="00F9495C"/>
    <w:rsid w:val="00FA0BA0"/>
    <w:rsid w:val="00FA33B5"/>
    <w:rsid w:val="00FA37FA"/>
    <w:rsid w:val="00FA3BDD"/>
    <w:rsid w:val="00FA4095"/>
    <w:rsid w:val="00FA533C"/>
    <w:rsid w:val="00FA5BC4"/>
    <w:rsid w:val="00FA7509"/>
    <w:rsid w:val="00FA79FE"/>
    <w:rsid w:val="00FB1781"/>
    <w:rsid w:val="00FB2244"/>
    <w:rsid w:val="00FB3A9C"/>
    <w:rsid w:val="00FB3D21"/>
    <w:rsid w:val="00FB423F"/>
    <w:rsid w:val="00FB48D6"/>
    <w:rsid w:val="00FC0415"/>
    <w:rsid w:val="00FC1A9F"/>
    <w:rsid w:val="00FC239C"/>
    <w:rsid w:val="00FC3C32"/>
    <w:rsid w:val="00FC42F3"/>
    <w:rsid w:val="00FC5757"/>
    <w:rsid w:val="00FC5A3D"/>
    <w:rsid w:val="00FC735E"/>
    <w:rsid w:val="00FC75CA"/>
    <w:rsid w:val="00FD0203"/>
    <w:rsid w:val="00FD0654"/>
    <w:rsid w:val="00FD1073"/>
    <w:rsid w:val="00FD22E8"/>
    <w:rsid w:val="00FD2CC5"/>
    <w:rsid w:val="00FD4103"/>
    <w:rsid w:val="00FD5876"/>
    <w:rsid w:val="00FD631D"/>
    <w:rsid w:val="00FD6DA6"/>
    <w:rsid w:val="00FD79D2"/>
    <w:rsid w:val="00FD7E32"/>
    <w:rsid w:val="00FE04FB"/>
    <w:rsid w:val="00FE0BE5"/>
    <w:rsid w:val="00FE4554"/>
    <w:rsid w:val="00FE596F"/>
    <w:rsid w:val="00FE665C"/>
    <w:rsid w:val="00FE6924"/>
    <w:rsid w:val="00FF1DB3"/>
    <w:rsid w:val="00FF3B9D"/>
    <w:rsid w:val="00FF47C4"/>
    <w:rsid w:val="00FF52A6"/>
    <w:rsid w:val="00FF7815"/>
    <w:rsid w:val="00FF7A89"/>
    <w:rsid w:val="00FF7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200D6"/>
  <w15:chartTrackingRefBased/>
  <w15:docId w15:val="{3932D38D-0F40-4576-B633-F9717571D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Schoolbook" w:eastAsiaTheme="minorHAnsi" w:hAnsi="Century Schoolbook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7D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96B1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077DFB"/>
    <w:pPr>
      <w:keepNext/>
      <w:ind w:left="1440"/>
      <w:jc w:val="center"/>
      <w:outlineLvl w:val="5"/>
    </w:pPr>
    <w:rPr>
      <w:kern w:val="16"/>
      <w:sz w:val="7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rsid w:val="00077DFB"/>
    <w:rPr>
      <w:rFonts w:ascii="Times New Roman" w:eastAsia="Times New Roman" w:hAnsi="Times New Roman" w:cs="Times New Roman"/>
      <w:kern w:val="16"/>
      <w:sz w:val="72"/>
      <w:szCs w:val="20"/>
    </w:rPr>
  </w:style>
  <w:style w:type="paragraph" w:styleId="ListParagraph">
    <w:name w:val="List Paragraph"/>
    <w:basedOn w:val="Normal"/>
    <w:uiPriority w:val="34"/>
    <w:qFormat/>
    <w:rsid w:val="00077DFB"/>
    <w:pPr>
      <w:ind w:left="720"/>
    </w:pPr>
  </w:style>
  <w:style w:type="paragraph" w:styleId="Header">
    <w:name w:val="header"/>
    <w:basedOn w:val="Normal"/>
    <w:link w:val="HeaderChar"/>
    <w:unhideWhenUsed/>
    <w:rsid w:val="00077D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77DFB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77DFB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0F17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17C7"/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D79D2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5E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5E4C"/>
    <w:rPr>
      <w:rFonts w:ascii="Segoe UI" w:eastAsia="Times New Roman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6B1E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C239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00630A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styleId="Strong">
    <w:name w:val="Strong"/>
    <w:basedOn w:val="DefaultParagraphFont"/>
    <w:uiPriority w:val="22"/>
    <w:qFormat/>
    <w:rsid w:val="0000630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4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5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09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02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198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867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9870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36962519">
                  <w:marLeft w:val="0"/>
                  <w:marRight w:val="0"/>
                  <w:marTop w:val="1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394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06559">
              <w:marLeft w:val="0"/>
              <w:marRight w:val="0"/>
              <w:marTop w:val="600"/>
              <w:marBottom w:val="0"/>
              <w:divBdr>
                <w:top w:val="single" w:sz="6" w:space="0" w:color="EBEBE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747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9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2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2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9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1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6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5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8344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63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1622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5745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0991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248013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1228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4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266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89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ocs.google.com/forms/d/e/1FAIpQLSd0zFMK7nhYV3No8EYzS9Q3BbREcO8X9yZUWW2U8CY6NyizsQ/viewform?urp=gmail_link" TargetMode="External"/><Relationship Id="rId18" Type="http://schemas.openxmlformats.org/officeDocument/2006/relationships/hyperlink" Target="https://us06web.zoom.us/meeting/register/tZYlfuCuqD4qHdXh2JNzwAHL205PbviWHJeU#/registration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coc@addressthehomeless.org" TargetMode="External"/><Relationship Id="rId17" Type="http://schemas.openxmlformats.org/officeDocument/2006/relationships/hyperlink" Target="https://forms.office.com/Pages/ResponsePage.aspx?id=Xiwf9afoLkqDtg3Nf8MIH8J_vIG4D9FHguK2kf6I7bxUQ0VRQk1XRVJIREo3UFBPUTEwVEFIUkFLQS4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lihomeless.org/election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youtu.be/WXCYdcVPasg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canva.com/design/DAF_gGW16e8/n_L3RIOpsLLwFiT4tBzejg/edit?utm_content=DAF_gGW16e8&amp;utm_campaign=designshare&amp;utm_medium=link2&amp;utm_source=sharebutton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sia@Opennewyork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2d4b7a3-f851-41e8-99d5-1619c4311944">
      <Terms xmlns="http://schemas.microsoft.com/office/infopath/2007/PartnerControls"/>
    </lcf76f155ced4ddcb4097134ff3c332f>
    <TaxCatchAll xmlns="0c408069-27ef-456c-b32e-53750250f17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B4BDF1F1524947BA2FCB5BA4ECBC51" ma:contentTypeVersion="19" ma:contentTypeDescription="Create a new document." ma:contentTypeScope="" ma:versionID="8ecee0020b5fa8ad0f9ec7f8fcdc35f2">
  <xsd:schema xmlns:xsd="http://www.w3.org/2001/XMLSchema" xmlns:xs="http://www.w3.org/2001/XMLSchema" xmlns:p="http://schemas.microsoft.com/office/2006/metadata/properties" xmlns:ns2="0c408069-27ef-456c-b32e-53750250f17c" xmlns:ns3="a2d4b7a3-f851-41e8-99d5-1619c4311944" targetNamespace="http://schemas.microsoft.com/office/2006/metadata/properties" ma:root="true" ma:fieldsID="c9fe08fe2d8453627a29ed138c3015df" ns2:_="" ns3:_="">
    <xsd:import namespace="0c408069-27ef-456c-b32e-53750250f17c"/>
    <xsd:import namespace="a2d4b7a3-f851-41e8-99d5-1619c431194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408069-27ef-456c-b32e-53750250f1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879ae242-20b7-4c70-aca2-d925e5ca5c78}" ma:internalName="TaxCatchAll" ma:showField="CatchAllData" ma:web="0c408069-27ef-456c-b32e-53750250f1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d4b7a3-f851-41e8-99d5-1619c43119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80daf8-8fb4-46c3-aaa3-cb6825cc4d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D380E5-2FF0-4E2B-BC36-581C54C6A9D7}">
  <ds:schemaRefs>
    <ds:schemaRef ds:uri="http://schemas.microsoft.com/office/2006/metadata/properties"/>
    <ds:schemaRef ds:uri="http://schemas.microsoft.com/office/infopath/2007/PartnerControls"/>
    <ds:schemaRef ds:uri="a2d4b7a3-f851-41e8-99d5-1619c4311944"/>
    <ds:schemaRef ds:uri="0c408069-27ef-456c-b32e-53750250f17c"/>
  </ds:schemaRefs>
</ds:datastoreItem>
</file>

<file path=customXml/itemProps2.xml><?xml version="1.0" encoding="utf-8"?>
<ds:datastoreItem xmlns:ds="http://schemas.openxmlformats.org/officeDocument/2006/customXml" ds:itemID="{76AB7B18-A38E-4FB2-967A-0845A87483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408069-27ef-456c-b32e-53750250f17c"/>
    <ds:schemaRef ds:uri="a2d4b7a3-f851-41e8-99d5-1619c43119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327A745-0C99-4313-91AC-11134A27B46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B142DC5-48E9-40AE-9518-09531B8C33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6</Pages>
  <Words>1532</Words>
  <Characters>8733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le Fasano</dc:creator>
  <cp:keywords/>
  <dc:description/>
  <cp:lastModifiedBy>Al Licata</cp:lastModifiedBy>
  <cp:revision>91</cp:revision>
  <cp:lastPrinted>2020-01-17T12:09:00Z</cp:lastPrinted>
  <dcterms:created xsi:type="dcterms:W3CDTF">2024-03-15T12:51:00Z</dcterms:created>
  <dcterms:modified xsi:type="dcterms:W3CDTF">2024-03-15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B4BDF1F1524947BA2FCB5BA4ECBC51</vt:lpwstr>
  </property>
  <property fmtid="{D5CDD505-2E9C-101B-9397-08002B2CF9AE}" pid="3" name="AuthorIds_UIVersion_512">
    <vt:lpwstr>76</vt:lpwstr>
  </property>
  <property fmtid="{D5CDD505-2E9C-101B-9397-08002B2CF9AE}" pid="4" name="MediaServiceImageTags">
    <vt:lpwstr/>
  </property>
</Properties>
</file>